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715D42" w14:textId="00137523" w:rsidR="00541CAC" w:rsidRDefault="003A4357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3A4357">
        <w:rPr>
          <w:rFonts w:asciiTheme="majorBidi" w:hAnsiTheme="majorBidi" w:cstheme="majorBidi"/>
          <w:b/>
          <w:bCs/>
          <w:noProof/>
          <w:color w:val="4472C4" w:themeColor="accent1"/>
          <w:szCs w:val="22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2F2C63A" wp14:editId="622CF206">
                <wp:simplePos x="0" y="0"/>
                <wp:positionH relativeFrom="margin">
                  <wp:align>left</wp:align>
                </wp:positionH>
                <wp:positionV relativeFrom="paragraph">
                  <wp:posOffset>241300</wp:posOffset>
                </wp:positionV>
                <wp:extent cx="7203440" cy="1153160"/>
                <wp:effectExtent l="0" t="0" r="16510" b="2794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03440" cy="1153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1DF231" w14:textId="77777777" w:rsidR="00F93723" w:rsidRDefault="005D2C62" w:rsidP="0064782E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I'm very interested in the world of computational intelligence. When it comes to the </w:t>
                            </w:r>
                            <w:r w:rsidR="002B4EAE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fundamentals</w:t>
                            </w: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      </w:r>
                          </w:p>
                          <w:p w14:paraId="05846211" w14:textId="62B16935" w:rsidR="003A4357" w:rsidRPr="005D2C62" w:rsidRDefault="005D2C62" w:rsidP="00F93723">
                            <w:pPr>
                              <w:bidi w:val="0"/>
                              <w:jc w:val="both"/>
                              <w:rPr>
                                <w:rFonts w:asciiTheme="majorBidi" w:hAnsiTheme="majorBidi" w:cstheme="majorBidi"/>
                                <w:sz w:val="20"/>
                                <w:szCs w:val="20"/>
                              </w:rPr>
                            </w:pPr>
                            <w:r w:rsidRPr="005D2C62">
                              <w:rPr>
                                <w:rFonts w:asciiTheme="majorBidi" w:hAnsiTheme="majorBidi" w:cstheme="majorBidi"/>
                                <w:color w:val="161719"/>
                                <w:sz w:val="20"/>
                                <w:szCs w:val="20"/>
                                <w:shd w:val="clear" w:color="auto" w:fill="FFFFFF"/>
                              </w:rPr>
                              <w:t>As for engineering, I'm excited to merge and apply state-of-the-art machine learning and automated reasoning to tackle software engineering problems. While there haven't been many opportunities, I would also love to explore the use of cutting-edge machine learning and automated reasoning in areas like board games, sports, music, and mor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2F2C6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9pt;width:567.2pt;height:90.8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">
                <v:textbox>
                  <w:txbxContent>
                    <w:p w14:paraId="4B1DF231" w14:textId="77777777" w:rsidR="00F93723" w:rsidRDefault="005D2C62" w:rsidP="0064782E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I'm very interested in the world of computational intelligence. When it comes to the </w:t>
                      </w:r>
                      <w:r w:rsidR="002B4EAE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fundamentals</w:t>
                      </w: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 xml:space="preserve">, I'd love to work on designing algorithms in machine learning and automated reasoning, or analyzing algorithms in general. I'm always keeping an eye on advancements in both conventional and unconventional computers. </w:t>
                      </w:r>
                    </w:p>
                    <w:p w14:paraId="05846211" w14:textId="62B16935" w:rsidR="003A4357" w:rsidRPr="005D2C62" w:rsidRDefault="005D2C62" w:rsidP="00F93723">
                      <w:pPr>
                        <w:bidi w:val="0"/>
                        <w:jc w:val="both"/>
                        <w:rPr>
                          <w:rFonts w:asciiTheme="majorBidi" w:hAnsiTheme="majorBidi" w:cstheme="majorBidi"/>
                          <w:sz w:val="20"/>
                          <w:szCs w:val="20"/>
                        </w:rPr>
                      </w:pPr>
                      <w:r w:rsidRPr="005D2C62">
                        <w:rPr>
                          <w:rFonts w:asciiTheme="majorBidi" w:hAnsiTheme="majorBidi" w:cstheme="majorBidi"/>
                          <w:color w:val="161719"/>
                          <w:sz w:val="20"/>
                          <w:szCs w:val="20"/>
                          <w:shd w:val="clear" w:color="auto" w:fill="FFFFFF"/>
                        </w:rPr>
                        <w:t>As for engineering, I'm excited to merge and apply state-of-the-art machine learning and automated reasoning to tackle software engineering problems. While there haven't been many opportunities, I would also love to explore the use of cutting-edge machine learning and automated reasoning in areas like board games, sports, music, and more.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Re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search</w:t>
      </w:r>
      <w:r w:rsidR="00D21173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D21173">
        <w:rPr>
          <w:rFonts w:asciiTheme="majorBidi" w:hAnsiTheme="majorBidi" w:cstheme="majorBidi"/>
          <w:b/>
          <w:bCs/>
          <w:color w:val="4472C4" w:themeColor="accent1"/>
          <w:szCs w:val="22"/>
        </w:rPr>
        <w:t>Interest</w:t>
      </w:r>
    </w:p>
    <w:p w14:paraId="639DED55" w14:textId="36E19DD9" w:rsidR="004D280C" w:rsidRPr="00662EE6" w:rsidRDefault="00BD57F2" w:rsidP="00541CA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ducation</w:t>
      </w:r>
    </w:p>
    <w:p w14:paraId="193B514C" w14:textId="7780BEAB" w:rsidR="004D280C" w:rsidRPr="0083667D" w:rsidRDefault="00557C43" w:rsidP="00453D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M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Sc</w:t>
      </w:r>
      <w:r w:rsidR="000F7FD2" w:rsidRPr="0083667D">
        <w:rPr>
          <w:rFonts w:asciiTheme="majorBidi" w:hAnsiTheme="majorBidi" w:cstheme="majorBidi"/>
          <w:b/>
          <w:bCs/>
          <w:sz w:val="20"/>
          <w:szCs w:val="20"/>
        </w:rPr>
        <w:t>.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, Software Engineering,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Tarbiat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proofErr w:type="spellStart"/>
      <w:r w:rsidRPr="0083667D">
        <w:rPr>
          <w:rFonts w:asciiTheme="majorBidi" w:hAnsiTheme="majorBidi" w:cstheme="majorBidi"/>
          <w:b/>
          <w:bCs/>
          <w:sz w:val="20"/>
          <w:szCs w:val="20"/>
        </w:rPr>
        <w:t>Modares</w:t>
      </w:r>
      <w:proofErr w:type="spellEnd"/>
      <w:r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University (TMU)</w:t>
      </w:r>
      <w:r w:rsidR="00043208">
        <w:rPr>
          <w:rFonts w:asciiTheme="majorBidi" w:hAnsiTheme="majorBidi" w:cstheme="majorBidi"/>
          <w:b/>
          <w:bCs/>
          <w:sz w:val="20"/>
          <w:szCs w:val="20"/>
        </w:rPr>
        <w:t>, Iran, GPA: 3.88/4.0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ranked 1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  <w:vertAlign w:val="superscript"/>
        </w:rPr>
        <w:t>st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53DE5">
        <w:rPr>
          <w:rFonts w:asciiTheme="majorBidi" w:hAnsiTheme="majorBidi" w:cstheme="majorBidi"/>
          <w:b/>
          <w:bCs/>
          <w:sz w:val="20"/>
          <w:szCs w:val="20"/>
        </w:rPr>
        <w:t>o</w:t>
      </w:r>
      <w:r w:rsidR="0013599B" w:rsidRPr="0013599B">
        <w:rPr>
          <w:rFonts w:asciiTheme="majorBidi" w:hAnsiTheme="majorBidi" w:cstheme="majorBidi"/>
          <w:b/>
          <w:bCs/>
          <w:sz w:val="20"/>
          <w:szCs w:val="20"/>
        </w:rPr>
        <w:t>utstanding student</w:t>
      </w:r>
      <w:r w:rsidR="00A16ED1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13599B">
        <w:rPr>
          <w:rFonts w:asciiTheme="majorBidi" w:hAnsiTheme="majorBidi" w:cstheme="majorBidi"/>
          <w:b/>
          <w:bCs/>
          <w:sz w:val="20"/>
          <w:szCs w:val="20"/>
        </w:rPr>
        <w:t xml:space="preserve">  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19</w:t>
      </w:r>
      <w:r w:rsidR="00E67E07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C352C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</w:p>
    <w:p w14:paraId="7D3587FF" w14:textId="4B008E4A" w:rsidR="00CB2350" w:rsidRPr="0083667D" w:rsidRDefault="000F7FD2" w:rsidP="001F6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83667D">
        <w:rPr>
          <w:rFonts w:asciiTheme="majorBidi" w:hAnsiTheme="majorBidi" w:cstheme="majorBidi"/>
          <w:b/>
          <w:bCs/>
          <w:sz w:val="20"/>
          <w:szCs w:val="20"/>
        </w:rPr>
        <w:t>B.Sc., Software Engineering,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Babol Noshirvani University of Technology (BNUT), Iran, GPA: 3.</w:t>
      </w:r>
      <w:r w:rsidR="00942B97" w:rsidRPr="0083667D">
        <w:rPr>
          <w:rFonts w:asciiTheme="majorBidi" w:hAnsiTheme="majorBidi" w:cstheme="majorBidi"/>
          <w:b/>
          <w:bCs/>
          <w:sz w:val="20"/>
          <w:szCs w:val="20"/>
        </w:rPr>
        <w:t>55</w:t>
      </w:r>
      <w:r w:rsidR="00FD6A72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/4.0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 xml:space="preserve">                </w:t>
      </w:r>
      <w:r w:rsidR="00B81A1D">
        <w:rPr>
          <w:rFonts w:asciiTheme="majorBidi" w:hAnsiTheme="majorBidi" w:cstheme="majorBidi"/>
          <w:b/>
          <w:bCs/>
          <w:sz w:val="20"/>
          <w:szCs w:val="20"/>
        </w:rPr>
        <w:t xml:space="preserve">     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 xml:space="preserve">              </w:t>
      </w:r>
      <w:r w:rsidR="00793A45" w:rsidRPr="0083667D">
        <w:rPr>
          <w:rFonts w:asciiTheme="majorBidi" w:hAnsiTheme="majorBidi" w:cstheme="majorBidi"/>
          <w:b/>
          <w:bCs/>
          <w:sz w:val="20"/>
          <w:szCs w:val="20"/>
        </w:rPr>
        <w:t>2014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0B646D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B646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4A3FAA">
        <w:rPr>
          <w:rFonts w:asciiTheme="majorBidi" w:hAnsiTheme="majorBidi" w:cstheme="majorBidi"/>
          <w:b/>
          <w:bCs/>
          <w:sz w:val="20"/>
          <w:szCs w:val="20"/>
        </w:rPr>
        <w:t>2019</w:t>
      </w:r>
    </w:p>
    <w:p w14:paraId="33C2C9D2" w14:textId="4B1D3B25" w:rsidR="00BF4062" w:rsidRPr="00662EE6" w:rsidRDefault="003A067E" w:rsidP="00BF4062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Relevant </w:t>
      </w:r>
      <w:r w:rsidR="00BF406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Experience</w:t>
      </w:r>
    </w:p>
    <w:p w14:paraId="29DDAF39" w14:textId="2FCD32F9" w:rsidR="00702D1B" w:rsidRDefault="00BF4062" w:rsidP="00702D1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646E60">
        <w:rPr>
          <w:rFonts w:asciiTheme="majorBidi" w:hAnsiTheme="majorBidi" w:cstheme="majorBidi"/>
          <w:b/>
          <w:bCs/>
          <w:sz w:val="20"/>
          <w:szCs w:val="20"/>
        </w:rPr>
        <w:t>Research Assistant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Safety-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C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 xml:space="preserve">ritical </w:t>
      </w:r>
      <w:r w:rsidR="009621C2">
        <w:rPr>
          <w:rFonts w:asciiTheme="majorBidi" w:hAnsiTheme="majorBidi" w:cstheme="majorBidi"/>
          <w:b/>
          <w:bCs/>
          <w:sz w:val="20"/>
          <w:szCs w:val="20"/>
        </w:rPr>
        <w:t>Software &amp; S</w:t>
      </w:r>
      <w:r w:rsidR="007D002D" w:rsidRPr="007D002D">
        <w:rPr>
          <w:rFonts w:asciiTheme="majorBidi" w:hAnsiTheme="majorBidi" w:cstheme="majorBidi"/>
          <w:b/>
          <w:bCs/>
          <w:sz w:val="20"/>
          <w:szCs w:val="20"/>
        </w:rPr>
        <w:t>ystem</w:t>
      </w:r>
      <w:r w:rsidR="00CC51E5">
        <w:rPr>
          <w:rFonts w:asciiTheme="majorBidi" w:hAnsiTheme="majorBidi" w:cstheme="majorBidi"/>
          <w:b/>
          <w:bCs/>
          <w:sz w:val="20"/>
          <w:szCs w:val="20"/>
        </w:rPr>
        <w:t>s</w:t>
      </w:r>
      <w:r w:rsidR="007D002D">
        <w:rPr>
          <w:rFonts w:asciiTheme="majorBidi" w:hAnsiTheme="majorBidi" w:cstheme="majorBidi"/>
          <w:b/>
          <w:bCs/>
          <w:sz w:val="20"/>
          <w:szCs w:val="20"/>
        </w:rPr>
        <w:t xml:space="preserve"> lab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850212" w:rsidRPr="0083667D">
        <w:rPr>
          <w:rFonts w:asciiTheme="majorBidi" w:hAnsiTheme="majorBidi" w:cstheme="majorBidi"/>
          <w:b/>
          <w:bCs/>
          <w:sz w:val="20"/>
          <w:szCs w:val="20"/>
        </w:rPr>
        <w:t>TMU</w:t>
      </w:r>
      <w:r w:rsidR="0011512A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Sep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20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Oct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2022</w:t>
      </w:r>
      <w:r w:rsidR="001D3180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370B7CA6" w14:textId="0FA32587" w:rsidR="00702D1B" w:rsidRPr="00702D1B" w:rsidRDefault="00702D1B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id research </w:t>
      </w:r>
      <w:r w:rsidR="00AA3111">
        <w:rPr>
          <w:rFonts w:asciiTheme="majorBidi" w:hAnsiTheme="majorBidi" w:cstheme="majorBidi"/>
          <w:sz w:val="20"/>
          <w:szCs w:val="20"/>
        </w:rPr>
        <w:t>under</w:t>
      </w:r>
      <w:r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7" w:history="1">
        <w:r w:rsidRPr="00702D1B">
          <w:rPr>
            <w:rStyle w:val="Hyperlink"/>
            <w:rFonts w:asciiTheme="majorBidi" w:hAnsiTheme="majorBidi" w:cstheme="majorBidi"/>
            <w:sz w:val="20"/>
            <w:szCs w:val="20"/>
          </w:rPr>
          <w:t>Dr. Jalili</w:t>
        </w:r>
      </w:hyperlink>
      <w:r w:rsidR="00983FDC">
        <w:rPr>
          <w:rFonts w:asciiTheme="majorBidi" w:hAnsiTheme="majorBidi" w:cstheme="majorBidi"/>
          <w:sz w:val="20"/>
          <w:szCs w:val="20"/>
        </w:rPr>
        <w:t>’</w:t>
      </w:r>
      <w:r w:rsidR="00AA3111">
        <w:rPr>
          <w:rFonts w:asciiTheme="majorBidi" w:hAnsiTheme="majorBidi" w:cstheme="majorBidi"/>
          <w:sz w:val="20"/>
          <w:szCs w:val="20"/>
        </w:rPr>
        <w:t xml:space="preserve">s supervision </w:t>
      </w:r>
      <w:r w:rsidRPr="00702D1B">
        <w:rPr>
          <w:rFonts w:asciiTheme="majorBidi" w:hAnsiTheme="majorBidi" w:cstheme="majorBidi"/>
          <w:sz w:val="20"/>
          <w:szCs w:val="20"/>
        </w:rPr>
        <w:t>on applied machine learning for software testing</w:t>
      </w:r>
    </w:p>
    <w:p w14:paraId="70353300" w14:textId="5A90BE04" w:rsidR="00702D1B" w:rsidRDefault="00BF02C0" w:rsidP="00D056B7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</w:t>
      </w:r>
      <w:r w:rsidRPr="00BF02C0">
        <w:rPr>
          <w:rFonts w:asciiTheme="majorBidi" w:hAnsiTheme="majorBidi" w:cstheme="majorBidi"/>
          <w:b/>
          <w:bCs/>
          <w:sz w:val="20"/>
          <w:szCs w:val="20"/>
        </w:rPr>
        <w:t>utor</w:t>
      </w:r>
      <w:r w:rsidR="004F3A34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proofErr w:type="spellStart"/>
      <w:r w:rsidR="000F2861" w:rsidRPr="000F2861">
        <w:rPr>
          <w:rFonts w:asciiTheme="majorBidi" w:hAnsiTheme="majorBidi" w:cstheme="majorBidi"/>
          <w:b/>
          <w:bCs/>
          <w:sz w:val="20"/>
          <w:szCs w:val="20"/>
        </w:rPr>
        <w:t>Faradars</w:t>
      </w:r>
      <w:proofErr w:type="spellEnd"/>
      <w:r w:rsidR="004A1C0A" w:rsidRPr="00702D1B">
        <w:rPr>
          <w:rFonts w:asciiTheme="majorBidi" w:hAnsiTheme="majorBidi" w:cstheme="majorBidi"/>
          <w:sz w:val="20"/>
          <w:szCs w:val="20"/>
        </w:rPr>
        <w:t xml:space="preserve"> </w:t>
      </w:r>
      <w:hyperlink r:id="rId8" w:history="1">
        <w:r w:rsidR="004A1C0A" w:rsidRPr="00702D1B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Jan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</w:t>
      </w:r>
      <w:r w:rsidR="00582BF7">
        <w:rPr>
          <w:rFonts w:asciiTheme="majorBidi" w:hAnsiTheme="majorBidi" w:cstheme="majorBidi"/>
          <w:b/>
          <w:bCs/>
          <w:sz w:val="20"/>
          <w:szCs w:val="20"/>
        </w:rPr>
        <w:t>1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443A2E">
        <w:rPr>
          <w:rFonts w:asciiTheme="majorBidi" w:hAnsiTheme="majorBidi" w:cstheme="majorBidi"/>
          <w:b/>
          <w:bCs/>
          <w:sz w:val="20"/>
          <w:szCs w:val="20"/>
        </w:rPr>
        <w:t xml:space="preserve"> Mar </w:t>
      </w:r>
      <w:r w:rsidR="004F3A34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16719E">
        <w:rPr>
          <w:rFonts w:asciiTheme="majorBidi" w:hAnsiTheme="majorBidi" w:cstheme="majorBidi"/>
          <w:b/>
          <w:bCs/>
          <w:sz w:val="20"/>
          <w:szCs w:val="20"/>
        </w:rPr>
        <w:t>21</w:t>
      </w:r>
      <w:r w:rsidR="008730B8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F6A3F3E" w14:textId="4577A33B" w:rsidR="004F3A34" w:rsidRPr="00702D1B" w:rsidRDefault="00D27EB3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Created and taught a C# course on Consuming Web Services</w:t>
      </w:r>
    </w:p>
    <w:p w14:paraId="47963EE9" w14:textId="29E0486A" w:rsidR="00702D1B" w:rsidRDefault="003A61ED" w:rsidP="00B20771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3A61ED">
        <w:rPr>
          <w:rFonts w:asciiTheme="majorBidi" w:hAnsiTheme="majorBidi" w:cstheme="majorBidi"/>
          <w:b/>
          <w:bCs/>
          <w:sz w:val="20"/>
          <w:szCs w:val="20"/>
        </w:rPr>
        <w:t>Teaching Assistant</w:t>
      </w:r>
      <w:r w:rsidR="00C1232F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C1232F" w:rsidRPr="00C1232F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 w:rsidR="00062240">
        <w:rPr>
          <w:rFonts w:asciiTheme="majorBidi" w:hAnsiTheme="majorBidi" w:cstheme="majorBidi"/>
          <w:b/>
          <w:bCs/>
          <w:sz w:val="20"/>
          <w:szCs w:val="20"/>
        </w:rPr>
        <w:t xml:space="preserve"> course</w:t>
      </w:r>
      <w:r w:rsidR="003D4285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6057E9" w:rsidRPr="0083667D">
        <w:rPr>
          <w:rFonts w:asciiTheme="majorBidi" w:hAnsiTheme="majorBidi" w:cstheme="majorBidi"/>
          <w:b/>
          <w:bCs/>
          <w:sz w:val="20"/>
          <w:szCs w:val="20"/>
        </w:rPr>
        <w:t>BNUT</w:t>
      </w:r>
      <w:r w:rsidR="006057E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>Feb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 xml:space="preserve"> 201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7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E6130B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082C3D">
        <w:rPr>
          <w:rFonts w:asciiTheme="majorBidi" w:hAnsiTheme="majorBidi" w:cstheme="majorBidi"/>
          <w:b/>
          <w:bCs/>
          <w:sz w:val="20"/>
          <w:szCs w:val="20"/>
        </w:rPr>
        <w:t xml:space="preserve"> Jun </w:t>
      </w:r>
      <w:r w:rsidR="003D4285">
        <w:rPr>
          <w:rFonts w:asciiTheme="majorBidi" w:hAnsiTheme="majorBidi" w:cstheme="majorBidi"/>
          <w:b/>
          <w:bCs/>
          <w:sz w:val="20"/>
          <w:szCs w:val="20"/>
        </w:rPr>
        <w:t>20</w:t>
      </w:r>
      <w:r w:rsidR="008C61ED">
        <w:rPr>
          <w:rFonts w:asciiTheme="majorBidi" w:hAnsiTheme="majorBidi" w:cstheme="majorBidi"/>
          <w:b/>
          <w:bCs/>
          <w:sz w:val="20"/>
          <w:szCs w:val="20"/>
        </w:rPr>
        <w:t>17</w:t>
      </w:r>
      <w:r w:rsidR="00383B63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1CAEDB26" w14:textId="14201955" w:rsidR="003D4285" w:rsidRPr="00702D1B" w:rsidRDefault="00E252AA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>Designed and oversaw a project</w:t>
      </w:r>
      <w:r w:rsidR="00C10B38" w:rsidRPr="00702D1B">
        <w:rPr>
          <w:rFonts w:asciiTheme="majorBidi" w:hAnsiTheme="majorBidi" w:cstheme="majorBidi"/>
          <w:sz w:val="20"/>
          <w:szCs w:val="20"/>
        </w:rPr>
        <w:t xml:space="preserve">, </w:t>
      </w:r>
      <w:r w:rsidR="005F3027" w:rsidRPr="00702D1B">
        <w:rPr>
          <w:rFonts w:asciiTheme="majorBidi" w:hAnsiTheme="majorBidi" w:cstheme="majorBidi"/>
          <w:sz w:val="20"/>
          <w:szCs w:val="20"/>
        </w:rPr>
        <w:t>and</w:t>
      </w:r>
      <w:r w:rsidRPr="00702D1B">
        <w:rPr>
          <w:rFonts w:asciiTheme="majorBidi" w:hAnsiTheme="majorBidi" w:cstheme="majorBidi"/>
          <w:sz w:val="20"/>
          <w:szCs w:val="20"/>
        </w:rPr>
        <w:t xml:space="preserve"> delegat</w:t>
      </w:r>
      <w:r w:rsidR="00D9617B">
        <w:rPr>
          <w:rFonts w:asciiTheme="majorBidi" w:hAnsiTheme="majorBidi" w:cstheme="majorBidi"/>
          <w:sz w:val="20"/>
          <w:szCs w:val="20"/>
        </w:rPr>
        <w:t>ed</w:t>
      </w:r>
      <w:r w:rsidRPr="00702D1B">
        <w:rPr>
          <w:rFonts w:asciiTheme="majorBidi" w:hAnsiTheme="majorBidi" w:cstheme="majorBidi"/>
          <w:sz w:val="20"/>
          <w:szCs w:val="20"/>
        </w:rPr>
        <w:t xml:space="preserve"> tasks to students</w:t>
      </w:r>
    </w:p>
    <w:p w14:paraId="5C2A7ECF" w14:textId="672518DC" w:rsidR="00702D1B" w:rsidRDefault="000069FC" w:rsidP="008110ED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Web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Developer Intern</w:t>
      </w:r>
      <w:r w:rsidR="00FE7D39"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="00FE7D39" w:rsidRPr="00F36BCD">
        <w:rPr>
          <w:rFonts w:asciiTheme="majorBidi" w:hAnsiTheme="majorBidi" w:cstheme="majorBidi"/>
          <w:b/>
          <w:bCs/>
          <w:sz w:val="20"/>
          <w:szCs w:val="20"/>
        </w:rPr>
        <w:t>R</w:t>
      </w:r>
      <w:r w:rsidR="000339A4">
        <w:rPr>
          <w:rFonts w:asciiTheme="majorBidi" w:hAnsiTheme="majorBidi" w:cstheme="majorBidi"/>
          <w:b/>
          <w:bCs/>
          <w:sz w:val="20"/>
          <w:szCs w:val="20"/>
        </w:rPr>
        <w:t>adman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</w:t>
      </w:r>
      <w:r w:rsidR="00247A66">
        <w:rPr>
          <w:rFonts w:asciiTheme="majorBidi" w:hAnsiTheme="majorBidi" w:cstheme="majorBidi"/>
          <w:b/>
          <w:bCs/>
          <w:sz w:val="20"/>
          <w:szCs w:val="20"/>
        </w:rPr>
        <w:t xml:space="preserve">          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121B11">
        <w:rPr>
          <w:rFonts w:asciiTheme="majorBidi" w:hAnsiTheme="majorBidi" w:cstheme="majorBidi"/>
          <w:b/>
          <w:bCs/>
          <w:sz w:val="20"/>
          <w:szCs w:val="20"/>
        </w:rPr>
        <w:t>(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Jul 2018 </w:t>
      </w:r>
      <w:r w:rsidR="00FE7D39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FE7D39">
        <w:rPr>
          <w:rFonts w:asciiTheme="majorBidi" w:hAnsiTheme="majorBidi" w:cstheme="majorBidi"/>
          <w:b/>
          <w:bCs/>
          <w:sz w:val="20"/>
          <w:szCs w:val="20"/>
        </w:rPr>
        <w:t xml:space="preserve"> Sep 2018</w:t>
      </w:r>
      <w:r w:rsidR="00121B11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28621337" w14:textId="4B9632DF" w:rsidR="00FE7D39" w:rsidRPr="00702D1B" w:rsidRDefault="00221820" w:rsidP="00702D1B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9C06A3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="00535C70" w:rsidRPr="00702D1B">
        <w:rPr>
          <w:rFonts w:asciiTheme="majorBidi" w:hAnsiTheme="majorBidi" w:cstheme="majorBidi"/>
          <w:sz w:val="20"/>
          <w:szCs w:val="20"/>
        </w:rPr>
        <w:t xml:space="preserve">website </w:t>
      </w:r>
      <w:r w:rsidR="008048B3" w:rsidRPr="00702D1B">
        <w:rPr>
          <w:rFonts w:asciiTheme="majorBidi" w:hAnsiTheme="majorBidi" w:cstheme="majorBidi"/>
          <w:sz w:val="20"/>
          <w:szCs w:val="20"/>
        </w:rPr>
        <w:t>using C#, ASP.NET Core, and SQL Server</w:t>
      </w:r>
    </w:p>
    <w:p w14:paraId="5D175AE0" w14:textId="1B0B97F7" w:rsidR="00702D1B" w:rsidRDefault="00FE7D39" w:rsidP="007264E5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Software Developer Intern</w:t>
      </w:r>
      <w:r w:rsidRPr="00646E60">
        <w:rPr>
          <w:rFonts w:asciiTheme="majorBidi" w:hAnsiTheme="majorBidi" w:cstheme="majorBidi"/>
          <w:b/>
          <w:bCs/>
          <w:sz w:val="20"/>
          <w:szCs w:val="20"/>
        </w:rPr>
        <w:t xml:space="preserve">, </w:t>
      </w:r>
      <w:r w:rsidRPr="00230053">
        <w:rPr>
          <w:rFonts w:asciiTheme="majorBidi" w:hAnsiTheme="majorBidi" w:cstheme="majorBidi"/>
          <w:b/>
          <w:bCs/>
          <w:sz w:val="20"/>
          <w:szCs w:val="20"/>
        </w:rPr>
        <w:t>Behineh System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A067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(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Jul 2015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Sep 2015</w:t>
      </w:r>
      <w:r w:rsidR="007264E5">
        <w:rPr>
          <w:rFonts w:asciiTheme="majorBidi" w:hAnsiTheme="majorBidi" w:cstheme="majorBidi"/>
          <w:b/>
          <w:bCs/>
          <w:sz w:val="20"/>
          <w:szCs w:val="20"/>
        </w:rPr>
        <w:t>)</w:t>
      </w:r>
    </w:p>
    <w:p w14:paraId="43A60579" w14:textId="045DDE01" w:rsidR="00DD6E6A" w:rsidRPr="00625704" w:rsidRDefault="00FE7D39" w:rsidP="00625704">
      <w:pPr>
        <w:pStyle w:val="ListParagraph"/>
        <w:numPr>
          <w:ilvl w:val="0"/>
          <w:numId w:val="25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702D1B">
        <w:rPr>
          <w:rFonts w:asciiTheme="majorBidi" w:hAnsiTheme="majorBidi" w:cstheme="majorBidi"/>
          <w:sz w:val="20"/>
          <w:szCs w:val="20"/>
        </w:rPr>
        <w:t xml:space="preserve">Developed </w:t>
      </w:r>
      <w:r w:rsidR="0056294D" w:rsidRPr="00702D1B">
        <w:rPr>
          <w:rFonts w:asciiTheme="majorBidi" w:hAnsiTheme="majorBidi" w:cstheme="majorBidi"/>
          <w:sz w:val="20"/>
          <w:szCs w:val="20"/>
        </w:rPr>
        <w:t xml:space="preserve">a </w:t>
      </w:r>
      <w:r w:rsidRPr="00702D1B">
        <w:rPr>
          <w:rFonts w:asciiTheme="majorBidi" w:hAnsiTheme="majorBidi" w:cstheme="majorBidi"/>
          <w:sz w:val="20"/>
          <w:szCs w:val="20"/>
        </w:rPr>
        <w:t>management software using C#</w:t>
      </w:r>
      <w:r w:rsidR="00A6666E" w:rsidRPr="00702D1B">
        <w:rPr>
          <w:rFonts w:asciiTheme="majorBidi" w:hAnsiTheme="majorBidi" w:cstheme="majorBidi"/>
          <w:sz w:val="20"/>
          <w:szCs w:val="20"/>
        </w:rPr>
        <w:t>, and SQL server</w:t>
      </w:r>
    </w:p>
    <w:p w14:paraId="4B7AA122" w14:textId="4B772759" w:rsidR="00BD2F59" w:rsidRPr="00662EE6" w:rsidRDefault="004C7D36" w:rsidP="00FE7D39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</w:t>
      </w:r>
      <w:r w:rsidR="004A107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Academic</w:t>
      </w:r>
      <w:r w:rsidR="00F451BB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7F5A2E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Projects</w:t>
      </w:r>
      <w:r w:rsidR="00A84582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</w:t>
      </w:r>
      <w:r w:rsidR="00351B96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(see website for full list)</w:t>
      </w:r>
    </w:p>
    <w:p w14:paraId="25597FA3" w14:textId="40B4A0B6" w:rsidR="00156F8B" w:rsidRDefault="00C02E27" w:rsidP="00156F8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02E27">
        <w:rPr>
          <w:rFonts w:asciiTheme="majorBidi" w:hAnsiTheme="majorBidi" w:cstheme="majorBidi"/>
          <w:b/>
          <w:bCs/>
          <w:sz w:val="20"/>
          <w:szCs w:val="20"/>
        </w:rPr>
        <w:t>Gross Domestic Product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C02E27">
        <w:rPr>
          <w:rFonts w:asciiTheme="majorBidi" w:hAnsiTheme="majorBidi" w:cstheme="majorBidi"/>
          <w:b/>
          <w:bCs/>
          <w:sz w:val="20"/>
          <w:szCs w:val="20"/>
        </w:rPr>
        <w:t>(GDP)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946EE">
        <w:rPr>
          <w:rFonts w:asciiTheme="majorBidi" w:hAnsiTheme="majorBidi" w:cstheme="majorBidi"/>
          <w:b/>
          <w:bCs/>
          <w:sz w:val="20"/>
          <w:szCs w:val="20"/>
        </w:rPr>
        <w:t>E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stimator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BF0DFE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</w:t>
      </w:r>
      <w:r w:rsidR="00156F8B">
        <w:rPr>
          <w:rFonts w:asciiTheme="majorBidi" w:hAnsiTheme="majorBidi" w:cstheme="majorBidi"/>
          <w:b/>
          <w:bCs/>
          <w:sz w:val="20"/>
          <w:szCs w:val="20"/>
        </w:rPr>
        <w:t xml:space="preserve">   202</w:t>
      </w:r>
      <w:r w:rsidR="005D37AE">
        <w:rPr>
          <w:rFonts w:asciiTheme="majorBidi" w:hAnsiTheme="majorBidi" w:cstheme="majorBidi"/>
          <w:b/>
          <w:bCs/>
          <w:sz w:val="20"/>
          <w:szCs w:val="20"/>
        </w:rPr>
        <w:t>3</w:t>
      </w:r>
    </w:p>
    <w:p w14:paraId="448AE2BE" w14:textId="0DC70718" w:rsidR="00156F8B" w:rsidRPr="00156F8B" w:rsidRDefault="002F34BF" w:rsidP="00156F8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Estimating </w:t>
      </w:r>
      <w:r w:rsidR="006F3C1E">
        <w:rPr>
          <w:rFonts w:asciiTheme="majorBidi" w:hAnsiTheme="majorBidi" w:cstheme="majorBidi"/>
          <w:sz w:val="20"/>
          <w:szCs w:val="20"/>
        </w:rPr>
        <w:t>GDP</w:t>
      </w:r>
      <w:r w:rsidR="007705CD">
        <w:rPr>
          <w:rFonts w:asciiTheme="majorBidi" w:hAnsiTheme="majorBidi" w:cstheme="majorBidi"/>
          <w:sz w:val="20"/>
          <w:szCs w:val="20"/>
        </w:rPr>
        <w:t xml:space="preserve"> </w:t>
      </w:r>
      <w:r w:rsidR="006F3C1E">
        <w:rPr>
          <w:rFonts w:asciiTheme="majorBidi" w:hAnsiTheme="majorBidi" w:cstheme="majorBidi"/>
          <w:sz w:val="20"/>
          <w:szCs w:val="20"/>
        </w:rPr>
        <w:t xml:space="preserve">in absence of </w:t>
      </w:r>
      <w:r w:rsidR="009C3949">
        <w:rPr>
          <w:rFonts w:asciiTheme="majorBidi" w:hAnsiTheme="majorBidi" w:cstheme="majorBidi"/>
          <w:sz w:val="20"/>
          <w:szCs w:val="20"/>
        </w:rPr>
        <w:t xml:space="preserve">historical GDP data using </w:t>
      </w:r>
      <w:r w:rsidR="000B2EEF">
        <w:rPr>
          <w:rFonts w:asciiTheme="majorBidi" w:hAnsiTheme="majorBidi" w:cstheme="majorBidi"/>
          <w:sz w:val="20"/>
          <w:szCs w:val="20"/>
        </w:rPr>
        <w:t xml:space="preserve">SMT solvers and </w:t>
      </w:r>
      <w:r w:rsidR="00674232">
        <w:rPr>
          <w:rFonts w:asciiTheme="majorBidi" w:hAnsiTheme="majorBidi" w:cstheme="majorBidi"/>
          <w:sz w:val="20"/>
          <w:szCs w:val="20"/>
        </w:rPr>
        <w:t>machine learning clustering algorithms</w:t>
      </w:r>
    </w:p>
    <w:p w14:paraId="7A95F07D" w14:textId="20351D86" w:rsidR="009877AA" w:rsidRDefault="009877AA" w:rsidP="006F003E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Deep Emotion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9" w:history="1">
        <w:r w:rsidR="00E202FF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                 </w:t>
      </w:r>
      <w:r w:rsidR="00E202F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2021</w:t>
      </w:r>
    </w:p>
    <w:p w14:paraId="04BB0B30" w14:textId="5D8C5CF1" w:rsidR="009877AA" w:rsidRPr="009877AA" w:rsidRDefault="001662A5" w:rsidP="00987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1662A5">
        <w:rPr>
          <w:rFonts w:asciiTheme="majorBidi" w:hAnsiTheme="majorBidi" w:cstheme="majorBidi"/>
          <w:sz w:val="20"/>
          <w:szCs w:val="20"/>
        </w:rPr>
        <w:t xml:space="preserve">EEG-based emotion recognition using </w:t>
      </w:r>
      <w:r w:rsidR="009960E5">
        <w:rPr>
          <w:rFonts w:asciiTheme="majorBidi" w:hAnsiTheme="majorBidi" w:cstheme="majorBidi"/>
          <w:sz w:val="20"/>
          <w:szCs w:val="20"/>
        </w:rPr>
        <w:t>d</w:t>
      </w:r>
      <w:r w:rsidRPr="001662A5">
        <w:rPr>
          <w:rFonts w:asciiTheme="majorBidi" w:hAnsiTheme="majorBidi" w:cstheme="majorBidi"/>
          <w:sz w:val="20"/>
          <w:szCs w:val="20"/>
        </w:rPr>
        <w:t xml:space="preserve">eep </w:t>
      </w:r>
      <w:r w:rsidR="009960E5">
        <w:rPr>
          <w:rFonts w:asciiTheme="majorBidi" w:hAnsiTheme="majorBidi" w:cstheme="majorBidi"/>
          <w:sz w:val="20"/>
          <w:szCs w:val="20"/>
        </w:rPr>
        <w:t>r</w:t>
      </w:r>
      <w:r w:rsidRPr="001662A5">
        <w:rPr>
          <w:rFonts w:asciiTheme="majorBidi" w:hAnsiTheme="majorBidi" w:cstheme="majorBidi"/>
          <w:sz w:val="20"/>
          <w:szCs w:val="20"/>
        </w:rPr>
        <w:t xml:space="preserve">einforcement </w:t>
      </w:r>
      <w:r w:rsidR="00877EA3">
        <w:rPr>
          <w:rFonts w:asciiTheme="majorBidi" w:hAnsiTheme="majorBidi" w:cstheme="majorBidi"/>
          <w:sz w:val="20"/>
          <w:szCs w:val="20"/>
        </w:rPr>
        <w:t>l</w:t>
      </w:r>
      <w:r w:rsidRPr="001662A5">
        <w:rPr>
          <w:rFonts w:asciiTheme="majorBidi" w:hAnsiTheme="majorBidi" w:cstheme="majorBidi"/>
          <w:sz w:val="20"/>
          <w:szCs w:val="20"/>
        </w:rPr>
        <w:t>earning</w:t>
      </w:r>
    </w:p>
    <w:p w14:paraId="3A846D65" w14:textId="2EC5A748" w:rsidR="00BD2F59" w:rsidRDefault="00EA0DC3" w:rsidP="009877AA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EA0DC3">
        <w:rPr>
          <w:rFonts w:asciiTheme="majorBidi" w:hAnsiTheme="majorBidi" w:cstheme="majorBidi"/>
          <w:b/>
          <w:bCs/>
          <w:sz w:val="20"/>
          <w:szCs w:val="20"/>
        </w:rPr>
        <w:t>Harif</w:t>
      </w:r>
      <w:r w:rsidR="003D726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3D726E"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="0097731E" w:rsidRPr="0097731E">
        <w:t xml:space="preserve"> </w:t>
      </w:r>
      <w:proofErr w:type="spellStart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B.Sc</w:t>
      </w:r>
      <w:proofErr w:type="spellEnd"/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F</w:t>
      </w:r>
      <w:r w:rsidR="00BD320D">
        <w:rPr>
          <w:rFonts w:asciiTheme="majorBidi" w:hAnsiTheme="majorBidi" w:cstheme="majorBidi"/>
          <w:b/>
          <w:bCs/>
          <w:sz w:val="20"/>
          <w:szCs w:val="20"/>
        </w:rPr>
        <w:t xml:space="preserve">inal </w:t>
      </w:r>
      <w:r w:rsidR="00AC074C">
        <w:rPr>
          <w:rFonts w:asciiTheme="majorBidi" w:hAnsiTheme="majorBidi" w:cstheme="majorBidi"/>
          <w:b/>
          <w:bCs/>
          <w:sz w:val="20"/>
          <w:szCs w:val="20"/>
        </w:rPr>
        <w:t>P</w:t>
      </w:r>
      <w:r w:rsidR="00BD320D" w:rsidRPr="00BD320D">
        <w:rPr>
          <w:rFonts w:asciiTheme="majorBidi" w:hAnsiTheme="majorBidi" w:cstheme="majorBidi"/>
          <w:b/>
          <w:bCs/>
          <w:sz w:val="20"/>
          <w:szCs w:val="20"/>
        </w:rPr>
        <w:t>roject</w:t>
      </w:r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hyperlink r:id="rId10" w:history="1">
        <w:r w:rsidR="00534C28" w:rsidRPr="00CF339E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  <w:r w:rsidR="0097731E"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DD4F49">
        <w:rPr>
          <w:rFonts w:asciiTheme="majorBidi" w:hAnsiTheme="majorBidi" w:cstheme="majorBidi"/>
          <w:b/>
          <w:bCs/>
          <w:sz w:val="20"/>
          <w:szCs w:val="20"/>
        </w:rPr>
        <w:t xml:space="preserve">        </w:t>
      </w:r>
      <w:r w:rsidR="00A02E5F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</w:t>
      </w:r>
      <w:r w:rsidR="00534C28">
        <w:rPr>
          <w:rFonts w:asciiTheme="majorBidi" w:hAnsiTheme="majorBidi" w:cstheme="majorBidi"/>
          <w:b/>
          <w:bCs/>
          <w:sz w:val="20"/>
          <w:szCs w:val="20"/>
        </w:rPr>
        <w:t>2018</w:t>
      </w:r>
    </w:p>
    <w:p w14:paraId="7E9F9741" w14:textId="71DF2065" w:rsidR="00BD2F59" w:rsidRDefault="006E5C20" w:rsidP="001F67AA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2A0713">
        <w:rPr>
          <w:rFonts w:asciiTheme="majorBidi" w:hAnsiTheme="majorBidi" w:cstheme="majorBidi"/>
          <w:sz w:val="20"/>
          <w:szCs w:val="20"/>
        </w:rPr>
        <w:t>A graph-based automatic course-selection software that recommends schedules based on students’ preferences</w:t>
      </w:r>
    </w:p>
    <w:p w14:paraId="0C4A7D1C" w14:textId="470E75F2" w:rsidR="0054512B" w:rsidRDefault="0054512B" w:rsidP="0054512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Tati Studio</w:t>
      </w:r>
      <w:r w:rsidRPr="0097731E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                                                                                                                              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 xml:space="preserve">                                           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 201</w:t>
      </w:r>
      <w:r w:rsidR="00FB0AEC">
        <w:rPr>
          <w:rFonts w:asciiTheme="majorBidi" w:hAnsiTheme="majorBidi" w:cstheme="majorBidi"/>
          <w:b/>
          <w:bCs/>
          <w:sz w:val="20"/>
          <w:szCs w:val="20"/>
        </w:rPr>
        <w:t>7</w:t>
      </w:r>
    </w:p>
    <w:p w14:paraId="318311B1" w14:textId="32D66A76" w:rsidR="0054512B" w:rsidRPr="008A2C2B" w:rsidRDefault="002409AF" w:rsidP="008A2C2B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</w:t>
      </w:r>
      <w:r w:rsidRPr="002409AF">
        <w:rPr>
          <w:rFonts w:asciiTheme="majorBidi" w:hAnsiTheme="majorBidi" w:cstheme="majorBidi"/>
          <w:sz w:val="20"/>
          <w:szCs w:val="20"/>
        </w:rPr>
        <w:t xml:space="preserve"> compiler </w:t>
      </w:r>
      <w:r>
        <w:rPr>
          <w:rFonts w:asciiTheme="majorBidi" w:hAnsiTheme="majorBidi" w:cstheme="majorBidi"/>
          <w:sz w:val="20"/>
          <w:szCs w:val="20"/>
        </w:rPr>
        <w:t>+</w:t>
      </w:r>
      <w:r w:rsidRPr="002409AF">
        <w:rPr>
          <w:rFonts w:asciiTheme="majorBidi" w:hAnsiTheme="majorBidi" w:cstheme="majorBidi"/>
          <w:sz w:val="20"/>
          <w:szCs w:val="20"/>
        </w:rPr>
        <w:t xml:space="preserve"> IDE for</w:t>
      </w:r>
      <w:r w:rsidR="002A4484">
        <w:rPr>
          <w:rFonts w:asciiTheme="majorBidi" w:hAnsiTheme="majorBidi" w:cstheme="majorBidi"/>
          <w:sz w:val="20"/>
          <w:szCs w:val="20"/>
        </w:rPr>
        <w:t xml:space="preserve"> </w:t>
      </w:r>
      <w:hyperlink r:id="rId11" w:history="1">
        <w:r w:rsidR="002A4484" w:rsidRPr="002A4484">
          <w:rPr>
            <w:rStyle w:val="Hyperlink"/>
            <w:rFonts w:asciiTheme="majorBidi" w:hAnsiTheme="majorBidi" w:cstheme="majorBidi"/>
            <w:sz w:val="20"/>
            <w:szCs w:val="20"/>
          </w:rPr>
          <w:t>TSLANG</w:t>
        </w:r>
      </w:hyperlink>
      <w:r w:rsidRPr="002409AF">
        <w:rPr>
          <w:rFonts w:asciiTheme="majorBidi" w:hAnsiTheme="majorBidi" w:cstheme="majorBidi"/>
          <w:sz w:val="20"/>
          <w:szCs w:val="20"/>
        </w:rPr>
        <w:t>.</w:t>
      </w:r>
    </w:p>
    <w:p w14:paraId="12CDC817" w14:textId="77777777" w:rsidR="004346A6" w:rsidRPr="00662EE6" w:rsidRDefault="004346A6" w:rsidP="001F67AA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Computer Skills</w:t>
      </w:r>
    </w:p>
    <w:p w14:paraId="7B81E2F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F0B18">
        <w:rPr>
          <w:rFonts w:asciiTheme="majorBidi" w:hAnsiTheme="majorBidi" w:cstheme="majorBidi"/>
          <w:b/>
          <w:bCs/>
          <w:sz w:val="20"/>
          <w:szCs w:val="20"/>
        </w:rPr>
        <w:t>Highly skilled in Microsoft technologies</w:t>
      </w:r>
      <w:r w:rsidRPr="00BC0510">
        <w:rPr>
          <w:rFonts w:asciiTheme="majorBidi" w:hAnsiTheme="majorBidi" w:cstheme="majorBidi"/>
          <w:sz w:val="20"/>
          <w:szCs w:val="20"/>
        </w:rPr>
        <w:t>, with 6</w:t>
      </w:r>
      <w:r>
        <w:rPr>
          <w:rFonts w:asciiTheme="majorBidi" w:hAnsiTheme="majorBidi" w:cstheme="majorBidi"/>
          <w:sz w:val="20"/>
          <w:szCs w:val="20"/>
        </w:rPr>
        <w:t>+</w:t>
      </w:r>
      <w:r w:rsidRPr="00BC0510">
        <w:rPr>
          <w:rFonts w:asciiTheme="majorBidi" w:hAnsiTheme="majorBidi" w:cstheme="majorBidi"/>
          <w:sz w:val="20"/>
          <w:szCs w:val="20"/>
        </w:rPr>
        <w:t xml:space="preserve"> years of expertise in C#, SQL Server, ASP.NET Core, ML.NET</w:t>
      </w:r>
      <w:r>
        <w:rPr>
          <w:rFonts w:asciiTheme="majorBidi" w:hAnsiTheme="majorBidi" w:cstheme="majorBidi"/>
          <w:sz w:val="20"/>
          <w:szCs w:val="20"/>
        </w:rPr>
        <w:t>,</w:t>
      </w:r>
      <w:r w:rsidRPr="0079180A">
        <w:t xml:space="preserve"> </w:t>
      </w:r>
      <w:proofErr w:type="spellStart"/>
      <w:r w:rsidRPr="0079180A">
        <w:rPr>
          <w:rFonts w:asciiTheme="majorBidi" w:hAnsiTheme="majorBidi" w:cstheme="majorBidi"/>
          <w:sz w:val="20"/>
          <w:szCs w:val="20"/>
        </w:rPr>
        <w:t>SignalR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 w:rsidRPr="00BC0510">
        <w:rPr>
          <w:rFonts w:asciiTheme="majorBidi" w:hAnsiTheme="majorBidi" w:cstheme="majorBidi"/>
          <w:sz w:val="20"/>
          <w:szCs w:val="20"/>
        </w:rPr>
        <w:t xml:space="preserve"> and more</w:t>
      </w:r>
    </w:p>
    <w:p w14:paraId="40ECD195" w14:textId="77777777" w:rsidR="004346A6" w:rsidRDefault="004346A6" w:rsidP="001F67AA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lastRenderedPageBreak/>
        <w:t>Highly experienced in data science tools</w:t>
      </w:r>
      <w:r>
        <w:rPr>
          <w:rFonts w:asciiTheme="majorBidi" w:hAnsiTheme="majorBidi" w:cstheme="majorBidi"/>
          <w:sz w:val="20"/>
          <w:szCs w:val="20"/>
        </w:rPr>
        <w:t xml:space="preserve">, with 3+ years of experience in Python, </w:t>
      </w:r>
      <w:proofErr w:type="spellStart"/>
      <w:r>
        <w:rPr>
          <w:rFonts w:asciiTheme="majorBidi" w:hAnsiTheme="majorBidi" w:cstheme="majorBidi"/>
          <w:sz w:val="20"/>
          <w:szCs w:val="20"/>
        </w:rPr>
        <w:t>PyTorch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TensorFlow, </w:t>
      </w:r>
      <w:proofErr w:type="spellStart"/>
      <w:r w:rsidRPr="00B85F87">
        <w:rPr>
          <w:rFonts w:asciiTheme="majorBidi" w:hAnsiTheme="majorBidi" w:cstheme="majorBidi"/>
          <w:sz w:val="20"/>
          <w:szCs w:val="20"/>
        </w:rPr>
        <w:t>LightGBM</w:t>
      </w:r>
      <w:proofErr w:type="spellEnd"/>
      <w:r>
        <w:rPr>
          <w:rFonts w:asciiTheme="majorBidi" w:hAnsiTheme="majorBidi" w:cstheme="majorBidi"/>
          <w:sz w:val="20"/>
          <w:szCs w:val="20"/>
        </w:rPr>
        <w:t>,</w:t>
      </w:r>
      <w:r>
        <w:t xml:space="preserve"> </w:t>
      </w:r>
      <w:proofErr w:type="spellStart"/>
      <w:r>
        <w:rPr>
          <w:rFonts w:asciiTheme="majorBidi" w:hAnsiTheme="majorBidi" w:cstheme="majorBidi"/>
          <w:sz w:val="20"/>
          <w:szCs w:val="20"/>
        </w:rPr>
        <w:t>Optuna</w:t>
      </w:r>
      <w:proofErr w:type="spellEnd"/>
      <w:r>
        <w:rPr>
          <w:rFonts w:asciiTheme="majorBidi" w:hAnsiTheme="majorBidi" w:cstheme="majorBidi"/>
          <w:sz w:val="20"/>
          <w:szCs w:val="20"/>
        </w:rPr>
        <w:t>, and more</w:t>
      </w:r>
    </w:p>
    <w:p w14:paraId="13932012" w14:textId="64FFB218" w:rsidR="004346A6" w:rsidRDefault="004346A6" w:rsidP="00A24DC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D369B1">
        <w:rPr>
          <w:rFonts w:asciiTheme="majorBidi" w:hAnsiTheme="majorBidi" w:cstheme="majorBidi"/>
          <w:b/>
          <w:bCs/>
          <w:sz w:val="20"/>
          <w:szCs w:val="20"/>
        </w:rPr>
        <w:t>Familiar with</w:t>
      </w:r>
      <w:r>
        <w:rPr>
          <w:rFonts w:asciiTheme="majorBidi" w:hAnsiTheme="majorBidi" w:cstheme="majorBidi"/>
          <w:sz w:val="20"/>
          <w:szCs w:val="20"/>
        </w:rPr>
        <w:t xml:space="preserve"> Z3, LLVM, </w:t>
      </w:r>
      <w:r w:rsidRPr="00002C74">
        <w:rPr>
          <w:rFonts w:asciiTheme="majorBidi" w:hAnsiTheme="majorBidi" w:cstheme="majorBidi"/>
          <w:sz w:val="20"/>
          <w:szCs w:val="20"/>
        </w:rPr>
        <w:t>Hugging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02C74">
        <w:rPr>
          <w:rFonts w:asciiTheme="majorBidi" w:hAnsiTheme="majorBidi" w:cstheme="majorBidi"/>
          <w:sz w:val="20"/>
          <w:szCs w:val="20"/>
        </w:rPr>
        <w:t>Face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570FE1">
        <w:rPr>
          <w:rFonts w:asciiTheme="majorBidi" w:hAnsiTheme="majorBidi" w:cstheme="majorBidi"/>
          <w:sz w:val="20"/>
          <w:szCs w:val="20"/>
        </w:rPr>
        <w:t>NLTK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D01E9B">
        <w:rPr>
          <w:rFonts w:asciiTheme="majorBidi" w:hAnsiTheme="majorBidi" w:cstheme="majorBidi"/>
          <w:sz w:val="20"/>
          <w:szCs w:val="20"/>
        </w:rPr>
        <w:t>PyG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, </w:t>
      </w:r>
      <w:r w:rsidRPr="00762888">
        <w:rPr>
          <w:rFonts w:asciiTheme="majorBidi" w:hAnsiTheme="majorBidi" w:cstheme="majorBidi"/>
          <w:sz w:val="20"/>
          <w:szCs w:val="20"/>
        </w:rPr>
        <w:t>Stable Baselines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proofErr w:type="spellStart"/>
      <w:r w:rsidRPr="00F7686F">
        <w:rPr>
          <w:rFonts w:asciiTheme="majorBidi" w:hAnsiTheme="majorBidi" w:cstheme="majorBidi"/>
          <w:sz w:val="20"/>
          <w:szCs w:val="20"/>
        </w:rPr>
        <w:t>PyGad</w:t>
      </w:r>
      <w:proofErr w:type="spellEnd"/>
      <w:r>
        <w:rPr>
          <w:rFonts w:asciiTheme="majorBidi" w:hAnsiTheme="majorBidi" w:cstheme="majorBidi"/>
          <w:sz w:val="20"/>
          <w:szCs w:val="20"/>
        </w:rPr>
        <w:t>, JavaScript, Java, C</w:t>
      </w:r>
      <w:r w:rsidR="00BB0212">
        <w:rPr>
          <w:rFonts w:asciiTheme="majorBidi" w:hAnsiTheme="majorBidi" w:cstheme="majorBidi"/>
          <w:sz w:val="20"/>
          <w:szCs w:val="20"/>
        </w:rPr>
        <w:t>, R</w:t>
      </w:r>
      <w:r>
        <w:rPr>
          <w:rFonts w:asciiTheme="majorBidi" w:hAnsiTheme="majorBidi" w:cstheme="majorBidi"/>
          <w:sz w:val="20"/>
          <w:szCs w:val="20"/>
        </w:rPr>
        <w:t xml:space="preserve">, </w:t>
      </w:r>
      <w:r w:rsidR="00A24DC6">
        <w:rPr>
          <w:rFonts w:asciiTheme="majorBidi" w:hAnsiTheme="majorBidi" w:cstheme="majorBidi"/>
          <w:sz w:val="20"/>
          <w:szCs w:val="20"/>
        </w:rPr>
        <w:t>Hadoop</w:t>
      </w:r>
      <w:r>
        <w:rPr>
          <w:rFonts w:asciiTheme="majorBidi" w:hAnsiTheme="majorBidi" w:cstheme="majorBidi"/>
          <w:sz w:val="20"/>
          <w:szCs w:val="20"/>
        </w:rPr>
        <w:t>,</w:t>
      </w:r>
      <w:r w:rsidRPr="00A16976"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Docker, Git, and more</w:t>
      </w:r>
    </w:p>
    <w:p w14:paraId="2F3D3EE5" w14:textId="648CBA20" w:rsidR="0016293D" w:rsidRPr="00662EE6" w:rsidRDefault="0016293D" w:rsidP="0016293D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>Selected Courses</w:t>
      </w:r>
    </w:p>
    <w:p w14:paraId="6BED82D6" w14:textId="03C8C67C" w:rsidR="00E15FDE" w:rsidRPr="0052155C" w:rsidRDefault="00526C73" w:rsidP="00526C73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26C73">
        <w:rPr>
          <w:rFonts w:asciiTheme="majorBidi" w:hAnsiTheme="majorBidi" w:cstheme="majorBidi"/>
          <w:b/>
          <w:bCs/>
          <w:sz w:val="20"/>
          <w:szCs w:val="20"/>
        </w:rPr>
        <w:t>Advanced Programming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5F220D" w:rsidRPr="0052155C">
        <w:rPr>
          <w:rFonts w:asciiTheme="majorBidi" w:hAnsiTheme="majorBidi" w:cstheme="majorBidi"/>
          <w:sz w:val="20"/>
          <w:szCs w:val="20"/>
        </w:rPr>
        <w:t>(</w:t>
      </w:r>
      <w:r w:rsidR="00BF5E0A" w:rsidRPr="0052155C">
        <w:rPr>
          <w:rFonts w:asciiTheme="majorBidi" w:hAnsiTheme="majorBidi" w:cstheme="majorBidi"/>
          <w:sz w:val="20"/>
          <w:szCs w:val="20"/>
        </w:rPr>
        <w:t xml:space="preserve">read </w:t>
      </w:r>
      <w:r w:rsidR="006C6B73" w:rsidRPr="0052155C">
        <w:rPr>
          <w:rFonts w:asciiTheme="majorBidi" w:hAnsiTheme="majorBidi" w:cstheme="majorBidi"/>
          <w:sz w:val="20"/>
          <w:szCs w:val="20"/>
        </w:rPr>
        <w:t xml:space="preserve">the whole </w:t>
      </w:r>
      <w:r w:rsidR="00E554ED" w:rsidRPr="0052155C">
        <w:rPr>
          <w:rFonts w:asciiTheme="majorBidi" w:hAnsiTheme="majorBidi" w:cstheme="majorBidi"/>
          <w:sz w:val="20"/>
          <w:szCs w:val="20"/>
        </w:rPr>
        <w:t>Java: How to Program</w:t>
      </w:r>
      <w:r w:rsidR="00B01C4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B2940" w:rsidRPr="0052155C">
        <w:rPr>
          <w:rFonts w:asciiTheme="majorBidi" w:hAnsiTheme="majorBidi" w:cstheme="majorBidi"/>
          <w:sz w:val="20"/>
          <w:szCs w:val="20"/>
        </w:rPr>
        <w:t xml:space="preserve">by </w:t>
      </w:r>
      <w:r w:rsidR="00B01C47" w:rsidRPr="0052155C">
        <w:rPr>
          <w:rFonts w:asciiTheme="majorBidi" w:hAnsiTheme="majorBidi" w:cstheme="majorBidi"/>
          <w:sz w:val="20"/>
          <w:szCs w:val="20"/>
        </w:rPr>
        <w:t>Deitel</w:t>
      </w:r>
      <w:r w:rsidR="005F220D" w:rsidRPr="0052155C">
        <w:rPr>
          <w:rFonts w:asciiTheme="majorBidi" w:hAnsiTheme="majorBidi" w:cstheme="majorBidi"/>
          <w:sz w:val="20"/>
          <w:szCs w:val="20"/>
        </w:rPr>
        <w:t>)</w:t>
      </w:r>
    </w:p>
    <w:p w14:paraId="2A0D99BD" w14:textId="70121DDD" w:rsidR="00FC09E8" w:rsidRPr="0052155C" w:rsidRDefault="005E6189" w:rsidP="00F81267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5E6189">
        <w:rPr>
          <w:rFonts w:asciiTheme="majorBidi" w:hAnsiTheme="majorBidi" w:cstheme="majorBidi"/>
          <w:b/>
          <w:bCs/>
          <w:sz w:val="20"/>
          <w:szCs w:val="20"/>
        </w:rPr>
        <w:t>Data Structure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20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F81267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E25E7A" w:rsidRPr="0052155C">
        <w:rPr>
          <w:rFonts w:asciiTheme="majorBidi" w:hAnsiTheme="majorBidi" w:cstheme="majorBidi"/>
          <w:sz w:val="20"/>
          <w:szCs w:val="20"/>
        </w:rPr>
        <w:t>CLRS</w:t>
      </w:r>
      <w:r w:rsidR="000B4123">
        <w:rPr>
          <w:rFonts w:asciiTheme="majorBidi" w:hAnsiTheme="majorBidi" w:cstheme="majorBidi"/>
          <w:sz w:val="20"/>
          <w:szCs w:val="20"/>
        </w:rPr>
        <w:t xml:space="preserve"> in parts</w:t>
      </w:r>
      <w:r w:rsidR="00F81267" w:rsidRPr="0052155C">
        <w:rPr>
          <w:rFonts w:asciiTheme="majorBidi" w:hAnsiTheme="majorBidi" w:cstheme="majorBidi"/>
          <w:sz w:val="20"/>
          <w:szCs w:val="20"/>
        </w:rPr>
        <w:t>)</w:t>
      </w:r>
    </w:p>
    <w:p w14:paraId="1182EB31" w14:textId="31F61C9E" w:rsidR="00893FD5" w:rsidRPr="00893FD5" w:rsidRDefault="00893FD5" w:rsidP="00893FD5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Advanced 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713FF7" w:rsidRPr="0052155C">
        <w:rPr>
          <w:rFonts w:asciiTheme="majorBidi" w:hAnsiTheme="majorBidi" w:cstheme="majorBidi"/>
          <w:sz w:val="20"/>
          <w:szCs w:val="20"/>
        </w:rPr>
        <w:t>(read the whole CLRS)</w:t>
      </w:r>
    </w:p>
    <w:p w14:paraId="160BCFEB" w14:textId="5F839577" w:rsidR="00E15FDE" w:rsidRPr="0052155C" w:rsidRDefault="00A11F57" w:rsidP="00FC09E8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11F57">
        <w:rPr>
          <w:rFonts w:asciiTheme="majorBidi" w:hAnsiTheme="majorBidi" w:cstheme="majorBidi"/>
          <w:b/>
          <w:bCs/>
          <w:sz w:val="20"/>
          <w:szCs w:val="20"/>
        </w:rPr>
        <w:t>Introduction to Programming Contest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9.3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 xml:space="preserve">(used available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materials </w:t>
      </w:r>
      <w:r w:rsidR="00405627" w:rsidRPr="0052155C">
        <w:rPr>
          <w:rFonts w:asciiTheme="majorBidi" w:hAnsiTheme="majorBidi" w:cstheme="majorBidi"/>
          <w:sz w:val="20"/>
          <w:szCs w:val="20"/>
        </w:rPr>
        <w:t xml:space="preserve">from </w:t>
      </w:r>
      <w:r w:rsidR="002A74B7" w:rsidRPr="0052155C">
        <w:rPr>
          <w:rFonts w:asciiTheme="majorBidi" w:hAnsiTheme="majorBidi" w:cstheme="majorBidi"/>
          <w:sz w:val="20"/>
          <w:szCs w:val="20"/>
        </w:rPr>
        <w:t xml:space="preserve">Stanford’s </w:t>
      </w:r>
      <w:hyperlink r:id="rId12" w:history="1">
        <w:r w:rsidR="002A74B7" w:rsidRPr="0052155C">
          <w:rPr>
            <w:rStyle w:val="Hyperlink"/>
            <w:rFonts w:asciiTheme="majorBidi" w:hAnsiTheme="majorBidi" w:cstheme="majorBidi"/>
            <w:sz w:val="20"/>
            <w:szCs w:val="20"/>
          </w:rPr>
          <w:t>CS 97SI</w:t>
        </w:r>
      </w:hyperlink>
      <w:r w:rsidR="002A74B7" w:rsidRPr="0052155C">
        <w:rPr>
          <w:rFonts w:asciiTheme="majorBidi" w:hAnsiTheme="majorBidi" w:cstheme="majorBidi"/>
          <w:sz w:val="20"/>
          <w:szCs w:val="20"/>
        </w:rPr>
        <w:t xml:space="preserve"> </w:t>
      </w:r>
      <w:r w:rsidR="00043EA2" w:rsidRPr="0052155C">
        <w:rPr>
          <w:rFonts w:asciiTheme="majorBidi" w:hAnsiTheme="majorBidi" w:cstheme="majorBidi"/>
          <w:sz w:val="20"/>
          <w:szCs w:val="20"/>
        </w:rPr>
        <w:t>)</w:t>
      </w:r>
    </w:p>
    <w:p w14:paraId="5BA296CE" w14:textId="416DFF7A" w:rsidR="0016293D" w:rsidRPr="0052155C" w:rsidRDefault="00AC5CCB" w:rsidP="001C5832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AC5CCB">
        <w:rPr>
          <w:rFonts w:asciiTheme="majorBidi" w:hAnsiTheme="majorBidi" w:cstheme="majorBidi"/>
          <w:b/>
          <w:bCs/>
          <w:sz w:val="20"/>
          <w:szCs w:val="20"/>
        </w:rPr>
        <w:t>Data Analysis</w:t>
      </w:r>
      <w:r w:rsidR="00B02203">
        <w:rPr>
          <w:rFonts w:asciiTheme="majorBidi" w:hAnsiTheme="majorBidi" w:cstheme="majorBidi"/>
          <w:b/>
          <w:bCs/>
          <w:sz w:val="20"/>
          <w:szCs w:val="20"/>
        </w:rPr>
        <w:t>:</w:t>
      </w:r>
      <w:r w:rsidR="001839E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 w:rsidR="00B02203" w:rsidRPr="0052155C">
        <w:rPr>
          <w:rFonts w:asciiTheme="majorBidi" w:hAnsiTheme="majorBidi" w:cstheme="majorBidi"/>
          <w:sz w:val="20"/>
          <w:szCs w:val="20"/>
        </w:rPr>
        <w:t>18.5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1C5832" w:rsidRPr="0052155C">
        <w:rPr>
          <w:rFonts w:asciiTheme="majorBidi" w:hAnsiTheme="majorBidi" w:cstheme="majorBidi"/>
          <w:sz w:val="20"/>
          <w:szCs w:val="20"/>
        </w:rPr>
        <w:t xml:space="preserve">(read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most </w:t>
      </w:r>
      <w:r w:rsidR="00B3745C">
        <w:rPr>
          <w:rFonts w:asciiTheme="majorBidi" w:hAnsiTheme="majorBidi" w:cstheme="majorBidi"/>
          <w:sz w:val="20"/>
          <w:szCs w:val="20"/>
        </w:rPr>
        <w:t xml:space="preserve">parts 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of the Introduction to </w:t>
      </w:r>
      <w:r w:rsidR="009B404B" w:rsidRPr="0052155C">
        <w:rPr>
          <w:rFonts w:asciiTheme="majorBidi" w:hAnsiTheme="majorBidi" w:cstheme="majorBidi"/>
          <w:sz w:val="20"/>
          <w:szCs w:val="20"/>
        </w:rPr>
        <w:t>M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achine </w:t>
      </w:r>
      <w:r w:rsidR="009B404B" w:rsidRPr="0052155C">
        <w:rPr>
          <w:rFonts w:asciiTheme="majorBidi" w:hAnsiTheme="majorBidi" w:cstheme="majorBidi"/>
          <w:sz w:val="20"/>
          <w:szCs w:val="20"/>
        </w:rPr>
        <w:t>L</w:t>
      </w:r>
      <w:r w:rsidR="00C96178" w:rsidRPr="0052155C">
        <w:rPr>
          <w:rFonts w:asciiTheme="majorBidi" w:hAnsiTheme="majorBidi" w:cstheme="majorBidi"/>
          <w:sz w:val="20"/>
          <w:szCs w:val="20"/>
        </w:rPr>
        <w:t>earning by E</w:t>
      </w:r>
      <w:r w:rsidR="00911DEA" w:rsidRPr="0052155C">
        <w:rPr>
          <w:rFonts w:asciiTheme="majorBidi" w:hAnsiTheme="majorBidi" w:cstheme="majorBidi"/>
          <w:sz w:val="20"/>
          <w:szCs w:val="20"/>
        </w:rPr>
        <w:t>.</w:t>
      </w:r>
      <w:r w:rsidR="00C96178" w:rsidRPr="0052155C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6178" w:rsidRPr="0052155C">
        <w:rPr>
          <w:rFonts w:asciiTheme="majorBidi" w:hAnsiTheme="majorBidi" w:cstheme="majorBidi"/>
          <w:sz w:val="20"/>
          <w:szCs w:val="20"/>
        </w:rPr>
        <w:t>Alpaydin</w:t>
      </w:r>
      <w:proofErr w:type="spellEnd"/>
      <w:r w:rsidR="001C5832" w:rsidRPr="0052155C">
        <w:rPr>
          <w:rFonts w:asciiTheme="majorBidi" w:hAnsiTheme="majorBidi" w:cstheme="majorBidi"/>
          <w:sz w:val="20"/>
          <w:szCs w:val="20"/>
        </w:rPr>
        <w:t>)</w:t>
      </w:r>
    </w:p>
    <w:p w14:paraId="25A14C79" w14:textId="26DA22F1" w:rsidR="00805BB6" w:rsidRPr="0052155C" w:rsidRDefault="00805BB6" w:rsidP="00805BB6">
      <w:pPr>
        <w:pStyle w:val="ListParagraph"/>
        <w:numPr>
          <w:ilvl w:val="0"/>
          <w:numId w:val="18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934E52">
        <w:rPr>
          <w:rFonts w:asciiTheme="majorBidi" w:hAnsiTheme="majorBidi" w:cstheme="majorBidi"/>
          <w:b/>
          <w:bCs/>
          <w:sz w:val="20"/>
          <w:szCs w:val="20"/>
        </w:rPr>
        <w:t>Discrete Mathematic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: </w:t>
      </w:r>
      <w:r w:rsidRPr="0052155C">
        <w:rPr>
          <w:rFonts w:asciiTheme="majorBidi" w:hAnsiTheme="majorBidi" w:cstheme="majorBidi"/>
          <w:sz w:val="20"/>
          <w:szCs w:val="20"/>
        </w:rPr>
        <w:t>18/20</w:t>
      </w:r>
      <w:r w:rsidR="00034EA8">
        <w:rPr>
          <w:rFonts w:asciiTheme="majorBidi" w:hAnsiTheme="majorBidi" w:cstheme="majorBidi"/>
          <w:sz w:val="20"/>
          <w:szCs w:val="20"/>
        </w:rPr>
        <w:t xml:space="preserve"> </w:t>
      </w:r>
      <w:r w:rsidR="00907EB4" w:rsidRPr="0052155C">
        <w:rPr>
          <w:rFonts w:asciiTheme="majorBidi" w:hAnsiTheme="majorBidi" w:cstheme="majorBidi"/>
          <w:sz w:val="20"/>
          <w:szCs w:val="20"/>
        </w:rPr>
        <w:t>(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read the </w:t>
      </w:r>
      <w:r w:rsidR="00A0218C">
        <w:rPr>
          <w:rFonts w:asciiTheme="majorBidi" w:hAnsiTheme="majorBidi" w:cstheme="majorBidi"/>
          <w:sz w:val="20"/>
          <w:szCs w:val="20"/>
        </w:rPr>
        <w:t xml:space="preserve">whole </w:t>
      </w:r>
      <w:r w:rsidR="00034EA8" w:rsidRPr="00034EA8">
        <w:rPr>
          <w:rFonts w:asciiTheme="majorBidi" w:hAnsiTheme="majorBidi" w:cstheme="majorBidi"/>
          <w:sz w:val="20"/>
          <w:szCs w:val="20"/>
        </w:rPr>
        <w:t>Discrete</w:t>
      </w:r>
      <w:r w:rsidR="00894908">
        <w:rPr>
          <w:rFonts w:asciiTheme="majorBidi" w:hAnsiTheme="majorBidi" w:cstheme="majorBidi"/>
          <w:sz w:val="20"/>
          <w:szCs w:val="20"/>
        </w:rPr>
        <w:t xml:space="preserve"> </w:t>
      </w:r>
      <w:r w:rsidR="00D32D99" w:rsidRPr="00D32D99">
        <w:rPr>
          <w:rFonts w:asciiTheme="majorBidi" w:hAnsiTheme="majorBidi" w:cstheme="majorBidi"/>
          <w:sz w:val="20"/>
          <w:szCs w:val="20"/>
        </w:rPr>
        <w:t>Mathematics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by H</w:t>
      </w:r>
      <w:r w:rsidR="0052155C">
        <w:rPr>
          <w:rFonts w:asciiTheme="majorBidi" w:hAnsiTheme="majorBidi" w:cstheme="majorBidi"/>
          <w:sz w:val="20"/>
          <w:szCs w:val="20"/>
        </w:rPr>
        <w:t>.</w:t>
      </w:r>
      <w:r w:rsidR="00EA2E04" w:rsidRPr="0052155C">
        <w:rPr>
          <w:rFonts w:asciiTheme="majorBidi" w:hAnsiTheme="majorBidi" w:cstheme="majorBidi"/>
          <w:sz w:val="20"/>
          <w:szCs w:val="20"/>
        </w:rPr>
        <w:t xml:space="preserve"> Yous</w:t>
      </w:r>
      <w:r w:rsidR="00F83FBF">
        <w:rPr>
          <w:rFonts w:asciiTheme="majorBidi" w:hAnsiTheme="majorBidi" w:cstheme="majorBidi"/>
          <w:sz w:val="20"/>
          <w:szCs w:val="20"/>
        </w:rPr>
        <w:t>e</w:t>
      </w:r>
      <w:r w:rsidR="00EA2E04" w:rsidRPr="0052155C">
        <w:rPr>
          <w:rFonts w:asciiTheme="majorBidi" w:hAnsiTheme="majorBidi" w:cstheme="majorBidi"/>
          <w:sz w:val="20"/>
          <w:szCs w:val="20"/>
        </w:rPr>
        <w:t>fi</w:t>
      </w:r>
      <w:r w:rsidR="00907EB4" w:rsidRPr="0052155C">
        <w:rPr>
          <w:rFonts w:asciiTheme="majorBidi" w:hAnsiTheme="majorBidi" w:cstheme="majorBidi"/>
          <w:sz w:val="20"/>
          <w:szCs w:val="20"/>
        </w:rPr>
        <w:t>)</w:t>
      </w:r>
    </w:p>
    <w:p w14:paraId="2542B202" w14:textId="25E30FBA" w:rsidR="00477BDC" w:rsidRPr="00662EE6" w:rsidRDefault="000773DD" w:rsidP="00477BDC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Standard 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Data Structure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s,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Algorithms</w:t>
      </w:r>
      <w:r w:rsidR="001106EE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, and Games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Implement</w:t>
      </w:r>
      <w:r w:rsid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>ed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 w:val="20"/>
          <w:szCs w:val="20"/>
        </w:rPr>
        <w:t xml:space="preserve"> From</w:t>
      </w:r>
      <w:r w:rsidR="00477BDC" w:rsidRPr="00662EE6">
        <w:rPr>
          <w:rFonts w:asciiTheme="majorBidi" w:hAnsiTheme="majorBidi" w:cstheme="majorBidi"/>
          <w:b/>
          <w:bCs/>
          <w:color w:val="4472C4" w:themeColor="accent1"/>
          <w:szCs w:val="22"/>
        </w:rPr>
        <w:t xml:space="preserve"> Scratch</w:t>
      </w:r>
    </w:p>
    <w:p w14:paraId="0AB3AB68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B55C23">
        <w:rPr>
          <w:rFonts w:asciiTheme="majorBidi" w:hAnsiTheme="majorBidi" w:cstheme="majorBidi"/>
          <w:b/>
          <w:bCs/>
          <w:sz w:val="20"/>
          <w:szCs w:val="20"/>
        </w:rPr>
        <w:t>Machine Learning-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sz w:val="20"/>
          <w:szCs w:val="20"/>
        </w:rPr>
        <w:t>Linear &amp; Logistic Regression, Decision Tree, KNN</w:t>
      </w:r>
      <w:r w:rsidRPr="003E1DFF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133659">
        <w:rPr>
          <w:rFonts w:asciiTheme="majorBidi" w:hAnsiTheme="majorBidi" w:cstheme="majorBidi"/>
          <w:sz w:val="20"/>
          <w:szCs w:val="20"/>
        </w:rPr>
        <w:t>Random Fore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8A44EB">
        <w:rPr>
          <w:rFonts w:asciiTheme="majorBidi" w:hAnsiTheme="majorBidi" w:cstheme="majorBidi"/>
          <w:sz w:val="20"/>
          <w:szCs w:val="20"/>
        </w:rPr>
        <w:t>AdaBoost,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3E1DFF">
        <w:rPr>
          <w:rFonts w:asciiTheme="majorBidi" w:hAnsiTheme="majorBidi" w:cstheme="majorBidi"/>
          <w:sz w:val="20"/>
          <w:szCs w:val="20"/>
        </w:rPr>
        <w:t>Naïve Bayes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proofErr w:type="spellStart"/>
      <w:r>
        <w:rPr>
          <w:rFonts w:asciiTheme="majorBidi" w:hAnsiTheme="majorBidi" w:cstheme="majorBidi"/>
          <w:sz w:val="20"/>
          <w:szCs w:val="20"/>
        </w:rPr>
        <w:t>KMeans</w:t>
      </w:r>
      <w:proofErr w:type="spellEnd"/>
      <w:r>
        <w:rPr>
          <w:rFonts w:asciiTheme="majorBidi" w:hAnsiTheme="majorBidi" w:cstheme="majorBidi"/>
          <w:sz w:val="20"/>
          <w:szCs w:val="20"/>
        </w:rPr>
        <w:t xml:space="preserve"> in Python</w:t>
      </w:r>
    </w:p>
    <w:p w14:paraId="29C35C7F" w14:textId="77777777" w:rsidR="00477BDC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AI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D5368B">
        <w:rPr>
          <w:rFonts w:asciiTheme="majorBidi" w:hAnsiTheme="majorBidi" w:cstheme="majorBidi"/>
          <w:sz w:val="20"/>
          <w:szCs w:val="20"/>
        </w:rPr>
        <w:t xml:space="preserve">Monte Carlo </w:t>
      </w:r>
      <w:r>
        <w:rPr>
          <w:rFonts w:asciiTheme="majorBidi" w:hAnsiTheme="majorBidi" w:cstheme="majorBidi"/>
          <w:sz w:val="20"/>
          <w:szCs w:val="20"/>
        </w:rPr>
        <w:t>T</w:t>
      </w:r>
      <w:r w:rsidRPr="00D5368B">
        <w:rPr>
          <w:rFonts w:asciiTheme="majorBidi" w:hAnsiTheme="majorBidi" w:cstheme="majorBidi"/>
          <w:sz w:val="20"/>
          <w:szCs w:val="20"/>
        </w:rPr>
        <w:t xml:space="preserve">ree </w:t>
      </w:r>
      <w:r>
        <w:rPr>
          <w:rFonts w:asciiTheme="majorBidi" w:hAnsiTheme="majorBidi" w:cstheme="majorBidi"/>
          <w:sz w:val="20"/>
          <w:szCs w:val="20"/>
        </w:rPr>
        <w:t>S</w:t>
      </w:r>
      <w:r w:rsidRPr="00D5368B">
        <w:rPr>
          <w:rFonts w:asciiTheme="majorBidi" w:hAnsiTheme="majorBidi" w:cstheme="majorBidi"/>
          <w:sz w:val="20"/>
          <w:szCs w:val="20"/>
        </w:rPr>
        <w:t xml:space="preserve">earch </w:t>
      </w:r>
      <w:r>
        <w:rPr>
          <w:rFonts w:asciiTheme="majorBidi" w:hAnsiTheme="majorBidi" w:cstheme="majorBidi"/>
          <w:sz w:val="20"/>
          <w:szCs w:val="20"/>
        </w:rPr>
        <w:t>in Python</w:t>
      </w:r>
    </w:p>
    <w:p w14:paraId="46C031F4" w14:textId="67BE5643" w:rsidR="00477BDC" w:rsidRPr="00025FC0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A05D1A">
        <w:rPr>
          <w:rFonts w:asciiTheme="majorBidi" w:hAnsiTheme="majorBidi" w:cstheme="majorBidi"/>
          <w:b/>
          <w:bCs/>
          <w:sz w:val="20"/>
          <w:szCs w:val="20"/>
        </w:rPr>
        <w:t>Nature‐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I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nspired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O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 xml:space="preserve">ptimization </w:t>
      </w:r>
      <w:r w:rsidR="006C7423"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A05D1A">
        <w:rPr>
          <w:rFonts w:asciiTheme="majorBidi" w:hAnsiTheme="majorBidi" w:cstheme="majorBidi"/>
          <w:b/>
          <w:bCs/>
          <w:sz w:val="20"/>
          <w:szCs w:val="20"/>
        </w:rPr>
        <w:t>lgorithms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- </w:t>
      </w:r>
      <w:r w:rsidRPr="009A5DA1">
        <w:rPr>
          <w:rFonts w:asciiTheme="majorBidi" w:hAnsiTheme="majorBidi" w:cstheme="majorBidi"/>
          <w:sz w:val="20"/>
          <w:szCs w:val="20"/>
        </w:rPr>
        <w:t xml:space="preserve">Genetic, Tribe Particle </w:t>
      </w:r>
      <w:r>
        <w:rPr>
          <w:rFonts w:asciiTheme="majorBidi" w:hAnsiTheme="majorBidi" w:cstheme="majorBidi"/>
          <w:sz w:val="20"/>
          <w:szCs w:val="20"/>
        </w:rPr>
        <w:t>S</w:t>
      </w:r>
      <w:r w:rsidRPr="009A5DA1">
        <w:rPr>
          <w:rFonts w:asciiTheme="majorBidi" w:hAnsiTheme="majorBidi" w:cstheme="majorBidi"/>
          <w:sz w:val="20"/>
          <w:szCs w:val="20"/>
        </w:rPr>
        <w:t xml:space="preserve">warm </w:t>
      </w:r>
      <w:r>
        <w:rPr>
          <w:rFonts w:asciiTheme="majorBidi" w:hAnsiTheme="majorBidi" w:cstheme="majorBidi"/>
          <w:sz w:val="20"/>
          <w:szCs w:val="20"/>
        </w:rPr>
        <w:t>O</w:t>
      </w:r>
      <w:r w:rsidRPr="009A5DA1">
        <w:rPr>
          <w:rFonts w:asciiTheme="majorBidi" w:hAnsiTheme="majorBidi" w:cstheme="majorBidi"/>
          <w:sz w:val="20"/>
          <w:szCs w:val="20"/>
        </w:rPr>
        <w:t>ptimization</w:t>
      </w:r>
      <w:r>
        <w:rPr>
          <w:rFonts w:asciiTheme="majorBidi" w:hAnsiTheme="majorBidi" w:cstheme="majorBidi"/>
          <w:sz w:val="20"/>
          <w:szCs w:val="20"/>
        </w:rPr>
        <w:t xml:space="preserve">, and </w:t>
      </w:r>
      <w:r w:rsidRPr="00CD591C">
        <w:rPr>
          <w:rFonts w:asciiTheme="majorBidi" w:hAnsiTheme="majorBidi" w:cstheme="majorBidi"/>
          <w:sz w:val="20"/>
          <w:szCs w:val="20"/>
        </w:rPr>
        <w:t>Discrete Grey Wolf</w:t>
      </w:r>
      <w:r>
        <w:rPr>
          <w:rFonts w:asciiTheme="majorBidi" w:hAnsiTheme="majorBidi" w:cstheme="majorBidi"/>
          <w:sz w:val="20"/>
          <w:szCs w:val="20"/>
        </w:rPr>
        <w:t xml:space="preserve"> in C# and Python</w:t>
      </w:r>
    </w:p>
    <w:p w14:paraId="564931DC" w14:textId="77777777" w:rsidR="00477BDC" w:rsidRPr="00B41222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raph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 xml:space="preserve">DFS, BFS, </w:t>
      </w:r>
      <w:r w:rsidRPr="00203915">
        <w:rPr>
          <w:rFonts w:asciiTheme="majorBidi" w:hAnsiTheme="majorBidi" w:cstheme="majorBidi"/>
          <w:sz w:val="20"/>
          <w:szCs w:val="20"/>
        </w:rPr>
        <w:t>Prim</w:t>
      </w:r>
      <w:r>
        <w:rPr>
          <w:rFonts w:asciiTheme="majorBidi" w:hAnsiTheme="majorBidi" w:cstheme="majorBidi"/>
          <w:sz w:val="20"/>
          <w:szCs w:val="20"/>
        </w:rPr>
        <w:t>, and</w:t>
      </w:r>
      <w:r w:rsidRPr="00203915">
        <w:rPr>
          <w:rFonts w:asciiTheme="majorBidi" w:hAnsiTheme="majorBidi" w:cstheme="majorBidi"/>
          <w:sz w:val="20"/>
          <w:szCs w:val="20"/>
        </w:rPr>
        <w:t xml:space="preserve"> Kruskal</w:t>
      </w:r>
      <w:r>
        <w:rPr>
          <w:rFonts w:asciiTheme="majorBidi" w:hAnsiTheme="majorBidi" w:cstheme="majorBidi"/>
          <w:sz w:val="20"/>
          <w:szCs w:val="20"/>
        </w:rPr>
        <w:t xml:space="preserve"> in C#</w:t>
      </w:r>
    </w:p>
    <w:p w14:paraId="510AA50E" w14:textId="77777777" w:rsidR="00477BDC" w:rsidRPr="00A05D1A" w:rsidRDefault="00477BDC" w:rsidP="00477BDC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ort </w:t>
      </w:r>
      <w:r w:rsidRPr="003C7BB5">
        <w:rPr>
          <w:rFonts w:asciiTheme="majorBidi" w:hAnsiTheme="majorBidi" w:cstheme="majorBidi"/>
          <w:b/>
          <w:bCs/>
          <w:sz w:val="20"/>
          <w:szCs w:val="20"/>
        </w:rPr>
        <w:t>Algorithms</w:t>
      </w:r>
      <w:r>
        <w:rPr>
          <w:rFonts w:asciiTheme="majorBidi" w:hAnsiTheme="majorBidi" w:cstheme="majorBidi"/>
          <w:b/>
          <w:bCs/>
          <w:sz w:val="20"/>
          <w:szCs w:val="20"/>
        </w:rPr>
        <w:t xml:space="preserve"> - </w:t>
      </w:r>
      <w:r>
        <w:rPr>
          <w:rFonts w:asciiTheme="majorBidi" w:hAnsiTheme="majorBidi" w:cstheme="majorBidi"/>
          <w:sz w:val="20"/>
          <w:szCs w:val="20"/>
        </w:rPr>
        <w:t>Bubble Sort, Merge Sort, Quick Sort, Insertion Sort, Heap Sort, and Counting Sort in C#</w:t>
      </w:r>
    </w:p>
    <w:p w14:paraId="77131CB9" w14:textId="2BF7F93F" w:rsidR="00362343" w:rsidRDefault="00362343" w:rsidP="00362343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Games – </w:t>
      </w:r>
      <w:r>
        <w:rPr>
          <w:rFonts w:asciiTheme="majorBidi" w:hAnsiTheme="majorBidi" w:cstheme="majorBidi"/>
          <w:sz w:val="20"/>
          <w:szCs w:val="20"/>
        </w:rPr>
        <w:t xml:space="preserve">Tic-Tac-Toe, Chess, </w:t>
      </w:r>
      <w:proofErr w:type="spellStart"/>
      <w:r w:rsidR="008F115F" w:rsidRPr="008F115F">
        <w:rPr>
          <w:rFonts w:asciiTheme="majorBidi" w:hAnsiTheme="majorBidi" w:cstheme="majorBidi"/>
          <w:sz w:val="20"/>
          <w:szCs w:val="20"/>
        </w:rPr>
        <w:t>Raichu</w:t>
      </w:r>
      <w:proofErr w:type="spellEnd"/>
      <w:r w:rsidRPr="00123118">
        <w:rPr>
          <w:rFonts w:asciiTheme="majorBidi" w:hAnsiTheme="majorBidi" w:cstheme="majorBidi"/>
          <w:sz w:val="20"/>
          <w:szCs w:val="20"/>
        </w:rPr>
        <w:t>,</w:t>
      </w:r>
      <w:r w:rsidR="008F115F">
        <w:rPr>
          <w:rFonts w:asciiTheme="majorBidi" w:hAnsiTheme="majorBidi" w:cstheme="majorBidi"/>
          <w:sz w:val="20"/>
          <w:szCs w:val="20"/>
        </w:rPr>
        <w:t xml:space="preserve"> </w:t>
      </w:r>
      <w:r w:rsidR="008F115F" w:rsidRPr="008F115F">
        <w:rPr>
          <w:rFonts w:asciiTheme="majorBidi" w:hAnsiTheme="majorBidi" w:cstheme="majorBidi"/>
          <w:sz w:val="20"/>
          <w:szCs w:val="20"/>
        </w:rPr>
        <w:t>Poker Squares</w:t>
      </w:r>
      <w:r w:rsidR="00996D68">
        <w:rPr>
          <w:rFonts w:asciiTheme="majorBidi" w:hAnsiTheme="majorBidi" w:cstheme="majorBidi"/>
          <w:sz w:val="20"/>
          <w:szCs w:val="20"/>
        </w:rPr>
        <w:t>,</w:t>
      </w:r>
      <w:r w:rsidR="003460FC">
        <w:rPr>
          <w:rFonts w:asciiTheme="majorBidi" w:hAnsiTheme="majorBidi" w:cstheme="majorBidi"/>
          <w:sz w:val="20"/>
          <w:szCs w:val="20"/>
        </w:rPr>
        <w:t xml:space="preserve"> </w:t>
      </w:r>
      <w:r w:rsidR="00996D68" w:rsidRPr="00996D68">
        <w:rPr>
          <w:rFonts w:asciiTheme="majorBidi" w:hAnsiTheme="majorBidi" w:cstheme="majorBidi"/>
          <w:sz w:val="20"/>
          <w:szCs w:val="20"/>
        </w:rPr>
        <w:t>Puzzle</w:t>
      </w:r>
      <w:r w:rsidR="0057081F">
        <w:rPr>
          <w:rFonts w:asciiTheme="majorBidi" w:hAnsiTheme="majorBidi" w:cstheme="majorBidi"/>
          <w:sz w:val="20"/>
          <w:szCs w:val="20"/>
        </w:rPr>
        <w:t xml:space="preserve">, </w:t>
      </w:r>
      <w:r w:rsidR="0057081F" w:rsidRPr="00996D68">
        <w:rPr>
          <w:rFonts w:asciiTheme="majorBidi" w:hAnsiTheme="majorBidi" w:cstheme="majorBidi"/>
          <w:sz w:val="20"/>
          <w:szCs w:val="20"/>
        </w:rPr>
        <w:t>Snake Game</w:t>
      </w:r>
      <w:r w:rsidR="00B05415">
        <w:rPr>
          <w:rFonts w:asciiTheme="majorBidi" w:hAnsiTheme="majorBidi" w:cstheme="majorBidi"/>
          <w:sz w:val="20"/>
          <w:szCs w:val="20"/>
        </w:rPr>
        <w:t>, and Typing Game</w:t>
      </w:r>
      <w:r w:rsidR="0057081F">
        <w:rPr>
          <w:rFonts w:asciiTheme="majorBidi" w:hAnsiTheme="majorBidi" w:cstheme="majorBidi"/>
          <w:sz w:val="20"/>
          <w:szCs w:val="20"/>
        </w:rPr>
        <w:t xml:space="preserve"> in C#</w:t>
      </w:r>
      <w:r w:rsidR="007E13F5">
        <w:rPr>
          <w:rFonts w:asciiTheme="majorBidi" w:hAnsiTheme="majorBidi" w:cstheme="majorBidi"/>
          <w:sz w:val="20"/>
          <w:szCs w:val="20"/>
        </w:rPr>
        <w:t>, Java</w:t>
      </w:r>
      <w:r w:rsidR="00F90554">
        <w:rPr>
          <w:rFonts w:asciiTheme="majorBidi" w:hAnsiTheme="majorBidi" w:cstheme="majorBidi"/>
          <w:sz w:val="20"/>
          <w:szCs w:val="20"/>
        </w:rPr>
        <w:t>, C</w:t>
      </w:r>
      <w:r w:rsidR="0057081F">
        <w:rPr>
          <w:rFonts w:asciiTheme="majorBidi" w:hAnsiTheme="majorBidi" w:cstheme="majorBidi"/>
          <w:sz w:val="20"/>
          <w:szCs w:val="20"/>
        </w:rPr>
        <w:t xml:space="preserve"> and Python</w:t>
      </w:r>
    </w:p>
    <w:p w14:paraId="6FF8E961" w14:textId="019CC283" w:rsidR="000C289D" w:rsidRDefault="000C289D" w:rsidP="000C289D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Signal </w:t>
      </w:r>
      <w:r w:rsidR="007442E4">
        <w:rPr>
          <w:rFonts w:asciiTheme="majorBidi" w:hAnsiTheme="majorBidi" w:cstheme="majorBidi"/>
          <w:b/>
          <w:bCs/>
          <w:sz w:val="20"/>
          <w:szCs w:val="20"/>
        </w:rPr>
        <w:t>Processing</w:t>
      </w:r>
      <w:r w:rsidR="006E184C">
        <w:rPr>
          <w:rFonts w:asciiTheme="majorBidi" w:hAnsiTheme="majorBidi" w:cstheme="majorBidi"/>
          <w:b/>
          <w:bCs/>
          <w:sz w:val="20"/>
          <w:szCs w:val="20"/>
        </w:rPr>
        <w:t xml:space="preserve"> </w:t>
      </w:r>
      <w:r>
        <w:rPr>
          <w:rFonts w:asciiTheme="majorBidi" w:hAnsiTheme="majorBidi" w:cstheme="majorBidi"/>
          <w:b/>
          <w:bCs/>
          <w:sz w:val="20"/>
          <w:szCs w:val="20"/>
        </w:rPr>
        <w:t>Algorithms -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Pr="000C289D">
        <w:rPr>
          <w:rFonts w:asciiTheme="majorBidi" w:hAnsiTheme="majorBidi" w:cstheme="majorBidi"/>
          <w:sz w:val="20"/>
          <w:szCs w:val="20"/>
        </w:rPr>
        <w:t>Pan–Tompkins algorithm</w:t>
      </w:r>
      <w:r w:rsidR="00AB7EB8">
        <w:rPr>
          <w:rFonts w:asciiTheme="majorBidi" w:hAnsiTheme="majorBidi" w:cstheme="majorBidi"/>
          <w:sz w:val="20"/>
          <w:szCs w:val="20"/>
        </w:rPr>
        <w:t xml:space="preserve"> </w:t>
      </w:r>
      <w:r w:rsidR="00F61DA7">
        <w:rPr>
          <w:rFonts w:asciiTheme="majorBidi" w:hAnsiTheme="majorBidi" w:cstheme="majorBidi"/>
          <w:sz w:val="20"/>
          <w:szCs w:val="20"/>
        </w:rPr>
        <w:t>in</w:t>
      </w:r>
      <w:r w:rsidR="00AB7EB8">
        <w:rPr>
          <w:rFonts w:asciiTheme="majorBidi" w:hAnsiTheme="majorBidi" w:cstheme="majorBidi"/>
          <w:sz w:val="20"/>
          <w:szCs w:val="20"/>
        </w:rPr>
        <w:t xml:space="preserve"> M</w:t>
      </w:r>
      <w:r w:rsidR="00D37402">
        <w:rPr>
          <w:rFonts w:asciiTheme="majorBidi" w:hAnsiTheme="majorBidi" w:cstheme="majorBidi"/>
          <w:sz w:val="20"/>
          <w:szCs w:val="20"/>
        </w:rPr>
        <w:t>ATLAB</w:t>
      </w:r>
    </w:p>
    <w:p w14:paraId="71FE8FDB" w14:textId="09289E5E" w:rsidR="00A24197" w:rsidRPr="00A24197" w:rsidRDefault="00A24197" w:rsidP="00A24197">
      <w:pPr>
        <w:pStyle w:val="ListParagraph"/>
        <w:numPr>
          <w:ilvl w:val="0"/>
          <w:numId w:val="20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 xml:space="preserve">Data Structures - </w:t>
      </w:r>
      <w:r w:rsidRPr="00123118">
        <w:rPr>
          <w:rFonts w:asciiTheme="majorBidi" w:hAnsiTheme="majorBidi" w:cstheme="majorBidi"/>
          <w:sz w:val="20"/>
          <w:szCs w:val="20"/>
        </w:rPr>
        <w:t>singly, doubly, circular</w:t>
      </w:r>
      <w:r>
        <w:rPr>
          <w:rFonts w:asciiTheme="majorBidi" w:hAnsiTheme="majorBidi" w:cstheme="majorBidi"/>
          <w:sz w:val="20"/>
          <w:szCs w:val="20"/>
        </w:rPr>
        <w:t xml:space="preserve"> array based and pointer based</w:t>
      </w:r>
      <w:r w:rsidRPr="00123118">
        <w:rPr>
          <w:rFonts w:asciiTheme="majorBidi" w:hAnsiTheme="majorBidi" w:cstheme="majorBidi"/>
          <w:sz w:val="20"/>
          <w:szCs w:val="20"/>
        </w:rPr>
        <w:t xml:space="preserve"> linked list</w:t>
      </w:r>
      <w:r>
        <w:rPr>
          <w:rFonts w:asciiTheme="majorBidi" w:hAnsiTheme="majorBidi" w:cstheme="majorBidi"/>
          <w:sz w:val="20"/>
          <w:szCs w:val="20"/>
        </w:rPr>
        <w:t>, stack, and queue; binary, binomial and Fibonacci heap; d</w:t>
      </w:r>
      <w:r w:rsidRPr="005B02C5">
        <w:rPr>
          <w:rFonts w:asciiTheme="majorBidi" w:hAnsiTheme="majorBidi" w:cstheme="majorBidi"/>
          <w:sz w:val="20"/>
          <w:szCs w:val="20"/>
        </w:rPr>
        <w:t>isjoint-set forests</w:t>
      </w:r>
      <w:r>
        <w:rPr>
          <w:rFonts w:asciiTheme="majorBidi" w:hAnsiTheme="majorBidi" w:cstheme="majorBidi"/>
          <w:sz w:val="20"/>
          <w:szCs w:val="20"/>
        </w:rPr>
        <w:t>; binary search tree; adjacent matrix and adjacent link list graph</w:t>
      </w:r>
      <w:r w:rsidR="00896E2A">
        <w:rPr>
          <w:rFonts w:asciiTheme="majorBidi" w:hAnsiTheme="majorBidi" w:cstheme="majorBidi"/>
          <w:sz w:val="20"/>
          <w:szCs w:val="20"/>
        </w:rPr>
        <w:t xml:space="preserve"> </w:t>
      </w:r>
      <w:r w:rsidR="000D5AAC">
        <w:rPr>
          <w:rFonts w:asciiTheme="majorBidi" w:hAnsiTheme="majorBidi" w:cstheme="majorBidi"/>
          <w:sz w:val="20"/>
          <w:szCs w:val="20"/>
        </w:rPr>
        <w:t>in</w:t>
      </w:r>
      <w:r w:rsidR="00896E2A">
        <w:rPr>
          <w:rFonts w:asciiTheme="majorBidi" w:hAnsiTheme="majorBidi" w:cstheme="majorBidi"/>
          <w:sz w:val="20"/>
          <w:szCs w:val="20"/>
        </w:rPr>
        <w:t xml:space="preserve"> C#</w:t>
      </w:r>
    </w:p>
    <w:p w14:paraId="70EA1F70" w14:textId="77777777" w:rsidR="002A3B66" w:rsidRPr="00104060" w:rsidRDefault="002A3B66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04060">
        <w:rPr>
          <w:rFonts w:asciiTheme="majorBidi" w:hAnsiTheme="majorBidi" w:cstheme="majorBidi"/>
          <w:b/>
          <w:bCs/>
          <w:color w:val="4472C4" w:themeColor="accent1"/>
          <w:szCs w:val="22"/>
        </w:rPr>
        <w:t>Languages</w:t>
      </w:r>
    </w:p>
    <w:p w14:paraId="60C50658" w14:textId="77777777" w:rsidR="002A3B66" w:rsidRPr="00C42E7B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>Persian - Native</w:t>
      </w:r>
    </w:p>
    <w:p w14:paraId="77C58E1E" w14:textId="4FEE35FA" w:rsidR="002A3B66" w:rsidRPr="002A3B66" w:rsidRDefault="002A3B66" w:rsidP="002A3B66">
      <w:pPr>
        <w:pStyle w:val="ListParagraph"/>
        <w:numPr>
          <w:ilvl w:val="0"/>
          <w:numId w:val="16"/>
        </w:num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English </w:t>
      </w:r>
      <w:r w:rsidRPr="0083667D">
        <w:rPr>
          <w:rFonts w:asciiTheme="majorBidi" w:hAnsiTheme="majorBidi" w:cstheme="majorBidi"/>
          <w:b/>
          <w:bCs/>
          <w:sz w:val="20"/>
          <w:szCs w:val="20"/>
        </w:rPr>
        <w:t>-</w:t>
      </w:r>
      <w:r w:rsidRPr="00C42E7B">
        <w:rPr>
          <w:rFonts w:asciiTheme="majorBidi" w:hAnsiTheme="majorBidi" w:cstheme="majorBidi"/>
          <w:b/>
          <w:bCs/>
          <w:sz w:val="20"/>
          <w:szCs w:val="20"/>
        </w:rPr>
        <w:t xml:space="preserve"> TOEFL iBT: Total 93, Reading 28, Listening 21, Speaking 22, Writing 22, April 01, 2023</w:t>
      </w:r>
    </w:p>
    <w:p w14:paraId="45AA0413" w14:textId="6926277B" w:rsidR="00076795" w:rsidRPr="00184B29" w:rsidRDefault="00076795" w:rsidP="002A3B66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Publications</w:t>
      </w:r>
    </w:p>
    <w:p w14:paraId="63A59FE0" w14:textId="77669A30" w:rsidR="007647F7" w:rsidRPr="007647F7" w:rsidRDefault="007647F7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B6B61">
        <w:rPr>
          <w:rFonts w:asciiTheme="majorBidi" w:hAnsiTheme="majorBidi" w:cstheme="majorBidi"/>
          <w:sz w:val="20"/>
          <w:szCs w:val="20"/>
        </w:rPr>
        <w:t>, S. Jalili, "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FrMi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: Fault-revealing Mutant Identification using </w:t>
      </w:r>
      <w:proofErr w:type="spellStart"/>
      <w:r w:rsidRPr="00876293">
        <w:rPr>
          <w:rFonts w:asciiTheme="majorBidi" w:hAnsiTheme="majorBidi" w:cstheme="majorBidi"/>
          <w:sz w:val="20"/>
          <w:szCs w:val="20"/>
        </w:rPr>
        <w:t>Killability</w:t>
      </w:r>
      <w:proofErr w:type="spellEnd"/>
      <w:r w:rsidRPr="00876293">
        <w:rPr>
          <w:rFonts w:asciiTheme="majorBidi" w:hAnsiTheme="majorBidi" w:cstheme="majorBidi"/>
          <w:sz w:val="20"/>
          <w:szCs w:val="20"/>
        </w:rPr>
        <w:t xml:space="preserve"> Severity</w:t>
      </w:r>
      <w:r w:rsidRPr="00DB6B61">
        <w:rPr>
          <w:rFonts w:asciiTheme="majorBidi" w:hAnsiTheme="majorBidi" w:cstheme="majorBidi"/>
          <w:sz w:val="20"/>
          <w:szCs w:val="20"/>
        </w:rPr>
        <w:t>,"</w:t>
      </w:r>
      <w:r w:rsid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8228F3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8228F3">
        <w:rPr>
          <w:rFonts w:asciiTheme="majorBidi" w:hAnsiTheme="majorBidi" w:cstheme="majorBidi"/>
          <w:sz w:val="20"/>
          <w:szCs w:val="20"/>
        </w:rPr>
        <w:t xml:space="preserve">, </w:t>
      </w:r>
      <w:r w:rsidRPr="00DB6B61">
        <w:rPr>
          <w:rFonts w:asciiTheme="majorBidi" w:hAnsiTheme="majorBidi" w:cstheme="majorBidi"/>
          <w:sz w:val="20"/>
          <w:szCs w:val="20"/>
        </w:rPr>
        <w:t xml:space="preserve">Information and Software Technology, </w:t>
      </w:r>
      <w:r w:rsidR="005A1512">
        <w:rPr>
          <w:rFonts w:asciiTheme="majorBidi" w:hAnsiTheme="majorBidi" w:cstheme="majorBidi"/>
          <w:sz w:val="20"/>
          <w:szCs w:val="20"/>
        </w:rPr>
        <w:t>In Press</w:t>
      </w:r>
      <w:r w:rsidRPr="00DB6B61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3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475EC5FC" w14:textId="7C2D1CED" w:rsidR="0025072C" w:rsidRPr="00A81EBC" w:rsidRDefault="0025072C" w:rsidP="007647F7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Style w:val="Hyperlink"/>
          <w:rFonts w:asciiTheme="majorBidi" w:hAnsiTheme="majorBidi" w:cstheme="majorBidi"/>
          <w:color w:val="auto"/>
          <w:sz w:val="20"/>
          <w:szCs w:val="20"/>
          <w:u w:val="none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D615E7">
        <w:rPr>
          <w:rFonts w:asciiTheme="majorBidi" w:hAnsiTheme="majorBidi" w:cstheme="majorBidi"/>
          <w:sz w:val="20"/>
          <w:szCs w:val="20"/>
        </w:rPr>
        <w:t>, "</w:t>
      </w:r>
      <w:r w:rsidRPr="00CD03F3">
        <w:rPr>
          <w:rFonts w:asciiTheme="majorBidi" w:hAnsiTheme="majorBidi" w:cstheme="majorBidi"/>
          <w:sz w:val="20"/>
          <w:szCs w:val="20"/>
        </w:rPr>
        <w:t>Simpler machine learning models for predicting non-trivial equivalent mutants</w:t>
      </w:r>
      <w:r w:rsidRPr="00D615E7">
        <w:rPr>
          <w:rFonts w:asciiTheme="majorBidi" w:hAnsiTheme="majorBidi" w:cstheme="majorBidi"/>
          <w:sz w:val="20"/>
          <w:szCs w:val="20"/>
        </w:rPr>
        <w:t>,"</w:t>
      </w:r>
      <w:r w:rsidR="00C9047A" w:rsidRPr="00C9047A">
        <w:rPr>
          <w:rFonts w:asciiTheme="majorBidi" w:hAnsiTheme="majorBidi" w:cstheme="majorBidi"/>
          <w:sz w:val="20"/>
          <w:szCs w:val="20"/>
        </w:rPr>
        <w:t xml:space="preserve"> </w:t>
      </w:r>
      <w:proofErr w:type="spellStart"/>
      <w:r w:rsidR="00C9047A">
        <w:rPr>
          <w:rFonts w:asciiTheme="majorBidi" w:hAnsiTheme="majorBidi" w:cstheme="majorBidi"/>
          <w:sz w:val="20"/>
          <w:szCs w:val="20"/>
        </w:rPr>
        <w:t>en</w:t>
      </w:r>
      <w:proofErr w:type="spellEnd"/>
      <w:r w:rsidR="00C9047A">
        <w:rPr>
          <w:rFonts w:asciiTheme="majorBidi" w:hAnsiTheme="majorBidi" w:cstheme="majorBidi"/>
          <w:sz w:val="20"/>
          <w:szCs w:val="20"/>
        </w:rPr>
        <w:t>,</w:t>
      </w:r>
      <w:r w:rsidRPr="00D615E7">
        <w:rPr>
          <w:rFonts w:asciiTheme="majorBidi" w:hAnsiTheme="majorBidi" w:cstheme="majorBidi"/>
          <w:sz w:val="20"/>
          <w:szCs w:val="20"/>
        </w:rPr>
        <w:t xml:space="preserve"> The Journal of Systems &amp; Software, </w:t>
      </w:r>
      <w:r w:rsidR="00275CF0" w:rsidRPr="00275CF0">
        <w:rPr>
          <w:rFonts w:asciiTheme="majorBidi" w:hAnsiTheme="majorBidi" w:cstheme="majorBidi"/>
          <w:sz w:val="20"/>
          <w:szCs w:val="20"/>
        </w:rPr>
        <w:t>Under Review</w:t>
      </w:r>
      <w:r w:rsidRPr="00D615E7">
        <w:rPr>
          <w:rFonts w:asciiTheme="majorBidi" w:hAnsiTheme="majorBidi" w:cstheme="majorBidi"/>
          <w:sz w:val="20"/>
          <w:szCs w:val="20"/>
        </w:rPr>
        <w:t>, 2023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4" w:history="1">
        <w:r w:rsidRPr="0026271F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08EA9CA9" w14:textId="4841F5C2" w:rsid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heuristic function for improving the prediction accuracy of fault revealing mutants,"</w:t>
      </w:r>
      <w:r w:rsidR="00D9373F" w:rsidRPr="00D9373F">
        <w:rPr>
          <w:rFonts w:asciiTheme="majorBidi" w:hAnsiTheme="majorBidi" w:cstheme="majorBidi"/>
          <w:sz w:val="20"/>
          <w:szCs w:val="20"/>
        </w:rPr>
        <w:t xml:space="preserve"> </w:t>
      </w:r>
      <w:r w:rsidR="00D9373F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in 9th Iranian Joint Congress on Fuzzy and Intelligent Systems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2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5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71BF16BB" w14:textId="63F59D9E" w:rsidR="0013676F" w:rsidRPr="0013676F" w:rsidRDefault="0013676F" w:rsidP="0013676F">
      <w:pPr>
        <w:pStyle w:val="ListParagraph"/>
        <w:numPr>
          <w:ilvl w:val="0"/>
          <w:numId w:val="21"/>
        </w:numPr>
        <w:bidi w:val="0"/>
        <w:spacing w:line="276" w:lineRule="auto"/>
        <w:jc w:val="both"/>
        <w:rPr>
          <w:rFonts w:asciiTheme="majorBidi" w:hAnsiTheme="majorBidi" w:cstheme="majorBidi"/>
          <w:sz w:val="20"/>
          <w:szCs w:val="20"/>
        </w:rPr>
      </w:pPr>
      <w:r w:rsidRPr="00FE0438">
        <w:rPr>
          <w:rFonts w:asciiTheme="majorBidi" w:hAnsiTheme="majorBidi" w:cstheme="majorBidi"/>
          <w:b/>
          <w:bCs/>
          <w:sz w:val="20"/>
          <w:szCs w:val="20"/>
        </w:rPr>
        <w:t>T. Rostami</w:t>
      </w:r>
      <w:r w:rsidRPr="003C7D41">
        <w:rPr>
          <w:rFonts w:asciiTheme="majorBidi" w:hAnsiTheme="majorBidi" w:cstheme="majorBidi"/>
          <w:sz w:val="20"/>
          <w:szCs w:val="20"/>
        </w:rPr>
        <w:t>, S. Jalili, "A method for improving predictive mutation testing that considers the impacts of missing data,"</w:t>
      </w:r>
      <w:r w:rsidR="00A733F7" w:rsidRPr="00A733F7">
        <w:rPr>
          <w:rFonts w:asciiTheme="majorBidi" w:hAnsiTheme="majorBidi" w:cstheme="majorBidi"/>
          <w:sz w:val="20"/>
          <w:szCs w:val="20"/>
        </w:rPr>
        <w:t xml:space="preserve"> </w:t>
      </w:r>
      <w:r w:rsidR="00A733F7">
        <w:rPr>
          <w:rFonts w:asciiTheme="majorBidi" w:hAnsiTheme="majorBidi" w:cstheme="majorBidi"/>
          <w:sz w:val="20"/>
          <w:szCs w:val="20"/>
        </w:rPr>
        <w:t>fa,</w:t>
      </w:r>
      <w:r w:rsidRPr="003C7D41">
        <w:rPr>
          <w:rFonts w:asciiTheme="majorBidi" w:hAnsiTheme="majorBidi" w:cstheme="majorBidi"/>
          <w:sz w:val="20"/>
          <w:szCs w:val="20"/>
        </w:rPr>
        <w:t xml:space="preserve"> in 12th International Conference on Information and Knowledge Technology,</w:t>
      </w:r>
      <w:r w:rsidR="007126AF">
        <w:rPr>
          <w:rFonts w:asciiTheme="majorBidi" w:hAnsiTheme="majorBidi" w:cstheme="majorBidi"/>
          <w:sz w:val="20"/>
          <w:szCs w:val="20"/>
        </w:rPr>
        <w:t xml:space="preserve"> Published,</w:t>
      </w:r>
      <w:r w:rsidRPr="003C7D41">
        <w:rPr>
          <w:rFonts w:asciiTheme="majorBidi" w:hAnsiTheme="majorBidi" w:cstheme="majorBidi"/>
          <w:sz w:val="20"/>
          <w:szCs w:val="20"/>
        </w:rPr>
        <w:t xml:space="preserve"> 2021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hyperlink r:id="rId16" w:history="1">
        <w:r w:rsidRPr="00AA2856">
          <w:rPr>
            <w:rStyle w:val="Hyperlink"/>
            <w:rFonts w:asciiTheme="majorBidi" w:hAnsiTheme="majorBidi" w:cstheme="majorBidi"/>
            <w:sz w:val="20"/>
            <w:szCs w:val="20"/>
          </w:rPr>
          <w:t>[link]</w:t>
        </w:r>
      </w:hyperlink>
    </w:p>
    <w:p w14:paraId="320BEAB3" w14:textId="12B04C96" w:rsidR="007746FF" w:rsidRPr="00184B29" w:rsidRDefault="00003D41" w:rsidP="00076795">
      <w:pPr>
        <w:pBdr>
          <w:bottom w:val="single" w:sz="6" w:space="1" w:color="auto"/>
        </w:pBdr>
        <w:bidi w:val="0"/>
        <w:spacing w:line="276" w:lineRule="auto"/>
        <w:jc w:val="both"/>
        <w:rPr>
          <w:rFonts w:asciiTheme="majorBidi" w:hAnsiTheme="majorBidi" w:cstheme="majorBidi"/>
          <w:b/>
          <w:bCs/>
          <w:color w:val="4472C4" w:themeColor="accent1"/>
          <w:szCs w:val="22"/>
        </w:rPr>
      </w:pPr>
      <w:r w:rsidRPr="00184B29">
        <w:rPr>
          <w:rFonts w:asciiTheme="majorBidi" w:hAnsiTheme="majorBidi" w:cstheme="majorBidi"/>
          <w:b/>
          <w:bCs/>
          <w:color w:val="4472C4" w:themeColor="accent1"/>
          <w:szCs w:val="22"/>
        </w:rPr>
        <w:t>References</w:t>
      </w:r>
    </w:p>
    <w:p w14:paraId="78F0EC46" w14:textId="4805627E" w:rsidR="00A549D1" w:rsidRPr="00420CAA" w:rsidRDefault="0080025B" w:rsidP="0080025B">
      <w:pPr>
        <w:bidi w:val="0"/>
        <w:spacing w:line="276" w:lineRule="auto"/>
        <w:jc w:val="both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eferences </w:t>
      </w:r>
      <w:r>
        <w:rPr>
          <w:rFonts w:asciiTheme="majorBidi" w:hAnsiTheme="majorBidi" w:cstheme="majorBidi"/>
          <w:b/>
          <w:bCs/>
          <w:sz w:val="20"/>
          <w:szCs w:val="20"/>
        </w:rPr>
        <w:t>A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vailable </w:t>
      </w:r>
      <w:r>
        <w:rPr>
          <w:rFonts w:asciiTheme="majorBidi" w:hAnsiTheme="majorBidi" w:cstheme="majorBidi"/>
          <w:b/>
          <w:bCs/>
          <w:sz w:val="20"/>
          <w:szCs w:val="20"/>
        </w:rPr>
        <w:t>U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 xml:space="preserve">pon </w:t>
      </w:r>
      <w:r>
        <w:rPr>
          <w:rFonts w:asciiTheme="majorBidi" w:hAnsiTheme="majorBidi" w:cstheme="majorBidi"/>
          <w:b/>
          <w:bCs/>
          <w:sz w:val="20"/>
          <w:szCs w:val="20"/>
        </w:rPr>
        <w:t>R</w:t>
      </w:r>
      <w:r w:rsidRPr="0080025B">
        <w:rPr>
          <w:rFonts w:asciiTheme="majorBidi" w:hAnsiTheme="majorBidi" w:cstheme="majorBidi"/>
          <w:b/>
          <w:bCs/>
          <w:sz w:val="20"/>
          <w:szCs w:val="20"/>
        </w:rPr>
        <w:t>equest</w:t>
      </w:r>
    </w:p>
    <w:sectPr w:rsidR="00A549D1" w:rsidRPr="00420CAA" w:rsidSect="00C17FFA">
      <w:headerReference w:type="default" r:id="rId17"/>
      <w:footerReference w:type="default" r:id="rId18"/>
      <w:headerReference w:type="first" r:id="rId19"/>
      <w:pgSz w:w="12240" w:h="15840"/>
      <w:pgMar w:top="720" w:right="432" w:bottom="720" w:left="43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31FA5" w14:textId="77777777" w:rsidR="00A80441" w:rsidRDefault="00A80441" w:rsidP="003746DD">
      <w:pPr>
        <w:spacing w:after="0" w:line="240" w:lineRule="auto"/>
      </w:pPr>
      <w:r>
        <w:separator/>
      </w:r>
    </w:p>
  </w:endnote>
  <w:endnote w:type="continuationSeparator" w:id="0">
    <w:p w14:paraId="5B793BB6" w14:textId="77777777" w:rsidR="00A80441" w:rsidRDefault="00A80441" w:rsidP="00374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Za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Theme="majorBidi" w:hAnsiTheme="majorBidi" w:cstheme="majorBidi"/>
        <w:sz w:val="20"/>
        <w:szCs w:val="20"/>
        <w:rtl/>
      </w:rPr>
      <w:id w:val="-11364839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B225164" w14:textId="071FE5E2" w:rsidR="003746DD" w:rsidRPr="0042511A" w:rsidRDefault="0042511A" w:rsidP="00633910">
        <w:pPr>
          <w:pStyle w:val="Footer"/>
          <w:rPr>
            <w:rFonts w:asciiTheme="majorBidi" w:hAnsiTheme="majorBidi" w:cstheme="majorBidi"/>
            <w:sz w:val="20"/>
            <w:szCs w:val="20"/>
          </w:rPr>
        </w:pPr>
        <w:r w:rsidRPr="0042511A">
          <w:rPr>
            <w:rFonts w:asciiTheme="majorBidi" w:hAnsiTheme="majorBidi" w:cstheme="majorBidi"/>
            <w:sz w:val="20"/>
            <w:szCs w:val="20"/>
          </w:rPr>
          <w:fldChar w:fldCharType="begin"/>
        </w:r>
        <w:r w:rsidRPr="0042511A">
          <w:rPr>
            <w:rFonts w:asciiTheme="majorBidi" w:hAnsiTheme="majorBidi" w:cstheme="majorBidi"/>
            <w:sz w:val="20"/>
            <w:szCs w:val="20"/>
          </w:rPr>
          <w:instrText xml:space="preserve"> PAGE   \* MERGEFORMAT </w:instrText>
        </w:r>
        <w:r w:rsidRPr="0042511A">
          <w:rPr>
            <w:rFonts w:asciiTheme="majorBidi" w:hAnsiTheme="majorBidi" w:cstheme="majorBidi"/>
            <w:sz w:val="20"/>
            <w:szCs w:val="20"/>
          </w:rPr>
          <w:fldChar w:fldCharType="separate"/>
        </w:r>
        <w:r w:rsidR="00B30698">
          <w:rPr>
            <w:rFonts w:asciiTheme="majorBidi" w:hAnsiTheme="majorBidi" w:cstheme="majorBidi"/>
            <w:noProof/>
            <w:sz w:val="20"/>
            <w:szCs w:val="20"/>
            <w:rtl/>
          </w:rPr>
          <w:t>2</w:t>
        </w:r>
        <w:r w:rsidRPr="0042511A">
          <w:rPr>
            <w:rFonts w:asciiTheme="majorBidi" w:hAnsiTheme="majorBidi" w:cstheme="majorBidi"/>
            <w:noProof/>
            <w:sz w:val="20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C06C8" w14:textId="77777777" w:rsidR="00A80441" w:rsidRDefault="00A80441" w:rsidP="003746DD">
      <w:pPr>
        <w:spacing w:after="0" w:line="240" w:lineRule="auto"/>
      </w:pPr>
      <w:r>
        <w:separator/>
      </w:r>
    </w:p>
  </w:footnote>
  <w:footnote w:type="continuationSeparator" w:id="0">
    <w:p w14:paraId="238B8805" w14:textId="77777777" w:rsidR="00A80441" w:rsidRDefault="00A80441" w:rsidP="003746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D7BB64" w14:textId="77777777" w:rsidR="00D13F04" w:rsidRDefault="00D13F04" w:rsidP="00D13F04">
    <w:pPr>
      <w:pBdr>
        <w:bottom w:val="single" w:sz="6" w:space="1" w:color="auto"/>
      </w:pBd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31D4C22B" w14:textId="77777777" w:rsidR="00082407" w:rsidRPr="00EF22A4" w:rsidRDefault="00082407" w:rsidP="00EF22A4">
    <w:pPr>
      <w:pStyle w:val="Header"/>
      <w:tabs>
        <w:tab w:val="clear" w:pos="4680"/>
        <w:tab w:val="clear" w:pos="9360"/>
        <w:tab w:val="left" w:pos="6376"/>
      </w:tabs>
      <w:jc w:val="center"/>
      <w:rPr>
        <w:rFonts w:asciiTheme="majorBidi" w:hAnsiTheme="majorBidi" w:cstheme="majorBidi"/>
        <w:sz w:val="20"/>
        <w:szCs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07C774" w14:textId="77777777" w:rsidR="00633910" w:rsidRDefault="00633910" w:rsidP="00633910">
    <w:pPr>
      <w:bidi w:val="0"/>
      <w:spacing w:line="276" w:lineRule="auto"/>
      <w:jc w:val="center"/>
      <w:rPr>
        <w:rFonts w:asciiTheme="majorBidi" w:hAnsiTheme="majorBidi" w:cstheme="majorBidi"/>
        <w:b/>
        <w:bCs/>
        <w:sz w:val="24"/>
        <w:szCs w:val="24"/>
      </w:rPr>
    </w:pPr>
    <w:r w:rsidRPr="007924F4">
      <w:rPr>
        <w:rFonts w:asciiTheme="majorBidi" w:hAnsiTheme="majorBidi" w:cstheme="majorBidi"/>
        <w:b/>
        <w:bCs/>
        <w:sz w:val="24"/>
        <w:szCs w:val="24"/>
      </w:rPr>
      <w:t>Taha Rostami</w:t>
    </w:r>
  </w:p>
  <w:p w14:paraId="087B6BEF" w14:textId="4F161DD4" w:rsidR="00633910" w:rsidRPr="00275E80" w:rsidRDefault="00000000" w:rsidP="00633910">
    <w:pPr>
      <w:pBdr>
        <w:bottom w:val="single" w:sz="6" w:space="1" w:color="auto"/>
      </w:pBdr>
      <w:bidi w:val="0"/>
      <w:spacing w:line="276" w:lineRule="auto"/>
      <w:rPr>
        <w:rStyle w:val="Hyperlink"/>
        <w:rFonts w:asciiTheme="majorBidi" w:hAnsiTheme="majorBidi" w:cstheme="majorBidi"/>
        <w:sz w:val="18"/>
        <w:szCs w:val="18"/>
      </w:rPr>
    </w:pPr>
    <w:hyperlink r:id="rId1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Website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</w:t>
    </w:r>
    <w:hyperlink r:id="rId2" w:history="1">
      <w:r w:rsidR="00F127D3">
        <w:rPr>
          <w:rStyle w:val="Hyperlink"/>
          <w:rFonts w:asciiTheme="majorBidi" w:hAnsiTheme="majorBidi" w:cstheme="majorBidi"/>
          <w:sz w:val="18"/>
          <w:szCs w:val="18"/>
        </w:rPr>
        <w:t>G</w:t>
      </w:r>
      <w:r w:rsidR="00F127D3" w:rsidRPr="00FD5BA3">
        <w:rPr>
          <w:rStyle w:val="Hyperlink"/>
          <w:rFonts w:asciiTheme="majorBidi" w:hAnsiTheme="majorBidi" w:cstheme="majorBidi"/>
          <w:sz w:val="18"/>
          <w:szCs w:val="18"/>
        </w:rPr>
        <w:t>ithub</w:t>
      </w:r>
    </w:hyperlink>
    <w:r w:rsidR="00F127D3">
      <w:rPr>
        <w:rFonts w:asciiTheme="majorBidi" w:hAnsiTheme="majorBidi" w:cstheme="majorBidi"/>
        <w:sz w:val="18"/>
        <w:szCs w:val="18"/>
      </w:rPr>
      <w:t xml:space="preserve">  </w:t>
    </w:r>
    <w:r w:rsidR="00F127D3" w:rsidRPr="007030D8">
      <w:rPr>
        <w:rFonts w:asciiTheme="majorBidi" w:hAnsiTheme="majorBidi" w:cstheme="majorBidi"/>
        <w:b/>
        <w:bCs/>
        <w:sz w:val="18"/>
        <w:szCs w:val="18"/>
      </w:rPr>
      <w:t>|</w:t>
    </w:r>
    <w:r w:rsidR="00F127D3">
      <w:rPr>
        <w:rFonts w:asciiTheme="majorBidi" w:hAnsiTheme="majorBidi" w:cstheme="majorBidi"/>
        <w:sz w:val="18"/>
        <w:szCs w:val="18"/>
      </w:rPr>
      <w:t xml:space="preserve">  E</w:t>
    </w:r>
    <w:r w:rsidR="00633910" w:rsidRPr="00275E80">
      <w:rPr>
        <w:rFonts w:asciiTheme="majorBidi" w:hAnsiTheme="majorBidi" w:cstheme="majorBidi"/>
        <w:sz w:val="18"/>
        <w:szCs w:val="18"/>
      </w:rPr>
      <w:t xml:space="preserve">mail: </w:t>
    </w:r>
    <w:hyperlink r:id="rId3" w:history="1">
      <w:r w:rsidR="00633910" w:rsidRPr="00275E80">
        <w:rPr>
          <w:rStyle w:val="Hyperlink"/>
          <w:rFonts w:asciiTheme="majorBidi" w:hAnsiTheme="majorBidi" w:cstheme="majorBidi"/>
          <w:sz w:val="18"/>
          <w:szCs w:val="18"/>
        </w:rPr>
        <w:t>taha.rostami.darunkola@gmail.com</w:t>
      </w:r>
    </w:hyperlink>
    <w:r w:rsidR="00AB5339">
      <w:rPr>
        <w:rFonts w:asciiTheme="majorBidi" w:hAnsiTheme="majorBidi" w:cstheme="majorBidi"/>
        <w:sz w:val="18"/>
        <w:szCs w:val="18"/>
      </w:rPr>
      <w:t xml:space="preserve"> </w:t>
    </w:r>
    <w:r w:rsidR="00A937D3">
      <w:rPr>
        <w:rFonts w:asciiTheme="majorBidi" w:hAnsiTheme="majorBidi" w:cstheme="majorBidi"/>
        <w:sz w:val="18"/>
        <w:szCs w:val="18"/>
      </w:rPr>
      <w:t xml:space="preserve"> </w:t>
    </w:r>
    <w:r w:rsidR="00633910">
      <w:rPr>
        <w:rFonts w:asciiTheme="majorBidi" w:hAnsiTheme="majorBidi" w:cstheme="majorBidi"/>
        <w:sz w:val="18"/>
        <w:szCs w:val="18"/>
      </w:rPr>
      <w:t xml:space="preserve"> </w:t>
    </w:r>
  </w:p>
  <w:p w14:paraId="6DEA801B" w14:textId="77777777" w:rsidR="00633910" w:rsidRDefault="006339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F5C80"/>
    <w:multiLevelType w:val="hybridMultilevel"/>
    <w:tmpl w:val="D16A6A72"/>
    <w:lvl w:ilvl="0" w:tplc="12D833A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6D4C13"/>
    <w:multiLevelType w:val="hybridMultilevel"/>
    <w:tmpl w:val="73AC00BA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0E9A"/>
    <w:multiLevelType w:val="hybridMultilevel"/>
    <w:tmpl w:val="99608AD2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990D55"/>
    <w:multiLevelType w:val="hybridMultilevel"/>
    <w:tmpl w:val="6C72B3A4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091C06"/>
    <w:multiLevelType w:val="hybridMultilevel"/>
    <w:tmpl w:val="A4362A6E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7E723EA"/>
    <w:multiLevelType w:val="hybridMultilevel"/>
    <w:tmpl w:val="F2762D20"/>
    <w:lvl w:ilvl="0" w:tplc="1BDABE96">
      <w:start w:val="1"/>
      <w:numFmt w:val="bullet"/>
      <w:suff w:val="space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2478DD"/>
    <w:multiLevelType w:val="hybridMultilevel"/>
    <w:tmpl w:val="9C587A3A"/>
    <w:lvl w:ilvl="0" w:tplc="64324E38">
      <w:start w:val="1"/>
      <w:numFmt w:val="bullet"/>
      <w:suff w:val="space"/>
      <w:lvlText w:val=""/>
      <w:lvlJc w:val="left"/>
      <w:pPr>
        <w:ind w:left="792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EC1398"/>
    <w:multiLevelType w:val="hybridMultilevel"/>
    <w:tmpl w:val="DCFC3B68"/>
    <w:lvl w:ilvl="0" w:tplc="F2A68F4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673D3"/>
    <w:multiLevelType w:val="hybridMultilevel"/>
    <w:tmpl w:val="5E846398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F26577"/>
    <w:multiLevelType w:val="hybridMultilevel"/>
    <w:tmpl w:val="A698C448"/>
    <w:lvl w:ilvl="0" w:tplc="A3D6ED78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F5016B"/>
    <w:multiLevelType w:val="hybridMultilevel"/>
    <w:tmpl w:val="AB84940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97094A"/>
    <w:multiLevelType w:val="hybridMultilevel"/>
    <w:tmpl w:val="91D6620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726209"/>
    <w:multiLevelType w:val="hybridMultilevel"/>
    <w:tmpl w:val="F8B02F9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1253C9"/>
    <w:multiLevelType w:val="hybridMultilevel"/>
    <w:tmpl w:val="0BA4CF7C"/>
    <w:lvl w:ilvl="0" w:tplc="F468FC0E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4F4B37"/>
    <w:multiLevelType w:val="hybridMultilevel"/>
    <w:tmpl w:val="6304183C"/>
    <w:lvl w:ilvl="0" w:tplc="074672E0">
      <w:start w:val="1"/>
      <w:numFmt w:val="bullet"/>
      <w:suff w:val="space"/>
      <w:lvlText w:val=""/>
      <w:lvlJc w:val="left"/>
      <w:pPr>
        <w:ind w:left="720" w:hanging="43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7F2B36"/>
    <w:multiLevelType w:val="hybridMultilevel"/>
    <w:tmpl w:val="2A929410"/>
    <w:lvl w:ilvl="0" w:tplc="8176FA4E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D41F08"/>
    <w:multiLevelType w:val="hybridMultilevel"/>
    <w:tmpl w:val="354859C2"/>
    <w:lvl w:ilvl="0" w:tplc="1B166B20">
      <w:start w:val="201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77174"/>
    <w:multiLevelType w:val="hybridMultilevel"/>
    <w:tmpl w:val="5F04ADD2"/>
    <w:lvl w:ilvl="0" w:tplc="FD789CAE">
      <w:start w:val="1"/>
      <w:numFmt w:val="decimal"/>
      <w:lvlText w:val="[%1]"/>
      <w:lvlJc w:val="left"/>
      <w:pPr>
        <w:ind w:left="720" w:hanging="432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6E1CC4"/>
    <w:multiLevelType w:val="hybridMultilevel"/>
    <w:tmpl w:val="A7641BA6"/>
    <w:lvl w:ilvl="0" w:tplc="6FC08EE0">
      <w:start w:val="1"/>
      <w:numFmt w:val="bullet"/>
      <w:suff w:val="space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135A3D"/>
    <w:multiLevelType w:val="hybridMultilevel"/>
    <w:tmpl w:val="4BC2C75A"/>
    <w:lvl w:ilvl="0" w:tplc="A71432D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352D77"/>
    <w:multiLevelType w:val="hybridMultilevel"/>
    <w:tmpl w:val="EDCC6FB6"/>
    <w:lvl w:ilvl="0" w:tplc="50E835FE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37138C8"/>
    <w:multiLevelType w:val="hybridMultilevel"/>
    <w:tmpl w:val="32AEB454"/>
    <w:lvl w:ilvl="0" w:tplc="4642CA1A">
      <w:start w:val="1"/>
      <w:numFmt w:val="bullet"/>
      <w:lvlText w:val=""/>
      <w:lvlJc w:val="left"/>
      <w:pPr>
        <w:ind w:left="288" w:firstLine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430E61"/>
    <w:multiLevelType w:val="hybridMultilevel"/>
    <w:tmpl w:val="E4F4F8F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4CF6E82"/>
    <w:multiLevelType w:val="hybridMultilevel"/>
    <w:tmpl w:val="67661B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F7453F2"/>
    <w:multiLevelType w:val="hybridMultilevel"/>
    <w:tmpl w:val="6276E866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0469309">
    <w:abstractNumId w:val="9"/>
  </w:num>
  <w:num w:numId="2" w16cid:durableId="1605726445">
    <w:abstractNumId w:val="12"/>
  </w:num>
  <w:num w:numId="3" w16cid:durableId="456142035">
    <w:abstractNumId w:val="11"/>
  </w:num>
  <w:num w:numId="4" w16cid:durableId="1706977333">
    <w:abstractNumId w:val="16"/>
  </w:num>
  <w:num w:numId="5" w16cid:durableId="1409110257">
    <w:abstractNumId w:val="10"/>
  </w:num>
  <w:num w:numId="6" w16cid:durableId="922228507">
    <w:abstractNumId w:val="15"/>
  </w:num>
  <w:num w:numId="7" w16cid:durableId="844176067">
    <w:abstractNumId w:val="22"/>
  </w:num>
  <w:num w:numId="8" w16cid:durableId="1530727468">
    <w:abstractNumId w:val="4"/>
  </w:num>
  <w:num w:numId="9" w16cid:durableId="920484238">
    <w:abstractNumId w:val="24"/>
  </w:num>
  <w:num w:numId="10" w16cid:durableId="779186604">
    <w:abstractNumId w:val="23"/>
  </w:num>
  <w:num w:numId="11" w16cid:durableId="1306467724">
    <w:abstractNumId w:val="21"/>
  </w:num>
  <w:num w:numId="12" w16cid:durableId="831414887">
    <w:abstractNumId w:val="18"/>
  </w:num>
  <w:num w:numId="13" w16cid:durableId="1411350512">
    <w:abstractNumId w:val="5"/>
  </w:num>
  <w:num w:numId="14" w16cid:durableId="661541907">
    <w:abstractNumId w:val="19"/>
  </w:num>
  <w:num w:numId="15" w16cid:durableId="1248003212">
    <w:abstractNumId w:val="20"/>
  </w:num>
  <w:num w:numId="16" w16cid:durableId="585960589">
    <w:abstractNumId w:val="0"/>
  </w:num>
  <w:num w:numId="17" w16cid:durableId="921569465">
    <w:abstractNumId w:val="13"/>
  </w:num>
  <w:num w:numId="18" w16cid:durableId="1905606964">
    <w:abstractNumId w:val="2"/>
  </w:num>
  <w:num w:numId="19" w16cid:durableId="2062973937">
    <w:abstractNumId w:val="7"/>
  </w:num>
  <w:num w:numId="20" w16cid:durableId="1242174522">
    <w:abstractNumId w:val="14"/>
  </w:num>
  <w:num w:numId="21" w16cid:durableId="963315300">
    <w:abstractNumId w:val="8"/>
  </w:num>
  <w:num w:numId="22" w16cid:durableId="1765569522">
    <w:abstractNumId w:val="1"/>
  </w:num>
  <w:num w:numId="23" w16cid:durableId="247082022">
    <w:abstractNumId w:val="17"/>
  </w:num>
  <w:num w:numId="24" w16cid:durableId="2036075914">
    <w:abstractNumId w:val="3"/>
  </w:num>
  <w:num w:numId="25" w16cid:durableId="67156617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GQjNjYwsLCwNjcyUdpeDU4uLM/DyQAtNaAD9q8HssAAAA"/>
  </w:docVars>
  <w:rsids>
    <w:rsidRoot w:val="00E70C95"/>
    <w:rsid w:val="00002C74"/>
    <w:rsid w:val="000032A2"/>
    <w:rsid w:val="00003D41"/>
    <w:rsid w:val="00004063"/>
    <w:rsid w:val="00005879"/>
    <w:rsid w:val="000069FC"/>
    <w:rsid w:val="00007AD5"/>
    <w:rsid w:val="00010FA0"/>
    <w:rsid w:val="0001121B"/>
    <w:rsid w:val="0001154B"/>
    <w:rsid w:val="00013945"/>
    <w:rsid w:val="00013F69"/>
    <w:rsid w:val="00016044"/>
    <w:rsid w:val="000164E8"/>
    <w:rsid w:val="000178D4"/>
    <w:rsid w:val="0002508A"/>
    <w:rsid w:val="000252E2"/>
    <w:rsid w:val="00025FC0"/>
    <w:rsid w:val="00027149"/>
    <w:rsid w:val="000272D5"/>
    <w:rsid w:val="000274C0"/>
    <w:rsid w:val="00027935"/>
    <w:rsid w:val="00027BF7"/>
    <w:rsid w:val="000300AD"/>
    <w:rsid w:val="000316AF"/>
    <w:rsid w:val="000325F7"/>
    <w:rsid w:val="00032A24"/>
    <w:rsid w:val="000339A4"/>
    <w:rsid w:val="00034850"/>
    <w:rsid w:val="00034EA8"/>
    <w:rsid w:val="00035339"/>
    <w:rsid w:val="00037D70"/>
    <w:rsid w:val="000414DC"/>
    <w:rsid w:val="00043208"/>
    <w:rsid w:val="00043BA6"/>
    <w:rsid w:val="00043EA2"/>
    <w:rsid w:val="00044D6F"/>
    <w:rsid w:val="00045185"/>
    <w:rsid w:val="00045DA3"/>
    <w:rsid w:val="0004776A"/>
    <w:rsid w:val="000500A6"/>
    <w:rsid w:val="000520CB"/>
    <w:rsid w:val="0005270A"/>
    <w:rsid w:val="00053E4E"/>
    <w:rsid w:val="000543A7"/>
    <w:rsid w:val="00054C45"/>
    <w:rsid w:val="00055B8E"/>
    <w:rsid w:val="00055EFB"/>
    <w:rsid w:val="00061F31"/>
    <w:rsid w:val="00062240"/>
    <w:rsid w:val="00062C12"/>
    <w:rsid w:val="00063039"/>
    <w:rsid w:val="0006676E"/>
    <w:rsid w:val="00072D84"/>
    <w:rsid w:val="00073542"/>
    <w:rsid w:val="0007524A"/>
    <w:rsid w:val="0007538D"/>
    <w:rsid w:val="00076795"/>
    <w:rsid w:val="00076BCD"/>
    <w:rsid w:val="000773DD"/>
    <w:rsid w:val="00077EB1"/>
    <w:rsid w:val="00080DB2"/>
    <w:rsid w:val="00082407"/>
    <w:rsid w:val="00082BD1"/>
    <w:rsid w:val="00082C3D"/>
    <w:rsid w:val="00082CF6"/>
    <w:rsid w:val="00084873"/>
    <w:rsid w:val="00086062"/>
    <w:rsid w:val="00090D78"/>
    <w:rsid w:val="00092D6C"/>
    <w:rsid w:val="00093828"/>
    <w:rsid w:val="00094059"/>
    <w:rsid w:val="00097D1B"/>
    <w:rsid w:val="00097F16"/>
    <w:rsid w:val="000A0AEC"/>
    <w:rsid w:val="000A1B83"/>
    <w:rsid w:val="000A3138"/>
    <w:rsid w:val="000A34BF"/>
    <w:rsid w:val="000A3B93"/>
    <w:rsid w:val="000A4462"/>
    <w:rsid w:val="000A4785"/>
    <w:rsid w:val="000A4C91"/>
    <w:rsid w:val="000A4D35"/>
    <w:rsid w:val="000A4DB9"/>
    <w:rsid w:val="000A69FF"/>
    <w:rsid w:val="000A7FB6"/>
    <w:rsid w:val="000A7FE1"/>
    <w:rsid w:val="000B0B39"/>
    <w:rsid w:val="000B1ADE"/>
    <w:rsid w:val="000B2940"/>
    <w:rsid w:val="000B2EEF"/>
    <w:rsid w:val="000B3D77"/>
    <w:rsid w:val="000B4123"/>
    <w:rsid w:val="000B415C"/>
    <w:rsid w:val="000B4833"/>
    <w:rsid w:val="000B5288"/>
    <w:rsid w:val="000B646D"/>
    <w:rsid w:val="000B6956"/>
    <w:rsid w:val="000C01AD"/>
    <w:rsid w:val="000C07EE"/>
    <w:rsid w:val="000C19FD"/>
    <w:rsid w:val="000C289D"/>
    <w:rsid w:val="000C3CEF"/>
    <w:rsid w:val="000C5C5B"/>
    <w:rsid w:val="000D012F"/>
    <w:rsid w:val="000D0241"/>
    <w:rsid w:val="000D13E1"/>
    <w:rsid w:val="000D1549"/>
    <w:rsid w:val="000D162A"/>
    <w:rsid w:val="000D21D5"/>
    <w:rsid w:val="000D3356"/>
    <w:rsid w:val="000D43CA"/>
    <w:rsid w:val="000D4F51"/>
    <w:rsid w:val="000D54E3"/>
    <w:rsid w:val="000D5AAC"/>
    <w:rsid w:val="000E0207"/>
    <w:rsid w:val="000E0FE3"/>
    <w:rsid w:val="000E15C7"/>
    <w:rsid w:val="000E2AA7"/>
    <w:rsid w:val="000E2C9E"/>
    <w:rsid w:val="000E77FA"/>
    <w:rsid w:val="000F1030"/>
    <w:rsid w:val="000F25EE"/>
    <w:rsid w:val="000F2861"/>
    <w:rsid w:val="000F7C0F"/>
    <w:rsid w:val="000F7FD2"/>
    <w:rsid w:val="001018A8"/>
    <w:rsid w:val="00104060"/>
    <w:rsid w:val="0010627E"/>
    <w:rsid w:val="0011004B"/>
    <w:rsid w:val="001106EE"/>
    <w:rsid w:val="001108FE"/>
    <w:rsid w:val="001113E6"/>
    <w:rsid w:val="00113E3F"/>
    <w:rsid w:val="0011421D"/>
    <w:rsid w:val="00114F14"/>
    <w:rsid w:val="0011512A"/>
    <w:rsid w:val="00117187"/>
    <w:rsid w:val="00117885"/>
    <w:rsid w:val="00117DEF"/>
    <w:rsid w:val="00120B23"/>
    <w:rsid w:val="001217F0"/>
    <w:rsid w:val="00121B11"/>
    <w:rsid w:val="00121DE4"/>
    <w:rsid w:val="0012279B"/>
    <w:rsid w:val="00123118"/>
    <w:rsid w:val="0012384A"/>
    <w:rsid w:val="00131D5C"/>
    <w:rsid w:val="00133659"/>
    <w:rsid w:val="00135859"/>
    <w:rsid w:val="0013599B"/>
    <w:rsid w:val="0013654F"/>
    <w:rsid w:val="0013676F"/>
    <w:rsid w:val="0013741A"/>
    <w:rsid w:val="00142CE0"/>
    <w:rsid w:val="001435DA"/>
    <w:rsid w:val="0014389D"/>
    <w:rsid w:val="001455B7"/>
    <w:rsid w:val="00146B80"/>
    <w:rsid w:val="00152CBB"/>
    <w:rsid w:val="00153ABB"/>
    <w:rsid w:val="00154AF8"/>
    <w:rsid w:val="00155F23"/>
    <w:rsid w:val="00156F8B"/>
    <w:rsid w:val="001627A2"/>
    <w:rsid w:val="0016293D"/>
    <w:rsid w:val="00162B1B"/>
    <w:rsid w:val="001639EF"/>
    <w:rsid w:val="00164112"/>
    <w:rsid w:val="001641D6"/>
    <w:rsid w:val="00164C6C"/>
    <w:rsid w:val="00164ED1"/>
    <w:rsid w:val="00165A38"/>
    <w:rsid w:val="00166006"/>
    <w:rsid w:val="001662A5"/>
    <w:rsid w:val="00166AA2"/>
    <w:rsid w:val="0016719E"/>
    <w:rsid w:val="001676F1"/>
    <w:rsid w:val="00171E61"/>
    <w:rsid w:val="00171EB9"/>
    <w:rsid w:val="0018066F"/>
    <w:rsid w:val="001839EC"/>
    <w:rsid w:val="00183BF7"/>
    <w:rsid w:val="001846EF"/>
    <w:rsid w:val="00184B29"/>
    <w:rsid w:val="0018601E"/>
    <w:rsid w:val="00186022"/>
    <w:rsid w:val="00186DC5"/>
    <w:rsid w:val="0019018F"/>
    <w:rsid w:val="001910BB"/>
    <w:rsid w:val="001919DD"/>
    <w:rsid w:val="00193214"/>
    <w:rsid w:val="00193BC4"/>
    <w:rsid w:val="00195679"/>
    <w:rsid w:val="001956D6"/>
    <w:rsid w:val="00195C4D"/>
    <w:rsid w:val="00196CBC"/>
    <w:rsid w:val="00196E71"/>
    <w:rsid w:val="00197D37"/>
    <w:rsid w:val="001A04CE"/>
    <w:rsid w:val="001A0721"/>
    <w:rsid w:val="001A2782"/>
    <w:rsid w:val="001A3042"/>
    <w:rsid w:val="001A3D9E"/>
    <w:rsid w:val="001A43BC"/>
    <w:rsid w:val="001A480E"/>
    <w:rsid w:val="001A605A"/>
    <w:rsid w:val="001A6B2D"/>
    <w:rsid w:val="001B310F"/>
    <w:rsid w:val="001B326D"/>
    <w:rsid w:val="001B48E9"/>
    <w:rsid w:val="001B568B"/>
    <w:rsid w:val="001B6B8C"/>
    <w:rsid w:val="001B7E2F"/>
    <w:rsid w:val="001C0226"/>
    <w:rsid w:val="001C3C73"/>
    <w:rsid w:val="001C4601"/>
    <w:rsid w:val="001C4A84"/>
    <w:rsid w:val="001C5832"/>
    <w:rsid w:val="001C5F0E"/>
    <w:rsid w:val="001C6E71"/>
    <w:rsid w:val="001C764E"/>
    <w:rsid w:val="001C7E7B"/>
    <w:rsid w:val="001D1FF1"/>
    <w:rsid w:val="001D3180"/>
    <w:rsid w:val="001D35AE"/>
    <w:rsid w:val="001D3923"/>
    <w:rsid w:val="001D4131"/>
    <w:rsid w:val="001D65B8"/>
    <w:rsid w:val="001D65BC"/>
    <w:rsid w:val="001D69FF"/>
    <w:rsid w:val="001E03D3"/>
    <w:rsid w:val="001E2DB5"/>
    <w:rsid w:val="001E392F"/>
    <w:rsid w:val="001E4714"/>
    <w:rsid w:val="001E6949"/>
    <w:rsid w:val="001E73A5"/>
    <w:rsid w:val="001E7784"/>
    <w:rsid w:val="001F14A1"/>
    <w:rsid w:val="001F15F6"/>
    <w:rsid w:val="001F1F4E"/>
    <w:rsid w:val="001F4669"/>
    <w:rsid w:val="001F4B8D"/>
    <w:rsid w:val="001F67AA"/>
    <w:rsid w:val="001F7C5B"/>
    <w:rsid w:val="00200A87"/>
    <w:rsid w:val="00203350"/>
    <w:rsid w:val="00203915"/>
    <w:rsid w:val="00203FB7"/>
    <w:rsid w:val="002042ED"/>
    <w:rsid w:val="00204A3A"/>
    <w:rsid w:val="00207E71"/>
    <w:rsid w:val="002124CF"/>
    <w:rsid w:val="00212960"/>
    <w:rsid w:val="00212DA9"/>
    <w:rsid w:val="002151FA"/>
    <w:rsid w:val="0021534C"/>
    <w:rsid w:val="0021669C"/>
    <w:rsid w:val="00216CD5"/>
    <w:rsid w:val="002179EF"/>
    <w:rsid w:val="00221820"/>
    <w:rsid w:val="00221884"/>
    <w:rsid w:val="00222C1A"/>
    <w:rsid w:val="00224AB3"/>
    <w:rsid w:val="00226940"/>
    <w:rsid w:val="002275E0"/>
    <w:rsid w:val="00227AD5"/>
    <w:rsid w:val="00230053"/>
    <w:rsid w:val="002306F4"/>
    <w:rsid w:val="00230D2A"/>
    <w:rsid w:val="0023678E"/>
    <w:rsid w:val="00237C30"/>
    <w:rsid w:val="0024008F"/>
    <w:rsid w:val="002409AF"/>
    <w:rsid w:val="002410C0"/>
    <w:rsid w:val="00241820"/>
    <w:rsid w:val="00243466"/>
    <w:rsid w:val="002462C0"/>
    <w:rsid w:val="0024692A"/>
    <w:rsid w:val="00246A09"/>
    <w:rsid w:val="00247A66"/>
    <w:rsid w:val="0025072C"/>
    <w:rsid w:val="00251EC1"/>
    <w:rsid w:val="00252C43"/>
    <w:rsid w:val="002545B2"/>
    <w:rsid w:val="002548B1"/>
    <w:rsid w:val="0025630C"/>
    <w:rsid w:val="0026152F"/>
    <w:rsid w:val="0026271F"/>
    <w:rsid w:val="0026279C"/>
    <w:rsid w:val="00265F51"/>
    <w:rsid w:val="0026657C"/>
    <w:rsid w:val="00267B5C"/>
    <w:rsid w:val="00267FFD"/>
    <w:rsid w:val="00270CE7"/>
    <w:rsid w:val="002741B5"/>
    <w:rsid w:val="002751DC"/>
    <w:rsid w:val="00275499"/>
    <w:rsid w:val="00275CF0"/>
    <w:rsid w:val="00275E80"/>
    <w:rsid w:val="002761F6"/>
    <w:rsid w:val="0027661C"/>
    <w:rsid w:val="0027795F"/>
    <w:rsid w:val="00277F57"/>
    <w:rsid w:val="002803A8"/>
    <w:rsid w:val="00280E45"/>
    <w:rsid w:val="002827E8"/>
    <w:rsid w:val="00286109"/>
    <w:rsid w:val="00286E4C"/>
    <w:rsid w:val="00287DEE"/>
    <w:rsid w:val="0029307C"/>
    <w:rsid w:val="002930D3"/>
    <w:rsid w:val="0029368B"/>
    <w:rsid w:val="00294CD6"/>
    <w:rsid w:val="00295251"/>
    <w:rsid w:val="0029724F"/>
    <w:rsid w:val="002972BE"/>
    <w:rsid w:val="00297DCE"/>
    <w:rsid w:val="002A0713"/>
    <w:rsid w:val="002A225A"/>
    <w:rsid w:val="002A3B66"/>
    <w:rsid w:val="002A4484"/>
    <w:rsid w:val="002A4B3C"/>
    <w:rsid w:val="002A68AF"/>
    <w:rsid w:val="002A74B7"/>
    <w:rsid w:val="002B1D96"/>
    <w:rsid w:val="002B1E94"/>
    <w:rsid w:val="002B23A4"/>
    <w:rsid w:val="002B3575"/>
    <w:rsid w:val="002B40C5"/>
    <w:rsid w:val="002B4EAE"/>
    <w:rsid w:val="002B55AF"/>
    <w:rsid w:val="002B7B90"/>
    <w:rsid w:val="002C029E"/>
    <w:rsid w:val="002C553F"/>
    <w:rsid w:val="002C5D0A"/>
    <w:rsid w:val="002C61E5"/>
    <w:rsid w:val="002C6658"/>
    <w:rsid w:val="002C6B58"/>
    <w:rsid w:val="002C7C2A"/>
    <w:rsid w:val="002D2ACD"/>
    <w:rsid w:val="002D3BA0"/>
    <w:rsid w:val="002D4DA4"/>
    <w:rsid w:val="002D4F9B"/>
    <w:rsid w:val="002D52E6"/>
    <w:rsid w:val="002D66AA"/>
    <w:rsid w:val="002D78BC"/>
    <w:rsid w:val="002E0187"/>
    <w:rsid w:val="002E039E"/>
    <w:rsid w:val="002E19B3"/>
    <w:rsid w:val="002E2D29"/>
    <w:rsid w:val="002E3B1D"/>
    <w:rsid w:val="002E5B9F"/>
    <w:rsid w:val="002E61A8"/>
    <w:rsid w:val="002E6D23"/>
    <w:rsid w:val="002E74CB"/>
    <w:rsid w:val="002E7B28"/>
    <w:rsid w:val="002F1737"/>
    <w:rsid w:val="002F1EA4"/>
    <w:rsid w:val="002F3068"/>
    <w:rsid w:val="002F34BF"/>
    <w:rsid w:val="002F386F"/>
    <w:rsid w:val="002F5F50"/>
    <w:rsid w:val="00301255"/>
    <w:rsid w:val="00302DA2"/>
    <w:rsid w:val="003036B8"/>
    <w:rsid w:val="00303720"/>
    <w:rsid w:val="003038B2"/>
    <w:rsid w:val="00304DFC"/>
    <w:rsid w:val="00304E27"/>
    <w:rsid w:val="00307745"/>
    <w:rsid w:val="00307798"/>
    <w:rsid w:val="003118D6"/>
    <w:rsid w:val="00315BD5"/>
    <w:rsid w:val="00320B4D"/>
    <w:rsid w:val="00321315"/>
    <w:rsid w:val="00321749"/>
    <w:rsid w:val="00323B07"/>
    <w:rsid w:val="00323F53"/>
    <w:rsid w:val="0032695F"/>
    <w:rsid w:val="00326A4F"/>
    <w:rsid w:val="00327D2B"/>
    <w:rsid w:val="00330A26"/>
    <w:rsid w:val="003314D0"/>
    <w:rsid w:val="0033254E"/>
    <w:rsid w:val="00334484"/>
    <w:rsid w:val="003350DE"/>
    <w:rsid w:val="0033717F"/>
    <w:rsid w:val="00340071"/>
    <w:rsid w:val="0034104D"/>
    <w:rsid w:val="00341678"/>
    <w:rsid w:val="003420C5"/>
    <w:rsid w:val="003460FC"/>
    <w:rsid w:val="0034626A"/>
    <w:rsid w:val="00350DF0"/>
    <w:rsid w:val="0035163E"/>
    <w:rsid w:val="00351B96"/>
    <w:rsid w:val="00352AB5"/>
    <w:rsid w:val="00352C7D"/>
    <w:rsid w:val="00353970"/>
    <w:rsid w:val="00361420"/>
    <w:rsid w:val="00361446"/>
    <w:rsid w:val="00362343"/>
    <w:rsid w:val="003650F8"/>
    <w:rsid w:val="0036570B"/>
    <w:rsid w:val="003672D1"/>
    <w:rsid w:val="0037168C"/>
    <w:rsid w:val="0037325F"/>
    <w:rsid w:val="0037431A"/>
    <w:rsid w:val="003746DD"/>
    <w:rsid w:val="00375804"/>
    <w:rsid w:val="00375FB6"/>
    <w:rsid w:val="00376C48"/>
    <w:rsid w:val="00381EC8"/>
    <w:rsid w:val="00382905"/>
    <w:rsid w:val="0038313F"/>
    <w:rsid w:val="00383B63"/>
    <w:rsid w:val="00385161"/>
    <w:rsid w:val="00390650"/>
    <w:rsid w:val="00390CFB"/>
    <w:rsid w:val="00390F2D"/>
    <w:rsid w:val="00394076"/>
    <w:rsid w:val="003945B7"/>
    <w:rsid w:val="00394AB4"/>
    <w:rsid w:val="00394F15"/>
    <w:rsid w:val="00397760"/>
    <w:rsid w:val="003A067E"/>
    <w:rsid w:val="003A11F6"/>
    <w:rsid w:val="003A1B9E"/>
    <w:rsid w:val="003A20AA"/>
    <w:rsid w:val="003A271F"/>
    <w:rsid w:val="003A374C"/>
    <w:rsid w:val="003A4357"/>
    <w:rsid w:val="003A61ED"/>
    <w:rsid w:val="003A6473"/>
    <w:rsid w:val="003A70CA"/>
    <w:rsid w:val="003B148E"/>
    <w:rsid w:val="003B2343"/>
    <w:rsid w:val="003B6BF6"/>
    <w:rsid w:val="003C1E50"/>
    <w:rsid w:val="003C4566"/>
    <w:rsid w:val="003C4A2C"/>
    <w:rsid w:val="003C57DB"/>
    <w:rsid w:val="003C5CCA"/>
    <w:rsid w:val="003C6140"/>
    <w:rsid w:val="003C7637"/>
    <w:rsid w:val="003C7BB5"/>
    <w:rsid w:val="003C7D41"/>
    <w:rsid w:val="003D0629"/>
    <w:rsid w:val="003D1DEF"/>
    <w:rsid w:val="003D2DD1"/>
    <w:rsid w:val="003D2F56"/>
    <w:rsid w:val="003D4285"/>
    <w:rsid w:val="003D52A9"/>
    <w:rsid w:val="003D5ECA"/>
    <w:rsid w:val="003D6440"/>
    <w:rsid w:val="003D726E"/>
    <w:rsid w:val="003E01D9"/>
    <w:rsid w:val="003E157F"/>
    <w:rsid w:val="003E1DFF"/>
    <w:rsid w:val="003E20FB"/>
    <w:rsid w:val="003E3A22"/>
    <w:rsid w:val="003E3E80"/>
    <w:rsid w:val="003E4B47"/>
    <w:rsid w:val="003E7DEC"/>
    <w:rsid w:val="003F1739"/>
    <w:rsid w:val="003F2040"/>
    <w:rsid w:val="003F2FBB"/>
    <w:rsid w:val="003F3D3F"/>
    <w:rsid w:val="003F4B2D"/>
    <w:rsid w:val="00401E7B"/>
    <w:rsid w:val="00402A82"/>
    <w:rsid w:val="00404911"/>
    <w:rsid w:val="00404E7B"/>
    <w:rsid w:val="00405627"/>
    <w:rsid w:val="00406089"/>
    <w:rsid w:val="00410891"/>
    <w:rsid w:val="00410CAD"/>
    <w:rsid w:val="0041251D"/>
    <w:rsid w:val="00413BA2"/>
    <w:rsid w:val="0041488B"/>
    <w:rsid w:val="00415B62"/>
    <w:rsid w:val="004160FF"/>
    <w:rsid w:val="00420394"/>
    <w:rsid w:val="00420560"/>
    <w:rsid w:val="00420CAA"/>
    <w:rsid w:val="00421760"/>
    <w:rsid w:val="00423095"/>
    <w:rsid w:val="0042350D"/>
    <w:rsid w:val="00423678"/>
    <w:rsid w:val="004237F3"/>
    <w:rsid w:val="0042421B"/>
    <w:rsid w:val="00424915"/>
    <w:rsid w:val="00424A87"/>
    <w:rsid w:val="0042511A"/>
    <w:rsid w:val="004330DE"/>
    <w:rsid w:val="00433930"/>
    <w:rsid w:val="004346A6"/>
    <w:rsid w:val="00434B07"/>
    <w:rsid w:val="0043739F"/>
    <w:rsid w:val="004408DD"/>
    <w:rsid w:val="00440B97"/>
    <w:rsid w:val="00443A2E"/>
    <w:rsid w:val="00445EDE"/>
    <w:rsid w:val="004479F1"/>
    <w:rsid w:val="00451ADC"/>
    <w:rsid w:val="004531AA"/>
    <w:rsid w:val="0045346F"/>
    <w:rsid w:val="00453DE5"/>
    <w:rsid w:val="00456AD8"/>
    <w:rsid w:val="004574FF"/>
    <w:rsid w:val="00457904"/>
    <w:rsid w:val="0046093D"/>
    <w:rsid w:val="0046097E"/>
    <w:rsid w:val="00462030"/>
    <w:rsid w:val="00463CE9"/>
    <w:rsid w:val="00463DE0"/>
    <w:rsid w:val="00464AEB"/>
    <w:rsid w:val="004655E0"/>
    <w:rsid w:val="00466D2D"/>
    <w:rsid w:val="00466FAE"/>
    <w:rsid w:val="004679A2"/>
    <w:rsid w:val="00471689"/>
    <w:rsid w:val="00472DAC"/>
    <w:rsid w:val="004730EB"/>
    <w:rsid w:val="0047449C"/>
    <w:rsid w:val="00474B5A"/>
    <w:rsid w:val="00477938"/>
    <w:rsid w:val="00477BDC"/>
    <w:rsid w:val="00481814"/>
    <w:rsid w:val="00482686"/>
    <w:rsid w:val="00485CD4"/>
    <w:rsid w:val="00493B83"/>
    <w:rsid w:val="004953A3"/>
    <w:rsid w:val="004A0E67"/>
    <w:rsid w:val="004A107C"/>
    <w:rsid w:val="004A1A57"/>
    <w:rsid w:val="004A1B73"/>
    <w:rsid w:val="004A1C0A"/>
    <w:rsid w:val="004A22FE"/>
    <w:rsid w:val="004A2467"/>
    <w:rsid w:val="004A3FAA"/>
    <w:rsid w:val="004A52E0"/>
    <w:rsid w:val="004B066C"/>
    <w:rsid w:val="004B37AB"/>
    <w:rsid w:val="004B4042"/>
    <w:rsid w:val="004B4F2A"/>
    <w:rsid w:val="004B5681"/>
    <w:rsid w:val="004B63EC"/>
    <w:rsid w:val="004C016B"/>
    <w:rsid w:val="004C07C4"/>
    <w:rsid w:val="004C3998"/>
    <w:rsid w:val="004C3B2A"/>
    <w:rsid w:val="004C44E7"/>
    <w:rsid w:val="004C7D36"/>
    <w:rsid w:val="004D00D9"/>
    <w:rsid w:val="004D02EE"/>
    <w:rsid w:val="004D280C"/>
    <w:rsid w:val="004D37DA"/>
    <w:rsid w:val="004D58DA"/>
    <w:rsid w:val="004D66E1"/>
    <w:rsid w:val="004E08BA"/>
    <w:rsid w:val="004E20D2"/>
    <w:rsid w:val="004E27CF"/>
    <w:rsid w:val="004E2C1D"/>
    <w:rsid w:val="004E4808"/>
    <w:rsid w:val="004E4986"/>
    <w:rsid w:val="004E5A5E"/>
    <w:rsid w:val="004E5B3B"/>
    <w:rsid w:val="004E635D"/>
    <w:rsid w:val="004E66EC"/>
    <w:rsid w:val="004F02AF"/>
    <w:rsid w:val="004F19F0"/>
    <w:rsid w:val="004F1AE4"/>
    <w:rsid w:val="004F249F"/>
    <w:rsid w:val="004F3A34"/>
    <w:rsid w:val="004F42EE"/>
    <w:rsid w:val="004F5BF6"/>
    <w:rsid w:val="004F787B"/>
    <w:rsid w:val="0050126B"/>
    <w:rsid w:val="0050326C"/>
    <w:rsid w:val="00503DBE"/>
    <w:rsid w:val="005044D0"/>
    <w:rsid w:val="0050629A"/>
    <w:rsid w:val="005062EF"/>
    <w:rsid w:val="005072E6"/>
    <w:rsid w:val="00511138"/>
    <w:rsid w:val="00511785"/>
    <w:rsid w:val="00512B28"/>
    <w:rsid w:val="00512FFD"/>
    <w:rsid w:val="00514514"/>
    <w:rsid w:val="005154E1"/>
    <w:rsid w:val="005163CD"/>
    <w:rsid w:val="00516E08"/>
    <w:rsid w:val="0052155C"/>
    <w:rsid w:val="005220FC"/>
    <w:rsid w:val="005245F2"/>
    <w:rsid w:val="00524DEA"/>
    <w:rsid w:val="005257A4"/>
    <w:rsid w:val="0052614C"/>
    <w:rsid w:val="00526671"/>
    <w:rsid w:val="00526901"/>
    <w:rsid w:val="00526C73"/>
    <w:rsid w:val="00527E38"/>
    <w:rsid w:val="005302C6"/>
    <w:rsid w:val="00531E2B"/>
    <w:rsid w:val="00531EBA"/>
    <w:rsid w:val="00532013"/>
    <w:rsid w:val="00532686"/>
    <w:rsid w:val="0053316E"/>
    <w:rsid w:val="00534C28"/>
    <w:rsid w:val="00535C70"/>
    <w:rsid w:val="00537960"/>
    <w:rsid w:val="005400A5"/>
    <w:rsid w:val="00541CAC"/>
    <w:rsid w:val="0054401D"/>
    <w:rsid w:val="00544DC5"/>
    <w:rsid w:val="0054512B"/>
    <w:rsid w:val="005451B4"/>
    <w:rsid w:val="0054648F"/>
    <w:rsid w:val="00546BD5"/>
    <w:rsid w:val="0054782C"/>
    <w:rsid w:val="00547B09"/>
    <w:rsid w:val="00551284"/>
    <w:rsid w:val="005529F7"/>
    <w:rsid w:val="00552B5B"/>
    <w:rsid w:val="0055384A"/>
    <w:rsid w:val="005544A1"/>
    <w:rsid w:val="00557181"/>
    <w:rsid w:val="005577BB"/>
    <w:rsid w:val="00557C43"/>
    <w:rsid w:val="00557D40"/>
    <w:rsid w:val="00557FB9"/>
    <w:rsid w:val="00560FBB"/>
    <w:rsid w:val="005616E0"/>
    <w:rsid w:val="005622CB"/>
    <w:rsid w:val="005622D5"/>
    <w:rsid w:val="0056294D"/>
    <w:rsid w:val="005651FD"/>
    <w:rsid w:val="00565FCC"/>
    <w:rsid w:val="00566E52"/>
    <w:rsid w:val="005676EF"/>
    <w:rsid w:val="0057081F"/>
    <w:rsid w:val="00570FE1"/>
    <w:rsid w:val="00571092"/>
    <w:rsid w:val="00571CB1"/>
    <w:rsid w:val="00575784"/>
    <w:rsid w:val="00575B48"/>
    <w:rsid w:val="00576321"/>
    <w:rsid w:val="00576B2D"/>
    <w:rsid w:val="00577BE9"/>
    <w:rsid w:val="005827BA"/>
    <w:rsid w:val="00582BF7"/>
    <w:rsid w:val="00583F48"/>
    <w:rsid w:val="00585F96"/>
    <w:rsid w:val="00586277"/>
    <w:rsid w:val="00586892"/>
    <w:rsid w:val="00590072"/>
    <w:rsid w:val="005916EE"/>
    <w:rsid w:val="0059315B"/>
    <w:rsid w:val="00595E61"/>
    <w:rsid w:val="00596860"/>
    <w:rsid w:val="005968E6"/>
    <w:rsid w:val="005A07D0"/>
    <w:rsid w:val="005A11C8"/>
    <w:rsid w:val="005A1512"/>
    <w:rsid w:val="005A20F7"/>
    <w:rsid w:val="005A34DD"/>
    <w:rsid w:val="005A3880"/>
    <w:rsid w:val="005A48F1"/>
    <w:rsid w:val="005A5CA9"/>
    <w:rsid w:val="005A7132"/>
    <w:rsid w:val="005B02C5"/>
    <w:rsid w:val="005B3AE2"/>
    <w:rsid w:val="005B51B3"/>
    <w:rsid w:val="005C0751"/>
    <w:rsid w:val="005C1706"/>
    <w:rsid w:val="005C29D8"/>
    <w:rsid w:val="005C3267"/>
    <w:rsid w:val="005C5CC2"/>
    <w:rsid w:val="005D2C62"/>
    <w:rsid w:val="005D3748"/>
    <w:rsid w:val="005D37AE"/>
    <w:rsid w:val="005D4832"/>
    <w:rsid w:val="005D5298"/>
    <w:rsid w:val="005D5EFB"/>
    <w:rsid w:val="005D7629"/>
    <w:rsid w:val="005D7794"/>
    <w:rsid w:val="005D7AD9"/>
    <w:rsid w:val="005E109E"/>
    <w:rsid w:val="005E1313"/>
    <w:rsid w:val="005E26BD"/>
    <w:rsid w:val="005E5E13"/>
    <w:rsid w:val="005E6189"/>
    <w:rsid w:val="005F070F"/>
    <w:rsid w:val="005F0B18"/>
    <w:rsid w:val="005F220D"/>
    <w:rsid w:val="005F2A05"/>
    <w:rsid w:val="005F2F7B"/>
    <w:rsid w:val="005F3027"/>
    <w:rsid w:val="005F5599"/>
    <w:rsid w:val="005F59D5"/>
    <w:rsid w:val="005F65BE"/>
    <w:rsid w:val="006013F1"/>
    <w:rsid w:val="00604D56"/>
    <w:rsid w:val="006057E9"/>
    <w:rsid w:val="00606583"/>
    <w:rsid w:val="00607594"/>
    <w:rsid w:val="00607A03"/>
    <w:rsid w:val="00612813"/>
    <w:rsid w:val="00613B13"/>
    <w:rsid w:val="00615147"/>
    <w:rsid w:val="00615A29"/>
    <w:rsid w:val="00616C52"/>
    <w:rsid w:val="00617347"/>
    <w:rsid w:val="0062008C"/>
    <w:rsid w:val="0062070C"/>
    <w:rsid w:val="0062141C"/>
    <w:rsid w:val="00622152"/>
    <w:rsid w:val="006230B2"/>
    <w:rsid w:val="0062385A"/>
    <w:rsid w:val="00623AC0"/>
    <w:rsid w:val="00624C16"/>
    <w:rsid w:val="00625704"/>
    <w:rsid w:val="00627219"/>
    <w:rsid w:val="0062728C"/>
    <w:rsid w:val="00627298"/>
    <w:rsid w:val="00627402"/>
    <w:rsid w:val="00630153"/>
    <w:rsid w:val="00630480"/>
    <w:rsid w:val="006321C8"/>
    <w:rsid w:val="006323FB"/>
    <w:rsid w:val="00632E8A"/>
    <w:rsid w:val="0063383E"/>
    <w:rsid w:val="00633910"/>
    <w:rsid w:val="00633F68"/>
    <w:rsid w:val="00640508"/>
    <w:rsid w:val="00640558"/>
    <w:rsid w:val="006420BB"/>
    <w:rsid w:val="00643A6E"/>
    <w:rsid w:val="00644F08"/>
    <w:rsid w:val="00646272"/>
    <w:rsid w:val="00646C14"/>
    <w:rsid w:val="00646E60"/>
    <w:rsid w:val="0064782E"/>
    <w:rsid w:val="00647E6D"/>
    <w:rsid w:val="006504B3"/>
    <w:rsid w:val="00651F5F"/>
    <w:rsid w:val="006521DE"/>
    <w:rsid w:val="00653115"/>
    <w:rsid w:val="00653140"/>
    <w:rsid w:val="0065522F"/>
    <w:rsid w:val="00657515"/>
    <w:rsid w:val="00657D4D"/>
    <w:rsid w:val="006618E2"/>
    <w:rsid w:val="00662D10"/>
    <w:rsid w:val="00662EE6"/>
    <w:rsid w:val="0066530D"/>
    <w:rsid w:val="00670375"/>
    <w:rsid w:val="006739B9"/>
    <w:rsid w:val="00674232"/>
    <w:rsid w:val="0067492C"/>
    <w:rsid w:val="00675035"/>
    <w:rsid w:val="00675495"/>
    <w:rsid w:val="00675F58"/>
    <w:rsid w:val="00676814"/>
    <w:rsid w:val="006777F1"/>
    <w:rsid w:val="006857AC"/>
    <w:rsid w:val="00685C6D"/>
    <w:rsid w:val="00690D85"/>
    <w:rsid w:val="0069418A"/>
    <w:rsid w:val="006943D0"/>
    <w:rsid w:val="006946D4"/>
    <w:rsid w:val="006951B6"/>
    <w:rsid w:val="006953A8"/>
    <w:rsid w:val="006962B8"/>
    <w:rsid w:val="006973AF"/>
    <w:rsid w:val="006A0FFF"/>
    <w:rsid w:val="006A114D"/>
    <w:rsid w:val="006A2E80"/>
    <w:rsid w:val="006A4084"/>
    <w:rsid w:val="006A5FC9"/>
    <w:rsid w:val="006A679E"/>
    <w:rsid w:val="006A7C5B"/>
    <w:rsid w:val="006B02A5"/>
    <w:rsid w:val="006B066B"/>
    <w:rsid w:val="006B24BB"/>
    <w:rsid w:val="006B2C2D"/>
    <w:rsid w:val="006B2C80"/>
    <w:rsid w:val="006B32D4"/>
    <w:rsid w:val="006B3883"/>
    <w:rsid w:val="006B3C7F"/>
    <w:rsid w:val="006B6913"/>
    <w:rsid w:val="006B6EA8"/>
    <w:rsid w:val="006C020D"/>
    <w:rsid w:val="006C18D7"/>
    <w:rsid w:val="006C3ADC"/>
    <w:rsid w:val="006C40A7"/>
    <w:rsid w:val="006C4F01"/>
    <w:rsid w:val="006C5AE8"/>
    <w:rsid w:val="006C6B73"/>
    <w:rsid w:val="006C6E6A"/>
    <w:rsid w:val="006C7423"/>
    <w:rsid w:val="006D0981"/>
    <w:rsid w:val="006D0BD8"/>
    <w:rsid w:val="006D1045"/>
    <w:rsid w:val="006D3404"/>
    <w:rsid w:val="006D3804"/>
    <w:rsid w:val="006E0DC4"/>
    <w:rsid w:val="006E151D"/>
    <w:rsid w:val="006E184C"/>
    <w:rsid w:val="006E3237"/>
    <w:rsid w:val="006E49D2"/>
    <w:rsid w:val="006E5C20"/>
    <w:rsid w:val="006E629C"/>
    <w:rsid w:val="006E6716"/>
    <w:rsid w:val="006E7083"/>
    <w:rsid w:val="006E71B9"/>
    <w:rsid w:val="006E793A"/>
    <w:rsid w:val="006F003E"/>
    <w:rsid w:val="006F29D5"/>
    <w:rsid w:val="006F2D0F"/>
    <w:rsid w:val="006F3C1E"/>
    <w:rsid w:val="006F76DC"/>
    <w:rsid w:val="007014EB"/>
    <w:rsid w:val="00701BC0"/>
    <w:rsid w:val="0070216B"/>
    <w:rsid w:val="00702D1B"/>
    <w:rsid w:val="00702FDF"/>
    <w:rsid w:val="007030D8"/>
    <w:rsid w:val="0070607B"/>
    <w:rsid w:val="00707A81"/>
    <w:rsid w:val="00707F6F"/>
    <w:rsid w:val="0071016B"/>
    <w:rsid w:val="0071072B"/>
    <w:rsid w:val="007108D5"/>
    <w:rsid w:val="0071205B"/>
    <w:rsid w:val="007126AF"/>
    <w:rsid w:val="00713570"/>
    <w:rsid w:val="00713FF7"/>
    <w:rsid w:val="00715003"/>
    <w:rsid w:val="007151EB"/>
    <w:rsid w:val="00715CCD"/>
    <w:rsid w:val="00716C68"/>
    <w:rsid w:val="007174F7"/>
    <w:rsid w:val="00721242"/>
    <w:rsid w:val="00721D6F"/>
    <w:rsid w:val="00722C2E"/>
    <w:rsid w:val="007235B3"/>
    <w:rsid w:val="00723D02"/>
    <w:rsid w:val="00725CB4"/>
    <w:rsid w:val="0072628D"/>
    <w:rsid w:val="007264E5"/>
    <w:rsid w:val="00731DDE"/>
    <w:rsid w:val="00732382"/>
    <w:rsid w:val="007325F6"/>
    <w:rsid w:val="00733C96"/>
    <w:rsid w:val="0073486D"/>
    <w:rsid w:val="00734B07"/>
    <w:rsid w:val="00736FD1"/>
    <w:rsid w:val="00737044"/>
    <w:rsid w:val="00740AB5"/>
    <w:rsid w:val="00740AC8"/>
    <w:rsid w:val="00740E4F"/>
    <w:rsid w:val="007431DA"/>
    <w:rsid w:val="00743322"/>
    <w:rsid w:val="00744299"/>
    <w:rsid w:val="007442E4"/>
    <w:rsid w:val="00745381"/>
    <w:rsid w:val="00746D44"/>
    <w:rsid w:val="007479C6"/>
    <w:rsid w:val="00753DC9"/>
    <w:rsid w:val="0075718F"/>
    <w:rsid w:val="00762888"/>
    <w:rsid w:val="00763BE3"/>
    <w:rsid w:val="007647F7"/>
    <w:rsid w:val="00765042"/>
    <w:rsid w:val="0076562B"/>
    <w:rsid w:val="007658B0"/>
    <w:rsid w:val="00765DBF"/>
    <w:rsid w:val="00766554"/>
    <w:rsid w:val="007679C1"/>
    <w:rsid w:val="007705CD"/>
    <w:rsid w:val="00770B9B"/>
    <w:rsid w:val="00771810"/>
    <w:rsid w:val="0077273F"/>
    <w:rsid w:val="00772B89"/>
    <w:rsid w:val="00773E58"/>
    <w:rsid w:val="007746FF"/>
    <w:rsid w:val="00774A8C"/>
    <w:rsid w:val="00774D05"/>
    <w:rsid w:val="00775D8D"/>
    <w:rsid w:val="007762AC"/>
    <w:rsid w:val="007767B0"/>
    <w:rsid w:val="007768A3"/>
    <w:rsid w:val="00776C45"/>
    <w:rsid w:val="00777227"/>
    <w:rsid w:val="00777696"/>
    <w:rsid w:val="00783384"/>
    <w:rsid w:val="00784EE0"/>
    <w:rsid w:val="00790910"/>
    <w:rsid w:val="00791214"/>
    <w:rsid w:val="0079180A"/>
    <w:rsid w:val="007924F4"/>
    <w:rsid w:val="00793A45"/>
    <w:rsid w:val="007941B7"/>
    <w:rsid w:val="0079422F"/>
    <w:rsid w:val="0079423F"/>
    <w:rsid w:val="00796565"/>
    <w:rsid w:val="007A062D"/>
    <w:rsid w:val="007A385A"/>
    <w:rsid w:val="007A42FB"/>
    <w:rsid w:val="007A5CB1"/>
    <w:rsid w:val="007A615C"/>
    <w:rsid w:val="007A62E5"/>
    <w:rsid w:val="007A6420"/>
    <w:rsid w:val="007A6E86"/>
    <w:rsid w:val="007A6FF4"/>
    <w:rsid w:val="007A7E53"/>
    <w:rsid w:val="007B0100"/>
    <w:rsid w:val="007B043E"/>
    <w:rsid w:val="007B0785"/>
    <w:rsid w:val="007B1FD5"/>
    <w:rsid w:val="007B374A"/>
    <w:rsid w:val="007B74F3"/>
    <w:rsid w:val="007C0BE1"/>
    <w:rsid w:val="007C0E6C"/>
    <w:rsid w:val="007C2AB7"/>
    <w:rsid w:val="007C2AF7"/>
    <w:rsid w:val="007C2C2C"/>
    <w:rsid w:val="007C34C0"/>
    <w:rsid w:val="007C3C14"/>
    <w:rsid w:val="007C43F1"/>
    <w:rsid w:val="007D002D"/>
    <w:rsid w:val="007D3B7B"/>
    <w:rsid w:val="007D4C76"/>
    <w:rsid w:val="007D620B"/>
    <w:rsid w:val="007D75AE"/>
    <w:rsid w:val="007E0D22"/>
    <w:rsid w:val="007E13F5"/>
    <w:rsid w:val="007E247F"/>
    <w:rsid w:val="007E2756"/>
    <w:rsid w:val="007E2E56"/>
    <w:rsid w:val="007E347E"/>
    <w:rsid w:val="007E4339"/>
    <w:rsid w:val="007E50E2"/>
    <w:rsid w:val="007F1D93"/>
    <w:rsid w:val="007F3517"/>
    <w:rsid w:val="007F3C00"/>
    <w:rsid w:val="007F439F"/>
    <w:rsid w:val="007F47CA"/>
    <w:rsid w:val="007F54AB"/>
    <w:rsid w:val="007F5A2E"/>
    <w:rsid w:val="0080025B"/>
    <w:rsid w:val="008028DA"/>
    <w:rsid w:val="00802987"/>
    <w:rsid w:val="008038A9"/>
    <w:rsid w:val="008048B3"/>
    <w:rsid w:val="008051B3"/>
    <w:rsid w:val="00805BB6"/>
    <w:rsid w:val="008066F7"/>
    <w:rsid w:val="00806A97"/>
    <w:rsid w:val="008110ED"/>
    <w:rsid w:val="00811500"/>
    <w:rsid w:val="00814FD6"/>
    <w:rsid w:val="00815792"/>
    <w:rsid w:val="0081712B"/>
    <w:rsid w:val="008228F3"/>
    <w:rsid w:val="00824DF5"/>
    <w:rsid w:val="0083012E"/>
    <w:rsid w:val="008349A7"/>
    <w:rsid w:val="0083667D"/>
    <w:rsid w:val="00840380"/>
    <w:rsid w:val="008425CE"/>
    <w:rsid w:val="00842F38"/>
    <w:rsid w:val="00845EA8"/>
    <w:rsid w:val="00850212"/>
    <w:rsid w:val="0085247F"/>
    <w:rsid w:val="008530C0"/>
    <w:rsid w:val="00855086"/>
    <w:rsid w:val="008623B4"/>
    <w:rsid w:val="00863040"/>
    <w:rsid w:val="008636BA"/>
    <w:rsid w:val="00863C7D"/>
    <w:rsid w:val="0087204E"/>
    <w:rsid w:val="00872987"/>
    <w:rsid w:val="008730B8"/>
    <w:rsid w:val="008735E1"/>
    <w:rsid w:val="008743DC"/>
    <w:rsid w:val="008746F4"/>
    <w:rsid w:val="00875F0E"/>
    <w:rsid w:val="00876293"/>
    <w:rsid w:val="00876B02"/>
    <w:rsid w:val="00876D0B"/>
    <w:rsid w:val="00877EA3"/>
    <w:rsid w:val="008808D1"/>
    <w:rsid w:val="00880BB1"/>
    <w:rsid w:val="0088154D"/>
    <w:rsid w:val="0088188C"/>
    <w:rsid w:val="008857E1"/>
    <w:rsid w:val="008862C4"/>
    <w:rsid w:val="008870A9"/>
    <w:rsid w:val="00887D7B"/>
    <w:rsid w:val="008910F1"/>
    <w:rsid w:val="00892565"/>
    <w:rsid w:val="00892EC8"/>
    <w:rsid w:val="00893FD5"/>
    <w:rsid w:val="008941A2"/>
    <w:rsid w:val="0089436F"/>
    <w:rsid w:val="00894908"/>
    <w:rsid w:val="00895DF7"/>
    <w:rsid w:val="00896E2A"/>
    <w:rsid w:val="00897C30"/>
    <w:rsid w:val="008A03B7"/>
    <w:rsid w:val="008A05D7"/>
    <w:rsid w:val="008A0F58"/>
    <w:rsid w:val="008A1B0C"/>
    <w:rsid w:val="008A2C2B"/>
    <w:rsid w:val="008A44EB"/>
    <w:rsid w:val="008A5F1C"/>
    <w:rsid w:val="008A630B"/>
    <w:rsid w:val="008A780D"/>
    <w:rsid w:val="008B05EF"/>
    <w:rsid w:val="008B141E"/>
    <w:rsid w:val="008B28C2"/>
    <w:rsid w:val="008B2EEB"/>
    <w:rsid w:val="008B47F5"/>
    <w:rsid w:val="008B4B7F"/>
    <w:rsid w:val="008B4CC5"/>
    <w:rsid w:val="008B5B88"/>
    <w:rsid w:val="008B5F21"/>
    <w:rsid w:val="008B6D8B"/>
    <w:rsid w:val="008C421C"/>
    <w:rsid w:val="008C552B"/>
    <w:rsid w:val="008C61ED"/>
    <w:rsid w:val="008D1CAE"/>
    <w:rsid w:val="008D3634"/>
    <w:rsid w:val="008D4603"/>
    <w:rsid w:val="008D4B0E"/>
    <w:rsid w:val="008D5600"/>
    <w:rsid w:val="008D6B48"/>
    <w:rsid w:val="008D7676"/>
    <w:rsid w:val="008E7200"/>
    <w:rsid w:val="008E7819"/>
    <w:rsid w:val="008F061C"/>
    <w:rsid w:val="008F115F"/>
    <w:rsid w:val="008F17CF"/>
    <w:rsid w:val="008F2AE8"/>
    <w:rsid w:val="008F3161"/>
    <w:rsid w:val="008F406F"/>
    <w:rsid w:val="008F6986"/>
    <w:rsid w:val="008F7AA0"/>
    <w:rsid w:val="00900699"/>
    <w:rsid w:val="00902C73"/>
    <w:rsid w:val="00902D01"/>
    <w:rsid w:val="00903991"/>
    <w:rsid w:val="00903A22"/>
    <w:rsid w:val="00904571"/>
    <w:rsid w:val="009048BB"/>
    <w:rsid w:val="00905D1D"/>
    <w:rsid w:val="0090652F"/>
    <w:rsid w:val="00906B7E"/>
    <w:rsid w:val="00907AFE"/>
    <w:rsid w:val="00907EB4"/>
    <w:rsid w:val="00911DEA"/>
    <w:rsid w:val="00916C11"/>
    <w:rsid w:val="00916EA1"/>
    <w:rsid w:val="00921B92"/>
    <w:rsid w:val="00921DB2"/>
    <w:rsid w:val="009227DC"/>
    <w:rsid w:val="009234A3"/>
    <w:rsid w:val="0092369E"/>
    <w:rsid w:val="00925DD7"/>
    <w:rsid w:val="00930909"/>
    <w:rsid w:val="00933225"/>
    <w:rsid w:val="0093323C"/>
    <w:rsid w:val="00934E52"/>
    <w:rsid w:val="00934FE2"/>
    <w:rsid w:val="0093632A"/>
    <w:rsid w:val="00936622"/>
    <w:rsid w:val="00937717"/>
    <w:rsid w:val="0094045C"/>
    <w:rsid w:val="009420A9"/>
    <w:rsid w:val="00942B97"/>
    <w:rsid w:val="00943C85"/>
    <w:rsid w:val="00951BA2"/>
    <w:rsid w:val="00953CD2"/>
    <w:rsid w:val="00956E5C"/>
    <w:rsid w:val="0096030C"/>
    <w:rsid w:val="0096051F"/>
    <w:rsid w:val="009621C2"/>
    <w:rsid w:val="00964101"/>
    <w:rsid w:val="0096447E"/>
    <w:rsid w:val="00967563"/>
    <w:rsid w:val="00970F45"/>
    <w:rsid w:val="009762A4"/>
    <w:rsid w:val="009765B7"/>
    <w:rsid w:val="0097731E"/>
    <w:rsid w:val="00977F0E"/>
    <w:rsid w:val="00981752"/>
    <w:rsid w:val="009817B6"/>
    <w:rsid w:val="00981BFC"/>
    <w:rsid w:val="009821FA"/>
    <w:rsid w:val="00983FDC"/>
    <w:rsid w:val="00984395"/>
    <w:rsid w:val="009860A9"/>
    <w:rsid w:val="009877AA"/>
    <w:rsid w:val="009878B2"/>
    <w:rsid w:val="009907D0"/>
    <w:rsid w:val="00992BD8"/>
    <w:rsid w:val="00994277"/>
    <w:rsid w:val="009960E5"/>
    <w:rsid w:val="00996537"/>
    <w:rsid w:val="00996D68"/>
    <w:rsid w:val="009A1DCD"/>
    <w:rsid w:val="009A5DA1"/>
    <w:rsid w:val="009A6579"/>
    <w:rsid w:val="009A7B06"/>
    <w:rsid w:val="009B00DD"/>
    <w:rsid w:val="009B0CD0"/>
    <w:rsid w:val="009B0FC3"/>
    <w:rsid w:val="009B1F37"/>
    <w:rsid w:val="009B404B"/>
    <w:rsid w:val="009B5451"/>
    <w:rsid w:val="009B7102"/>
    <w:rsid w:val="009B76E7"/>
    <w:rsid w:val="009B7979"/>
    <w:rsid w:val="009B7C30"/>
    <w:rsid w:val="009C0300"/>
    <w:rsid w:val="009C05BD"/>
    <w:rsid w:val="009C06A3"/>
    <w:rsid w:val="009C29F7"/>
    <w:rsid w:val="009C3949"/>
    <w:rsid w:val="009C3BD2"/>
    <w:rsid w:val="009C58A3"/>
    <w:rsid w:val="009C5C70"/>
    <w:rsid w:val="009C79D5"/>
    <w:rsid w:val="009D1381"/>
    <w:rsid w:val="009D1AA3"/>
    <w:rsid w:val="009D5357"/>
    <w:rsid w:val="009E0B36"/>
    <w:rsid w:val="009E0E94"/>
    <w:rsid w:val="009E1C16"/>
    <w:rsid w:val="009E2A44"/>
    <w:rsid w:val="009E2DC5"/>
    <w:rsid w:val="009E3EBA"/>
    <w:rsid w:val="009E5AD5"/>
    <w:rsid w:val="009E6E18"/>
    <w:rsid w:val="009E6F10"/>
    <w:rsid w:val="009F043F"/>
    <w:rsid w:val="009F083E"/>
    <w:rsid w:val="009F0EA7"/>
    <w:rsid w:val="009F2E65"/>
    <w:rsid w:val="009F3EC7"/>
    <w:rsid w:val="009F63B4"/>
    <w:rsid w:val="009F762F"/>
    <w:rsid w:val="009F7C64"/>
    <w:rsid w:val="00A00ACA"/>
    <w:rsid w:val="00A020B4"/>
    <w:rsid w:val="00A0218C"/>
    <w:rsid w:val="00A02B1B"/>
    <w:rsid w:val="00A02B4B"/>
    <w:rsid w:val="00A02E5F"/>
    <w:rsid w:val="00A032E5"/>
    <w:rsid w:val="00A032EE"/>
    <w:rsid w:val="00A04BF5"/>
    <w:rsid w:val="00A05D1A"/>
    <w:rsid w:val="00A060AC"/>
    <w:rsid w:val="00A10153"/>
    <w:rsid w:val="00A10DF3"/>
    <w:rsid w:val="00A11F57"/>
    <w:rsid w:val="00A13FEF"/>
    <w:rsid w:val="00A14226"/>
    <w:rsid w:val="00A156BF"/>
    <w:rsid w:val="00A16976"/>
    <w:rsid w:val="00A16ED1"/>
    <w:rsid w:val="00A17401"/>
    <w:rsid w:val="00A176ED"/>
    <w:rsid w:val="00A17E53"/>
    <w:rsid w:val="00A211D1"/>
    <w:rsid w:val="00A21E3F"/>
    <w:rsid w:val="00A23099"/>
    <w:rsid w:val="00A239BB"/>
    <w:rsid w:val="00A23E9E"/>
    <w:rsid w:val="00A24197"/>
    <w:rsid w:val="00A24DC6"/>
    <w:rsid w:val="00A2558A"/>
    <w:rsid w:val="00A26A18"/>
    <w:rsid w:val="00A30458"/>
    <w:rsid w:val="00A30812"/>
    <w:rsid w:val="00A31CE3"/>
    <w:rsid w:val="00A33670"/>
    <w:rsid w:val="00A34757"/>
    <w:rsid w:val="00A34AC5"/>
    <w:rsid w:val="00A356C1"/>
    <w:rsid w:val="00A3574F"/>
    <w:rsid w:val="00A36F8F"/>
    <w:rsid w:val="00A37CAB"/>
    <w:rsid w:val="00A4232A"/>
    <w:rsid w:val="00A4344B"/>
    <w:rsid w:val="00A43660"/>
    <w:rsid w:val="00A464BA"/>
    <w:rsid w:val="00A5259E"/>
    <w:rsid w:val="00A549D1"/>
    <w:rsid w:val="00A551EF"/>
    <w:rsid w:val="00A63C77"/>
    <w:rsid w:val="00A665EB"/>
    <w:rsid w:val="00A6666E"/>
    <w:rsid w:val="00A727B8"/>
    <w:rsid w:val="00A733F7"/>
    <w:rsid w:val="00A73AED"/>
    <w:rsid w:val="00A747EA"/>
    <w:rsid w:val="00A74ACA"/>
    <w:rsid w:val="00A7506A"/>
    <w:rsid w:val="00A80441"/>
    <w:rsid w:val="00A81154"/>
    <w:rsid w:val="00A812EF"/>
    <w:rsid w:val="00A81AD6"/>
    <w:rsid w:val="00A81DB2"/>
    <w:rsid w:val="00A81EBC"/>
    <w:rsid w:val="00A820B4"/>
    <w:rsid w:val="00A8288D"/>
    <w:rsid w:val="00A82939"/>
    <w:rsid w:val="00A83510"/>
    <w:rsid w:val="00A835C2"/>
    <w:rsid w:val="00A84582"/>
    <w:rsid w:val="00A86868"/>
    <w:rsid w:val="00A8738E"/>
    <w:rsid w:val="00A90ADC"/>
    <w:rsid w:val="00A90B0F"/>
    <w:rsid w:val="00A929E5"/>
    <w:rsid w:val="00A936AF"/>
    <w:rsid w:val="00A937D3"/>
    <w:rsid w:val="00A93993"/>
    <w:rsid w:val="00A94237"/>
    <w:rsid w:val="00A943CB"/>
    <w:rsid w:val="00A945DC"/>
    <w:rsid w:val="00A96D94"/>
    <w:rsid w:val="00A96F1E"/>
    <w:rsid w:val="00AA14CA"/>
    <w:rsid w:val="00AA1996"/>
    <w:rsid w:val="00AA2856"/>
    <w:rsid w:val="00AA3111"/>
    <w:rsid w:val="00AA7ED8"/>
    <w:rsid w:val="00AB0882"/>
    <w:rsid w:val="00AB1DCB"/>
    <w:rsid w:val="00AB2FBD"/>
    <w:rsid w:val="00AB5339"/>
    <w:rsid w:val="00AB7EB8"/>
    <w:rsid w:val="00AC0096"/>
    <w:rsid w:val="00AC074C"/>
    <w:rsid w:val="00AC0F9C"/>
    <w:rsid w:val="00AC29BB"/>
    <w:rsid w:val="00AC433F"/>
    <w:rsid w:val="00AC4643"/>
    <w:rsid w:val="00AC52C6"/>
    <w:rsid w:val="00AC5CCB"/>
    <w:rsid w:val="00AC5DD8"/>
    <w:rsid w:val="00AC6672"/>
    <w:rsid w:val="00AC7128"/>
    <w:rsid w:val="00AC7973"/>
    <w:rsid w:val="00AC7CE8"/>
    <w:rsid w:val="00AD1822"/>
    <w:rsid w:val="00AD21FB"/>
    <w:rsid w:val="00AD3539"/>
    <w:rsid w:val="00AD3B73"/>
    <w:rsid w:val="00AD4485"/>
    <w:rsid w:val="00AD5CA3"/>
    <w:rsid w:val="00AE18B1"/>
    <w:rsid w:val="00AE2A89"/>
    <w:rsid w:val="00AE66BA"/>
    <w:rsid w:val="00AE705A"/>
    <w:rsid w:val="00AF05C7"/>
    <w:rsid w:val="00AF0951"/>
    <w:rsid w:val="00AF197E"/>
    <w:rsid w:val="00AF228D"/>
    <w:rsid w:val="00AF259C"/>
    <w:rsid w:val="00AF3323"/>
    <w:rsid w:val="00B00DEE"/>
    <w:rsid w:val="00B01022"/>
    <w:rsid w:val="00B01C47"/>
    <w:rsid w:val="00B02203"/>
    <w:rsid w:val="00B02732"/>
    <w:rsid w:val="00B03D38"/>
    <w:rsid w:val="00B04584"/>
    <w:rsid w:val="00B046F9"/>
    <w:rsid w:val="00B05415"/>
    <w:rsid w:val="00B06C33"/>
    <w:rsid w:val="00B07C41"/>
    <w:rsid w:val="00B10472"/>
    <w:rsid w:val="00B10776"/>
    <w:rsid w:val="00B13E2E"/>
    <w:rsid w:val="00B13E7D"/>
    <w:rsid w:val="00B13F6D"/>
    <w:rsid w:val="00B143B0"/>
    <w:rsid w:val="00B1643E"/>
    <w:rsid w:val="00B1763E"/>
    <w:rsid w:val="00B17D34"/>
    <w:rsid w:val="00B205F7"/>
    <w:rsid w:val="00B20771"/>
    <w:rsid w:val="00B22B1D"/>
    <w:rsid w:val="00B236D1"/>
    <w:rsid w:val="00B23EAA"/>
    <w:rsid w:val="00B246CB"/>
    <w:rsid w:val="00B24A5C"/>
    <w:rsid w:val="00B24E1D"/>
    <w:rsid w:val="00B30698"/>
    <w:rsid w:val="00B32FAC"/>
    <w:rsid w:val="00B331A4"/>
    <w:rsid w:val="00B34501"/>
    <w:rsid w:val="00B3745C"/>
    <w:rsid w:val="00B37FEA"/>
    <w:rsid w:val="00B41222"/>
    <w:rsid w:val="00B424CA"/>
    <w:rsid w:val="00B4298E"/>
    <w:rsid w:val="00B50753"/>
    <w:rsid w:val="00B50FCB"/>
    <w:rsid w:val="00B5127B"/>
    <w:rsid w:val="00B51554"/>
    <w:rsid w:val="00B52B6D"/>
    <w:rsid w:val="00B53AFF"/>
    <w:rsid w:val="00B54C00"/>
    <w:rsid w:val="00B54DF2"/>
    <w:rsid w:val="00B55C23"/>
    <w:rsid w:val="00B56A18"/>
    <w:rsid w:val="00B60148"/>
    <w:rsid w:val="00B6037B"/>
    <w:rsid w:val="00B61465"/>
    <w:rsid w:val="00B614BD"/>
    <w:rsid w:val="00B61D97"/>
    <w:rsid w:val="00B62415"/>
    <w:rsid w:val="00B66C22"/>
    <w:rsid w:val="00B678A8"/>
    <w:rsid w:val="00B70D18"/>
    <w:rsid w:val="00B72FD9"/>
    <w:rsid w:val="00B74CC3"/>
    <w:rsid w:val="00B7666B"/>
    <w:rsid w:val="00B807D6"/>
    <w:rsid w:val="00B80DF1"/>
    <w:rsid w:val="00B81A1D"/>
    <w:rsid w:val="00B84A1E"/>
    <w:rsid w:val="00B85F87"/>
    <w:rsid w:val="00B86A9A"/>
    <w:rsid w:val="00B86EE2"/>
    <w:rsid w:val="00B87067"/>
    <w:rsid w:val="00B921B4"/>
    <w:rsid w:val="00B93D52"/>
    <w:rsid w:val="00B967F4"/>
    <w:rsid w:val="00B97FDF"/>
    <w:rsid w:val="00BA1795"/>
    <w:rsid w:val="00BA29E6"/>
    <w:rsid w:val="00BA32C6"/>
    <w:rsid w:val="00BA3E39"/>
    <w:rsid w:val="00BA70D6"/>
    <w:rsid w:val="00BA7F2A"/>
    <w:rsid w:val="00BB008B"/>
    <w:rsid w:val="00BB0212"/>
    <w:rsid w:val="00BB0D87"/>
    <w:rsid w:val="00BB2B4E"/>
    <w:rsid w:val="00BB3ACD"/>
    <w:rsid w:val="00BB4EC6"/>
    <w:rsid w:val="00BB5D51"/>
    <w:rsid w:val="00BB6021"/>
    <w:rsid w:val="00BB685A"/>
    <w:rsid w:val="00BB68BD"/>
    <w:rsid w:val="00BB74E2"/>
    <w:rsid w:val="00BC0307"/>
    <w:rsid w:val="00BC0510"/>
    <w:rsid w:val="00BC223C"/>
    <w:rsid w:val="00BC247C"/>
    <w:rsid w:val="00BC57E7"/>
    <w:rsid w:val="00BC60ED"/>
    <w:rsid w:val="00BD078D"/>
    <w:rsid w:val="00BD17A6"/>
    <w:rsid w:val="00BD2F59"/>
    <w:rsid w:val="00BD320D"/>
    <w:rsid w:val="00BD3F46"/>
    <w:rsid w:val="00BD57F2"/>
    <w:rsid w:val="00BD75F4"/>
    <w:rsid w:val="00BE04F8"/>
    <w:rsid w:val="00BE095E"/>
    <w:rsid w:val="00BE09BD"/>
    <w:rsid w:val="00BE18D7"/>
    <w:rsid w:val="00BE1CC3"/>
    <w:rsid w:val="00BE1D2B"/>
    <w:rsid w:val="00BE2362"/>
    <w:rsid w:val="00BE35AD"/>
    <w:rsid w:val="00BE3EDA"/>
    <w:rsid w:val="00BF02C0"/>
    <w:rsid w:val="00BF0DFE"/>
    <w:rsid w:val="00BF27A8"/>
    <w:rsid w:val="00BF4062"/>
    <w:rsid w:val="00BF5CDA"/>
    <w:rsid w:val="00BF5E0A"/>
    <w:rsid w:val="00C02E27"/>
    <w:rsid w:val="00C03728"/>
    <w:rsid w:val="00C045BF"/>
    <w:rsid w:val="00C04892"/>
    <w:rsid w:val="00C07A98"/>
    <w:rsid w:val="00C10B38"/>
    <w:rsid w:val="00C1232F"/>
    <w:rsid w:val="00C13E9B"/>
    <w:rsid w:val="00C17FFA"/>
    <w:rsid w:val="00C20F6C"/>
    <w:rsid w:val="00C2181C"/>
    <w:rsid w:val="00C21CB5"/>
    <w:rsid w:val="00C223D6"/>
    <w:rsid w:val="00C2389B"/>
    <w:rsid w:val="00C2521E"/>
    <w:rsid w:val="00C27473"/>
    <w:rsid w:val="00C30FC9"/>
    <w:rsid w:val="00C33EDC"/>
    <w:rsid w:val="00C352CF"/>
    <w:rsid w:val="00C403BC"/>
    <w:rsid w:val="00C418E4"/>
    <w:rsid w:val="00C42E7B"/>
    <w:rsid w:val="00C443A0"/>
    <w:rsid w:val="00C44982"/>
    <w:rsid w:val="00C45D56"/>
    <w:rsid w:val="00C4616B"/>
    <w:rsid w:val="00C461B4"/>
    <w:rsid w:val="00C46741"/>
    <w:rsid w:val="00C47AC2"/>
    <w:rsid w:val="00C51FBE"/>
    <w:rsid w:val="00C52B93"/>
    <w:rsid w:val="00C54085"/>
    <w:rsid w:val="00C54733"/>
    <w:rsid w:val="00C552C6"/>
    <w:rsid w:val="00C557AF"/>
    <w:rsid w:val="00C5581E"/>
    <w:rsid w:val="00C572B2"/>
    <w:rsid w:val="00C622B7"/>
    <w:rsid w:val="00C63943"/>
    <w:rsid w:val="00C64DF1"/>
    <w:rsid w:val="00C66B62"/>
    <w:rsid w:val="00C71564"/>
    <w:rsid w:val="00C720FE"/>
    <w:rsid w:val="00C73782"/>
    <w:rsid w:val="00C77015"/>
    <w:rsid w:val="00C8596F"/>
    <w:rsid w:val="00C863F9"/>
    <w:rsid w:val="00C86FFD"/>
    <w:rsid w:val="00C9047A"/>
    <w:rsid w:val="00C93753"/>
    <w:rsid w:val="00C93D0B"/>
    <w:rsid w:val="00C953D9"/>
    <w:rsid w:val="00C95B5D"/>
    <w:rsid w:val="00C96178"/>
    <w:rsid w:val="00C96D9C"/>
    <w:rsid w:val="00C97D33"/>
    <w:rsid w:val="00CA0ED1"/>
    <w:rsid w:val="00CA425E"/>
    <w:rsid w:val="00CA4490"/>
    <w:rsid w:val="00CA64E1"/>
    <w:rsid w:val="00CB04EB"/>
    <w:rsid w:val="00CB192B"/>
    <w:rsid w:val="00CB2350"/>
    <w:rsid w:val="00CB2429"/>
    <w:rsid w:val="00CB3F91"/>
    <w:rsid w:val="00CB5153"/>
    <w:rsid w:val="00CB52C5"/>
    <w:rsid w:val="00CB55DE"/>
    <w:rsid w:val="00CB5CAC"/>
    <w:rsid w:val="00CB73CD"/>
    <w:rsid w:val="00CC0E66"/>
    <w:rsid w:val="00CC16AC"/>
    <w:rsid w:val="00CC2BD2"/>
    <w:rsid w:val="00CC3BAC"/>
    <w:rsid w:val="00CC4438"/>
    <w:rsid w:val="00CC4EC8"/>
    <w:rsid w:val="00CC51E5"/>
    <w:rsid w:val="00CD0331"/>
    <w:rsid w:val="00CD03F3"/>
    <w:rsid w:val="00CD2588"/>
    <w:rsid w:val="00CD4E96"/>
    <w:rsid w:val="00CD591C"/>
    <w:rsid w:val="00CD5D5E"/>
    <w:rsid w:val="00CD75EC"/>
    <w:rsid w:val="00CE0547"/>
    <w:rsid w:val="00CE1C94"/>
    <w:rsid w:val="00CE2D1B"/>
    <w:rsid w:val="00CE4F81"/>
    <w:rsid w:val="00CE5ABB"/>
    <w:rsid w:val="00CE61C2"/>
    <w:rsid w:val="00CE75E9"/>
    <w:rsid w:val="00CE7741"/>
    <w:rsid w:val="00CE7F60"/>
    <w:rsid w:val="00CF0498"/>
    <w:rsid w:val="00CF1DE0"/>
    <w:rsid w:val="00CF29EA"/>
    <w:rsid w:val="00CF2A3E"/>
    <w:rsid w:val="00CF339E"/>
    <w:rsid w:val="00CF6555"/>
    <w:rsid w:val="00CF6636"/>
    <w:rsid w:val="00D00195"/>
    <w:rsid w:val="00D010E6"/>
    <w:rsid w:val="00D012D8"/>
    <w:rsid w:val="00D016D3"/>
    <w:rsid w:val="00D019EE"/>
    <w:rsid w:val="00D01E9B"/>
    <w:rsid w:val="00D023C3"/>
    <w:rsid w:val="00D0450E"/>
    <w:rsid w:val="00D0488A"/>
    <w:rsid w:val="00D04FAD"/>
    <w:rsid w:val="00D056B7"/>
    <w:rsid w:val="00D100FE"/>
    <w:rsid w:val="00D11DD4"/>
    <w:rsid w:val="00D131B2"/>
    <w:rsid w:val="00D13F04"/>
    <w:rsid w:val="00D17781"/>
    <w:rsid w:val="00D21173"/>
    <w:rsid w:val="00D244E1"/>
    <w:rsid w:val="00D27CDC"/>
    <w:rsid w:val="00D27EB3"/>
    <w:rsid w:val="00D318F8"/>
    <w:rsid w:val="00D31AE7"/>
    <w:rsid w:val="00D3297A"/>
    <w:rsid w:val="00D32D99"/>
    <w:rsid w:val="00D32DA1"/>
    <w:rsid w:val="00D33667"/>
    <w:rsid w:val="00D33BF1"/>
    <w:rsid w:val="00D34CAF"/>
    <w:rsid w:val="00D369B1"/>
    <w:rsid w:val="00D37402"/>
    <w:rsid w:val="00D37CA1"/>
    <w:rsid w:val="00D41C7B"/>
    <w:rsid w:val="00D41F5E"/>
    <w:rsid w:val="00D44932"/>
    <w:rsid w:val="00D458BA"/>
    <w:rsid w:val="00D51651"/>
    <w:rsid w:val="00D51C41"/>
    <w:rsid w:val="00D5248C"/>
    <w:rsid w:val="00D5368B"/>
    <w:rsid w:val="00D566F8"/>
    <w:rsid w:val="00D6154C"/>
    <w:rsid w:val="00D615E7"/>
    <w:rsid w:val="00D62B08"/>
    <w:rsid w:val="00D634FC"/>
    <w:rsid w:val="00D6354D"/>
    <w:rsid w:val="00D77989"/>
    <w:rsid w:val="00D837B8"/>
    <w:rsid w:val="00D84EE5"/>
    <w:rsid w:val="00D84F53"/>
    <w:rsid w:val="00D875E8"/>
    <w:rsid w:val="00D922E5"/>
    <w:rsid w:val="00D929F6"/>
    <w:rsid w:val="00D93073"/>
    <w:rsid w:val="00D93220"/>
    <w:rsid w:val="00D9373F"/>
    <w:rsid w:val="00D942E2"/>
    <w:rsid w:val="00D946EE"/>
    <w:rsid w:val="00D9617B"/>
    <w:rsid w:val="00D963E2"/>
    <w:rsid w:val="00D96F88"/>
    <w:rsid w:val="00D97A43"/>
    <w:rsid w:val="00DA0496"/>
    <w:rsid w:val="00DA0593"/>
    <w:rsid w:val="00DA2D77"/>
    <w:rsid w:val="00DA3083"/>
    <w:rsid w:val="00DA51EC"/>
    <w:rsid w:val="00DA6181"/>
    <w:rsid w:val="00DA6F02"/>
    <w:rsid w:val="00DB0076"/>
    <w:rsid w:val="00DB0C0D"/>
    <w:rsid w:val="00DB67B9"/>
    <w:rsid w:val="00DB6B61"/>
    <w:rsid w:val="00DC0DF8"/>
    <w:rsid w:val="00DC17F9"/>
    <w:rsid w:val="00DC24A5"/>
    <w:rsid w:val="00DC2DED"/>
    <w:rsid w:val="00DC57D3"/>
    <w:rsid w:val="00DC58E6"/>
    <w:rsid w:val="00DC6CFA"/>
    <w:rsid w:val="00DC76F6"/>
    <w:rsid w:val="00DD0890"/>
    <w:rsid w:val="00DD2ADE"/>
    <w:rsid w:val="00DD2C02"/>
    <w:rsid w:val="00DD4285"/>
    <w:rsid w:val="00DD42AD"/>
    <w:rsid w:val="00DD4BBB"/>
    <w:rsid w:val="00DD4F49"/>
    <w:rsid w:val="00DD4FCB"/>
    <w:rsid w:val="00DD51BB"/>
    <w:rsid w:val="00DD6E6A"/>
    <w:rsid w:val="00DD71CD"/>
    <w:rsid w:val="00DE00FE"/>
    <w:rsid w:val="00DE1F47"/>
    <w:rsid w:val="00DE26D9"/>
    <w:rsid w:val="00DE345F"/>
    <w:rsid w:val="00DE4A74"/>
    <w:rsid w:val="00DE4EBB"/>
    <w:rsid w:val="00DF0D33"/>
    <w:rsid w:val="00DF11E9"/>
    <w:rsid w:val="00DF192B"/>
    <w:rsid w:val="00DF1B39"/>
    <w:rsid w:val="00DF24A9"/>
    <w:rsid w:val="00DF2810"/>
    <w:rsid w:val="00DF3E27"/>
    <w:rsid w:val="00DF595F"/>
    <w:rsid w:val="00E00256"/>
    <w:rsid w:val="00E00576"/>
    <w:rsid w:val="00E03DED"/>
    <w:rsid w:val="00E056FD"/>
    <w:rsid w:val="00E06B34"/>
    <w:rsid w:val="00E076C4"/>
    <w:rsid w:val="00E079C9"/>
    <w:rsid w:val="00E1057F"/>
    <w:rsid w:val="00E12792"/>
    <w:rsid w:val="00E13EC5"/>
    <w:rsid w:val="00E1585B"/>
    <w:rsid w:val="00E15BF3"/>
    <w:rsid w:val="00E15FDE"/>
    <w:rsid w:val="00E1737F"/>
    <w:rsid w:val="00E17B8E"/>
    <w:rsid w:val="00E202FF"/>
    <w:rsid w:val="00E20BF7"/>
    <w:rsid w:val="00E2207F"/>
    <w:rsid w:val="00E22FB4"/>
    <w:rsid w:val="00E23272"/>
    <w:rsid w:val="00E2396A"/>
    <w:rsid w:val="00E23CD1"/>
    <w:rsid w:val="00E24066"/>
    <w:rsid w:val="00E252AA"/>
    <w:rsid w:val="00E258B4"/>
    <w:rsid w:val="00E25E7A"/>
    <w:rsid w:val="00E33A55"/>
    <w:rsid w:val="00E349FB"/>
    <w:rsid w:val="00E40412"/>
    <w:rsid w:val="00E40D43"/>
    <w:rsid w:val="00E4193E"/>
    <w:rsid w:val="00E467A5"/>
    <w:rsid w:val="00E472D3"/>
    <w:rsid w:val="00E474ED"/>
    <w:rsid w:val="00E50873"/>
    <w:rsid w:val="00E51BF3"/>
    <w:rsid w:val="00E54962"/>
    <w:rsid w:val="00E554ED"/>
    <w:rsid w:val="00E57AA1"/>
    <w:rsid w:val="00E60B1B"/>
    <w:rsid w:val="00E6130B"/>
    <w:rsid w:val="00E61F81"/>
    <w:rsid w:val="00E6386F"/>
    <w:rsid w:val="00E642D7"/>
    <w:rsid w:val="00E66840"/>
    <w:rsid w:val="00E67ACB"/>
    <w:rsid w:val="00E67E07"/>
    <w:rsid w:val="00E67F4F"/>
    <w:rsid w:val="00E70C95"/>
    <w:rsid w:val="00E71464"/>
    <w:rsid w:val="00E717CA"/>
    <w:rsid w:val="00E7392A"/>
    <w:rsid w:val="00E74093"/>
    <w:rsid w:val="00E74F5E"/>
    <w:rsid w:val="00E76F88"/>
    <w:rsid w:val="00E770E4"/>
    <w:rsid w:val="00E8292B"/>
    <w:rsid w:val="00E83575"/>
    <w:rsid w:val="00E83DD1"/>
    <w:rsid w:val="00E84EAE"/>
    <w:rsid w:val="00E85973"/>
    <w:rsid w:val="00E87534"/>
    <w:rsid w:val="00E87FA3"/>
    <w:rsid w:val="00E9127D"/>
    <w:rsid w:val="00E91B74"/>
    <w:rsid w:val="00E922DF"/>
    <w:rsid w:val="00E92752"/>
    <w:rsid w:val="00E930C8"/>
    <w:rsid w:val="00E93965"/>
    <w:rsid w:val="00E95EAA"/>
    <w:rsid w:val="00E96963"/>
    <w:rsid w:val="00EA0091"/>
    <w:rsid w:val="00EA0DC3"/>
    <w:rsid w:val="00EA193F"/>
    <w:rsid w:val="00EA1970"/>
    <w:rsid w:val="00EA22D9"/>
    <w:rsid w:val="00EA2C98"/>
    <w:rsid w:val="00EA2E04"/>
    <w:rsid w:val="00EA32DF"/>
    <w:rsid w:val="00EA5BA4"/>
    <w:rsid w:val="00EA5E4F"/>
    <w:rsid w:val="00EA6108"/>
    <w:rsid w:val="00EA6D92"/>
    <w:rsid w:val="00EA76F1"/>
    <w:rsid w:val="00EB1C21"/>
    <w:rsid w:val="00EB1CCA"/>
    <w:rsid w:val="00EB5357"/>
    <w:rsid w:val="00EB54B6"/>
    <w:rsid w:val="00EB7408"/>
    <w:rsid w:val="00EC02C9"/>
    <w:rsid w:val="00EC1761"/>
    <w:rsid w:val="00EC3DE9"/>
    <w:rsid w:val="00EC416C"/>
    <w:rsid w:val="00EC44CF"/>
    <w:rsid w:val="00EC7912"/>
    <w:rsid w:val="00ED1E49"/>
    <w:rsid w:val="00ED1EA1"/>
    <w:rsid w:val="00ED218A"/>
    <w:rsid w:val="00ED226F"/>
    <w:rsid w:val="00ED388A"/>
    <w:rsid w:val="00ED3F15"/>
    <w:rsid w:val="00ED577A"/>
    <w:rsid w:val="00ED65EB"/>
    <w:rsid w:val="00ED75B9"/>
    <w:rsid w:val="00EE2B06"/>
    <w:rsid w:val="00EE2C15"/>
    <w:rsid w:val="00EE6DF1"/>
    <w:rsid w:val="00EE7A6B"/>
    <w:rsid w:val="00EF1564"/>
    <w:rsid w:val="00EF22A4"/>
    <w:rsid w:val="00EF2362"/>
    <w:rsid w:val="00EF262C"/>
    <w:rsid w:val="00EF78A7"/>
    <w:rsid w:val="00EF7AFF"/>
    <w:rsid w:val="00F00448"/>
    <w:rsid w:val="00F01062"/>
    <w:rsid w:val="00F11D24"/>
    <w:rsid w:val="00F124B5"/>
    <w:rsid w:val="00F127D3"/>
    <w:rsid w:val="00F132C1"/>
    <w:rsid w:val="00F13B1E"/>
    <w:rsid w:val="00F13DC1"/>
    <w:rsid w:val="00F143E1"/>
    <w:rsid w:val="00F156E7"/>
    <w:rsid w:val="00F15904"/>
    <w:rsid w:val="00F171E1"/>
    <w:rsid w:val="00F20401"/>
    <w:rsid w:val="00F23E10"/>
    <w:rsid w:val="00F25C3E"/>
    <w:rsid w:val="00F26A05"/>
    <w:rsid w:val="00F30976"/>
    <w:rsid w:val="00F30F42"/>
    <w:rsid w:val="00F33280"/>
    <w:rsid w:val="00F364B9"/>
    <w:rsid w:val="00F36BCD"/>
    <w:rsid w:val="00F40312"/>
    <w:rsid w:val="00F4214B"/>
    <w:rsid w:val="00F4241C"/>
    <w:rsid w:val="00F42A5E"/>
    <w:rsid w:val="00F448DA"/>
    <w:rsid w:val="00F44F61"/>
    <w:rsid w:val="00F44F7E"/>
    <w:rsid w:val="00F451BB"/>
    <w:rsid w:val="00F45467"/>
    <w:rsid w:val="00F45AD1"/>
    <w:rsid w:val="00F45E8F"/>
    <w:rsid w:val="00F462A7"/>
    <w:rsid w:val="00F50B64"/>
    <w:rsid w:val="00F50C12"/>
    <w:rsid w:val="00F51211"/>
    <w:rsid w:val="00F53048"/>
    <w:rsid w:val="00F54C61"/>
    <w:rsid w:val="00F5574E"/>
    <w:rsid w:val="00F566D5"/>
    <w:rsid w:val="00F57A57"/>
    <w:rsid w:val="00F610C3"/>
    <w:rsid w:val="00F61DA7"/>
    <w:rsid w:val="00F62CF7"/>
    <w:rsid w:val="00F64D87"/>
    <w:rsid w:val="00F65384"/>
    <w:rsid w:val="00F66DAC"/>
    <w:rsid w:val="00F66F81"/>
    <w:rsid w:val="00F7045B"/>
    <w:rsid w:val="00F70DDB"/>
    <w:rsid w:val="00F70F9F"/>
    <w:rsid w:val="00F730AD"/>
    <w:rsid w:val="00F7462D"/>
    <w:rsid w:val="00F7686F"/>
    <w:rsid w:val="00F76CD9"/>
    <w:rsid w:val="00F81267"/>
    <w:rsid w:val="00F81507"/>
    <w:rsid w:val="00F82983"/>
    <w:rsid w:val="00F82C27"/>
    <w:rsid w:val="00F83395"/>
    <w:rsid w:val="00F83730"/>
    <w:rsid w:val="00F83FBF"/>
    <w:rsid w:val="00F8448F"/>
    <w:rsid w:val="00F84869"/>
    <w:rsid w:val="00F86B7B"/>
    <w:rsid w:val="00F8739F"/>
    <w:rsid w:val="00F87768"/>
    <w:rsid w:val="00F9021F"/>
    <w:rsid w:val="00F90552"/>
    <w:rsid w:val="00F90554"/>
    <w:rsid w:val="00F9200A"/>
    <w:rsid w:val="00F92D5F"/>
    <w:rsid w:val="00F93723"/>
    <w:rsid w:val="00F947BC"/>
    <w:rsid w:val="00F962C8"/>
    <w:rsid w:val="00F96470"/>
    <w:rsid w:val="00F97867"/>
    <w:rsid w:val="00FA07A1"/>
    <w:rsid w:val="00FA1264"/>
    <w:rsid w:val="00FA2FA8"/>
    <w:rsid w:val="00FA465F"/>
    <w:rsid w:val="00FA4ACE"/>
    <w:rsid w:val="00FA4FE3"/>
    <w:rsid w:val="00FA790A"/>
    <w:rsid w:val="00FB0A83"/>
    <w:rsid w:val="00FB0AEC"/>
    <w:rsid w:val="00FB0D64"/>
    <w:rsid w:val="00FB350C"/>
    <w:rsid w:val="00FB3518"/>
    <w:rsid w:val="00FB414A"/>
    <w:rsid w:val="00FB573D"/>
    <w:rsid w:val="00FB5A4C"/>
    <w:rsid w:val="00FB6B7D"/>
    <w:rsid w:val="00FB7163"/>
    <w:rsid w:val="00FB7ACF"/>
    <w:rsid w:val="00FC0745"/>
    <w:rsid w:val="00FC09E8"/>
    <w:rsid w:val="00FC10FA"/>
    <w:rsid w:val="00FC2CD9"/>
    <w:rsid w:val="00FC515C"/>
    <w:rsid w:val="00FD0420"/>
    <w:rsid w:val="00FD5520"/>
    <w:rsid w:val="00FD6A72"/>
    <w:rsid w:val="00FE0438"/>
    <w:rsid w:val="00FE080F"/>
    <w:rsid w:val="00FE12A2"/>
    <w:rsid w:val="00FE205D"/>
    <w:rsid w:val="00FE216C"/>
    <w:rsid w:val="00FE35E3"/>
    <w:rsid w:val="00FE3FA9"/>
    <w:rsid w:val="00FE42EA"/>
    <w:rsid w:val="00FE461E"/>
    <w:rsid w:val="00FE61F3"/>
    <w:rsid w:val="00FE7D39"/>
    <w:rsid w:val="00FF12D0"/>
    <w:rsid w:val="00FF1BD0"/>
    <w:rsid w:val="00FF1C83"/>
    <w:rsid w:val="00FF348D"/>
    <w:rsid w:val="00FF661E"/>
    <w:rsid w:val="00FF7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084BED1"/>
  <w15:chartTrackingRefBased/>
  <w15:docId w15:val="{3237E5A1-827C-4781-82E0-7127AB259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64BA"/>
    <w:rPr>
      <w:rFonts w:cs="B Zar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00A5"/>
    <w:pPr>
      <w:keepNext/>
      <w:keepLines/>
      <w:spacing w:before="240" w:after="0"/>
      <w:outlineLvl w:val="0"/>
    </w:pPr>
    <w:rPr>
      <w:rFonts w:asciiTheme="majorHAnsi" w:eastAsiaTheme="majorEastAsia" w:hAnsiTheme="majorHAns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00A5"/>
    <w:pPr>
      <w:keepNext/>
      <w:keepLines/>
      <w:spacing w:before="40" w:after="0"/>
      <w:outlineLvl w:val="1"/>
    </w:pPr>
    <w:rPr>
      <w:rFonts w:asciiTheme="majorHAnsi" w:eastAsiaTheme="majorEastAsia" w:hAnsiTheme="majorHAnsi"/>
      <w:color w:val="2F5496" w:themeColor="accent1" w:themeShade="BF"/>
      <w:sz w:val="26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400A5"/>
    <w:rPr>
      <w:rFonts w:asciiTheme="majorHAnsi" w:eastAsiaTheme="majorEastAsia" w:hAnsiTheme="majorHAnsi" w:cs="B Zar"/>
      <w:color w:val="2F5496" w:themeColor="accent1" w:themeShade="BF"/>
      <w:sz w:val="26"/>
      <w:szCs w:val="28"/>
    </w:rPr>
  </w:style>
  <w:style w:type="character" w:styleId="Hyperlink">
    <w:name w:val="Hyperlink"/>
    <w:basedOn w:val="DefaultParagraphFont"/>
    <w:uiPriority w:val="99"/>
    <w:unhideWhenUsed/>
    <w:rsid w:val="00131D5C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31D5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30909"/>
    <w:pPr>
      <w:ind w:left="720"/>
      <w:contextualSpacing/>
    </w:pPr>
  </w:style>
  <w:style w:type="table" w:styleId="TableGrid">
    <w:name w:val="Table Grid"/>
    <w:basedOn w:val="TableNormal"/>
    <w:uiPriority w:val="39"/>
    <w:rsid w:val="006941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082B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746DD"/>
    <w:rPr>
      <w:rFonts w:cs="B Zar"/>
      <w:szCs w:val="26"/>
    </w:rPr>
  </w:style>
  <w:style w:type="paragraph" w:styleId="Footer">
    <w:name w:val="footer"/>
    <w:basedOn w:val="Normal"/>
    <w:link w:val="FooterChar"/>
    <w:uiPriority w:val="99"/>
    <w:unhideWhenUsed/>
    <w:rsid w:val="00374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46DD"/>
    <w:rPr>
      <w:rFonts w:cs="B Zar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9907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4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0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88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9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faradars.org/courses/fvcs9907-web-services-using-c-sharp" TargetMode="External"/><Relationship Id="rId13" Type="http://schemas.openxmlformats.org/officeDocument/2006/relationships/hyperlink" Target="https://www.sciencedirect.com/science/article/abs/pii/S0950584923001623" TargetMode="External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scholar.google.com/citations?hl=en&amp;user=j6gUwMkAAAAJ&amp;view_op=list_works&amp;sortby=pubdate" TargetMode="External"/><Relationship Id="rId12" Type="http://schemas.openxmlformats.org/officeDocument/2006/relationships/hyperlink" Target="http://web.stanford.edu/class/cs97si/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github.com/TahaRostami/TahaRostami.github.io/raw/main/files/paper_ikt1.pdf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nit.rudi.ir/962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ivilica.com/doc/1436432/" TargetMode="External"/><Relationship Id="rId10" Type="http://schemas.openxmlformats.org/officeDocument/2006/relationships/hyperlink" Target="https://github.com/TahaRostami/Harif" TargetMode="External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SaraRostami/DeepRL_EmotionRecognition_UsingEEGsignals" TargetMode="External"/><Relationship Id="rId14" Type="http://schemas.openxmlformats.org/officeDocument/2006/relationships/hyperlink" Target="https://papers.ssrn.com/sol3/papers.cfm?abstract_id=4358867" TargetMode="Externa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taha.rostami.darunkola@gmail.com" TargetMode="External"/><Relationship Id="rId2" Type="http://schemas.openxmlformats.org/officeDocument/2006/relationships/hyperlink" Target="https://github.com/taharostami" TargetMode="External"/><Relationship Id="rId1" Type="http://schemas.openxmlformats.org/officeDocument/2006/relationships/hyperlink" Target="https://taharostam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2</Pages>
  <Words>946</Words>
  <Characters>539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a Rostami</dc:creator>
  <cp:keywords/>
  <dc:description/>
  <cp:lastModifiedBy>Taha Rostami</cp:lastModifiedBy>
  <cp:revision>282</cp:revision>
  <cp:lastPrinted>2023-07-30T15:20:00Z</cp:lastPrinted>
  <dcterms:created xsi:type="dcterms:W3CDTF">2023-07-30T09:09:00Z</dcterms:created>
  <dcterms:modified xsi:type="dcterms:W3CDTF">2023-07-30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fcec0ee4bdc2a05454e9a587cf2f7ef743e0b8cdb8eea9931d252749a12dfa2</vt:lpwstr>
  </property>
</Properties>
</file>